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A492B" w:rsidP="00AA492B" w14:paraId="2BF27432" w14:textId="77777777">
      <w:pPr>
        <w:widowControl w:val="0"/>
        <w:autoSpaceDE w:val="0"/>
        <w:autoSpaceDN w:val="0"/>
        <w:adjustRightInd w:val="0"/>
        <w:spacing w:after="480" w:line="240" w:lineRule="auto"/>
        <w:jc w:val="center"/>
        <w:rPr>
          <w:rFonts w:cs="Arial"/>
          <w:b/>
          <w:sz w:val="40"/>
        </w:rPr>
      </w:pPr>
      <w:r w:rsidRPr="00CF1CB0">
        <w:rPr>
          <w:rFonts w:cs="Arial"/>
          <w:b/>
          <w:sz w:val="40"/>
        </w:rPr>
        <w:t xml:space="preserve">Healthy Start Monitoring and </w:t>
      </w:r>
      <w:r>
        <w:rPr>
          <w:rFonts w:cs="Arial"/>
          <w:b/>
          <w:sz w:val="40"/>
        </w:rPr>
        <w:br/>
      </w:r>
      <w:r w:rsidRPr="00CF1CB0">
        <w:rPr>
          <w:rFonts w:cs="Arial"/>
          <w:b/>
          <w:sz w:val="40"/>
        </w:rPr>
        <w:t>Evaluation Data System (HSMED)- II</w:t>
      </w:r>
    </w:p>
    <w:p w:rsidR="00BF6304" w:rsidRPr="00F62B28" w:rsidP="00BF6304" w14:paraId="6FD7D6B0" w14:textId="32FC281D">
      <w:pPr>
        <w:widowControl w:val="0"/>
        <w:autoSpaceDE w:val="0"/>
        <w:autoSpaceDN w:val="0"/>
        <w:adjustRightInd w:val="0"/>
        <w:spacing w:after="6240" w:line="240" w:lineRule="auto"/>
        <w:jc w:val="center"/>
        <w:rPr>
          <w:rFonts w:cs="Arial"/>
        </w:rPr>
      </w:pPr>
      <w:r w:rsidRPr="15B11288">
        <w:rPr>
          <w:rFonts w:cs="Arial"/>
          <w:b/>
          <w:bCs/>
          <w:sz w:val="40"/>
          <w:szCs w:val="40"/>
        </w:rPr>
        <w:t xml:space="preserve">Data Dictionary and XML Schema </w:t>
      </w:r>
      <w:r>
        <w:br/>
      </w:r>
      <w:r w:rsidRPr="15B11288">
        <w:rPr>
          <w:rFonts w:cs="Arial"/>
          <w:b/>
          <w:bCs/>
          <w:sz w:val="40"/>
          <w:szCs w:val="40"/>
        </w:rPr>
        <w:t>Implementation Guide</w:t>
      </w:r>
      <w:r>
        <w:br/>
      </w:r>
      <w:r w:rsidRPr="15B11288">
        <w:rPr>
          <w:rFonts w:cs="Arial"/>
          <w:b/>
          <w:bCs/>
          <w:sz w:val="40"/>
          <w:szCs w:val="40"/>
        </w:rPr>
        <w:t xml:space="preserve"> Parent</w:t>
      </w:r>
      <w:r w:rsidRPr="15B11288" w:rsidR="00AB4462">
        <w:rPr>
          <w:rFonts w:cs="Arial"/>
          <w:b/>
          <w:bCs/>
          <w:sz w:val="40"/>
          <w:szCs w:val="40"/>
        </w:rPr>
        <w:t>/</w:t>
      </w:r>
      <w:r w:rsidRPr="15B11288">
        <w:rPr>
          <w:rFonts w:cs="Arial"/>
          <w:b/>
          <w:bCs/>
          <w:sz w:val="40"/>
          <w:szCs w:val="40"/>
        </w:rPr>
        <w:t>Child Form</w:t>
      </w:r>
      <w:r>
        <w:br/>
      </w:r>
      <w:bookmarkStart w:id="0" w:name="_Hlk55402790"/>
      <w:r>
        <w:br/>
      </w:r>
      <w:r w:rsidR="44E01F76">
        <w:t>Feb</w:t>
      </w:r>
      <w:bookmarkEnd w:id="0"/>
      <w:r w:rsidRPr="15B11288" w:rsidR="00CC0BBC">
        <w:rPr>
          <w:rFonts w:cs="Arial"/>
        </w:rPr>
        <w:t xml:space="preserve"> 2</w:t>
      </w:r>
      <w:r w:rsidRPr="15B11288" w:rsidR="5CE270E4">
        <w:rPr>
          <w:rFonts w:cs="Arial"/>
        </w:rPr>
        <w:t>7</w:t>
      </w:r>
      <w:r w:rsidRPr="15B11288" w:rsidR="006743A4">
        <w:rPr>
          <w:rFonts w:cs="Arial"/>
        </w:rPr>
        <w:t>, 202</w:t>
      </w:r>
      <w:r w:rsidRPr="15B11288" w:rsidR="271F5AC0">
        <w:rPr>
          <w:rFonts w:cs="Arial"/>
        </w:rPr>
        <w:t>5</w:t>
      </w:r>
    </w:p>
    <w:p w:rsidR="00BF6304" w:rsidRPr="00F62B28" w:rsidP="00BF6304" w14:paraId="46541FB7" w14:textId="77777777">
      <w:pPr>
        <w:widowControl w:val="0"/>
        <w:autoSpaceDE w:val="0"/>
        <w:autoSpaceDN w:val="0"/>
        <w:adjustRightInd w:val="0"/>
        <w:spacing w:after="0" w:line="240" w:lineRule="auto"/>
        <w:ind w:left="288"/>
        <w:jc w:val="center"/>
        <w:rPr>
          <w:rFonts w:cs="Arial"/>
        </w:rPr>
      </w:pPr>
      <w:r w:rsidRPr="00F62B28">
        <w:rPr>
          <w:rFonts w:cs="Arial"/>
          <w:noProof/>
          <w:lang w:eastAsia="en-US"/>
        </w:rPr>
        <w:drawing>
          <wp:inline distT="0" distB="0" distL="0" distR="0">
            <wp:extent cx="1978542" cy="586740"/>
            <wp:effectExtent l="0" t="0" r="3175" b="3810"/>
            <wp:docPr id="1" name="Picture 11" descr="Health Resources and Services Administration Maternal and Child Health Bureau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1" descr="hrsanew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2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62B28">
        <w:rPr>
          <w:rFonts w:cs="Arial"/>
        </w:rPr>
        <w:br/>
        <w:t>Health Resources and Services Administration</w:t>
      </w:r>
    </w:p>
    <w:p w:rsidR="00BF6304" w:rsidRPr="00F62B28" w:rsidP="00BF6304" w14:paraId="24517A09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Maternal and Child Health Bureau</w:t>
      </w:r>
    </w:p>
    <w:p w:rsidR="00BF6304" w:rsidRPr="00F62B28" w:rsidP="00BF6304" w14:paraId="64C37AD7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5600 Fishers Lane</w:t>
      </w:r>
    </w:p>
    <w:p w:rsidR="00BF6304" w:rsidP="00BF6304" w14:paraId="3A4C8690" w14:textId="454D0641">
      <w:pPr>
        <w:rPr>
          <w:rFonts w:cs="Arial"/>
        </w:rPr>
      </w:pPr>
      <w:r>
        <w:rPr>
          <w:rFonts w:cs="Arial"/>
        </w:rPr>
        <w:br w:type="page"/>
      </w:r>
    </w:p>
    <w:sdt>
      <w:sdtPr>
        <w:rPr>
          <w:rFonts w:ascii="Calibri" w:eastAsia="Times New Roman" w:hAnsi="Calibri" w:cs="Times New Roman"/>
          <w:b w:val="0"/>
          <w:sz w:val="22"/>
          <w:szCs w:val="22"/>
          <w:lang w:eastAsia="en-US"/>
        </w:rPr>
        <w:id w:val="312554173"/>
        <w:docPartObj>
          <w:docPartGallery w:val="Table of Contents"/>
          <w:docPartUnique/>
        </w:docPartObj>
      </w:sdtPr>
      <w:sdtContent>
        <w:p w:rsidR="00BF6304" w:rsidP="00BF6304" w14:paraId="24D310D7" w14:textId="77777777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:rsidR="00B67D92" w14:paraId="0D1E993F" w14:textId="010AE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9829127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PP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2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69E9BD08" w14:textId="0546CE4C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28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28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4705D01F" w14:textId="5545886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29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OtherLinked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29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450E0489" w14:textId="7FDFC32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30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NoOther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30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45D0DC5A" w14:textId="1954613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31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Enrollment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31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78A247B4" w14:textId="035AFD2B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32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Form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32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04A5AA86" w14:textId="04E6B9F4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33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ompletion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33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628B79F8" w14:textId="5D117EA5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34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Update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34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1BD30E24" w14:textId="094F5642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35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6Month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35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0AD235E7" w14:textId="5B05771F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36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12Month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36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3D6A8296" w14:textId="1BD79515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37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Exit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3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3A2079A7" w14:textId="61D9C4EF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38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OtherUpdate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38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0AE7C840" w14:textId="284656C4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39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orr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39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78F9E4C9" w14:textId="68301B5E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40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EnrollmentDateRange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40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25CAF34C" w14:textId="09C4CCC8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41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ompletionDate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41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75E4833F" w14:textId="3D1011AC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42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EnrolledWh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42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5A8C0384" w14:textId="38542F58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43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AgeAtEnroll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43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486FD411" w14:textId="7798F3EA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44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BirthYe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44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05276659" w14:textId="37293BA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45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BirthYear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45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538E1376" w14:textId="7C758B6A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46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</w:t>
            </w:r>
            <w:r>
              <w:rPr>
                <w:rStyle w:val="Hyperlink"/>
                <w:noProof/>
              </w:rPr>
              <w:t>S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46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0C8D7960" w14:textId="7E02C71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47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Ethni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4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2A7613BF" w14:textId="665BF2AC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48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R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48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0EE03EE3" w14:textId="158FEF05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49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WeeksGe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49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4BD93C4B" w14:textId="76432FD9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50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GestationD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50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67EADB11" w14:textId="3422186E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51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BirthWeightL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51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37E30281" w14:textId="2768B4EB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52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BirthWeightO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52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1AE3D4D9" w14:textId="696FC2C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53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BirthWeight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53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31695556" w14:textId="50D2F468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54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BirthWeightD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54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30FB892D" w14:textId="5FA84AF1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55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Singlet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55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3CCA6162" w14:textId="6C3E43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56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HadInfantHospitalSt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56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3B06C4DE" w14:textId="385AA5E2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57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AgeR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5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0DBB5171" w14:textId="653FD6F1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58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AgeMon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58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663018E4" w14:textId="2C97469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59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HadHealthc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59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5E37CF8C" w14:textId="5E6D784F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60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Insurance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60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1E221D35" w14:textId="428C0D21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61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MedicaidName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61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1DC72A96" w14:textId="594757D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62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OtherInsurance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62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7CB97609" w14:textId="029B5A22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63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AgeWellVis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63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71F2244A" w14:textId="3D975D2B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64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AgeWellVisitMon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64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71670FCF" w14:textId="7BFB7CBB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65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HadRecommendedWellVis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65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19D66BD1" w14:textId="4CB69A3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66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BreastfedE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66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51F2EEE4" w14:textId="0E270CC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67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BreastfedCurrent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6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6FC382FB" w14:textId="269B9D28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68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HowLongBreastf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68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3A84D570" w14:textId="36054B2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69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BreastfedMon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69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14FD0614" w14:textId="6BDE6ABE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70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BreastfedFor6Mon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70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49DEDF51" w14:textId="557B293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71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BabySleep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71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062A0D28" w14:textId="291ADC4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72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BabySleepsAl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72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16476C22" w14:textId="232C882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73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SafeSleepBed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73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4D0C1B75" w14:textId="461A0311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74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ReceivedPostpartumC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74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64863FCD" w14:textId="4E31C632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75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ScheduledPostpartumCare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75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0D4A95AF" w14:textId="3F8FF4FE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76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NoPostpartumCare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76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015D17DF" w14:textId="3D2B2B3C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77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Last3MonthsTobacco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7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6B696973" w14:textId="7AA9D7C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78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ScheduledPostpartumCareDate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78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45FF5DC2" w14:textId="649CC90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79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NoPostpartumCareSpecification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79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70BCBFF4" w14:textId="12858885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80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80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141CE3BD" w14:textId="497326B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81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Mortality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81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7D92" w14:paraId="335972F2" w14:textId="0967E232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9829182" w:history="1">
            <w:r w:rsidRPr="00E30D8C">
              <w:rPr>
                <w:rStyle w:val="Hyperlink"/>
                <w:b/>
                <w:bCs/>
                <w:noProof/>
              </w:rPr>
              <w:t>Element name</w:t>
            </w:r>
            <w:r w:rsidRPr="00E30D8C">
              <w:rPr>
                <w:rStyle w:val="Hyperlink"/>
                <w:noProof/>
              </w:rPr>
              <w:t>: ChildDeathYe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29182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5DE2" w:rsidP="1CEDE9F9" w14:paraId="451EEA87" w14:textId="6717B13A">
          <w:pPr>
            <w:pStyle w:val="TOC2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>
            <w:fldChar w:fldCharType="end"/>
          </w:r>
        </w:p>
      </w:sdtContent>
    </w:sdt>
    <w:p w:rsidR="00BF6304" w:rsidP="00BF6304" w14:paraId="20FC1173" w14:textId="75CB604F"/>
    <w:p w:rsidR="00F53814" w:rsidP="00BF6304" w14:paraId="68C72550" w14:textId="77777777">
      <w:pPr>
        <w:rPr>
          <w:b/>
        </w:rPr>
        <w:sectPr w:rsidSect="00D3306B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1440" w:bottom="1440" w:left="1440" w:header="288" w:footer="720" w:gutter="0"/>
          <w:cols w:space="720"/>
          <w:docGrid w:linePitch="360"/>
        </w:sectPr>
      </w:pPr>
      <w:r>
        <w:rPr>
          <w:b/>
        </w:rPr>
        <w:br w:type="page"/>
      </w:r>
    </w:p>
    <w:p w:rsidR="00BF6304" w:rsidRPr="007B1C4E" w:rsidP="00B7701F" w14:paraId="2F06FB87" w14:textId="77777777">
      <w:pPr>
        <w:pStyle w:val="Heading2"/>
        <w:rPr>
          <w:color w:val="auto"/>
          <w:sz w:val="22"/>
          <w:szCs w:val="22"/>
        </w:rPr>
      </w:pPr>
      <w:bookmarkStart w:id="1" w:name="_Toc189829127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PPUID</w:t>
      </w:r>
      <w:bookmarkEnd w:id="1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6472DD4D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39EC271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33A5387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6B28692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5A0D12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25849A83" w14:textId="4A43BF09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CC0BBC">
              <w:rPr>
                <w:noProof/>
              </w:rPr>
              <w:t>1</w:t>
            </w:r>
            <w:r w:rsidR="003C64D9">
              <w:rPr>
                <w:noProof/>
              </w:rPr>
              <w:t xml:space="preserve"> (G1)</w:t>
            </w:r>
          </w:p>
        </w:tc>
      </w:tr>
      <w:tr w14:paraId="2124531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8570E0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591E28" w14:paraId="0EC11A8D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1CD7268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9935D5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75717660" w14:textId="07759907">
            <w:pPr>
              <w:keepNext/>
              <w:keepLines/>
            </w:pPr>
            <w:r>
              <w:rPr>
                <w:noProof/>
              </w:rPr>
              <w:t xml:space="preserve">Primary </w:t>
            </w:r>
            <w:r w:rsidR="00360E04">
              <w:rPr>
                <w:noProof/>
              </w:rPr>
              <w:t>P</w:t>
            </w:r>
            <w:r>
              <w:rPr>
                <w:noProof/>
              </w:rPr>
              <w:t xml:space="preserve">articipant </w:t>
            </w:r>
            <w:r w:rsidR="00360E04">
              <w:rPr>
                <w:noProof/>
              </w:rPr>
              <w:t xml:space="preserve">Unique </w:t>
            </w:r>
            <w:r w:rsidR="00545EFA">
              <w:rPr>
                <w:noProof/>
              </w:rPr>
              <w:t>ID</w:t>
            </w:r>
          </w:p>
        </w:tc>
      </w:tr>
      <w:tr w14:paraId="0374A31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4EEDBC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5A72DC27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36D12F6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CA1FB9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D21F67" w:rsidP="00D21F67" w14:paraId="37C5C11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 and a maximum of 50 characters</w:t>
            </w:r>
            <w:r>
              <w:rPr>
                <w:noProof/>
              </w:rPr>
              <w:t>. PPUIDs should be in the format: 3 digit grantee org code + PP + a unique ID (at least 4 digits long).</w:t>
            </w:r>
          </w:p>
          <w:p w:rsidR="00BF6304" w:rsidP="00D21F67" w14:paraId="5D3E3702" w14:textId="7A05ACAB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596AB1">
              <w:rPr>
                <w:noProof/>
              </w:rPr>
              <w:t xml:space="preserve">With the exception of the initial ‘PP’ format requirement, </w:t>
            </w:r>
            <w:r>
              <w:rPr>
                <w:noProof/>
              </w:rPr>
              <w:t xml:space="preserve">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</w:t>
            </w:r>
            <w:r w:rsidR="00596AB1">
              <w:rPr>
                <w:noProof/>
              </w:rPr>
              <w:t>PP</w:t>
            </w:r>
            <w:r>
              <w:rPr>
                <w:noProof/>
              </w:rPr>
              <w:t>uid0001 would be considered the same client).</w:t>
            </w:r>
          </w:p>
        </w:tc>
      </w:tr>
      <w:tr w14:paraId="232520F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215516D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56E17A7E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5FD8FBF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26DB05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2512DDF0" w14:textId="77777777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14:paraId="6EFB946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247A41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316E4937" w14:textId="77777777">
            <w:pPr>
              <w:keepNext/>
              <w:keepLines/>
            </w:pPr>
            <w:r>
              <w:rPr>
                <w:noProof/>
              </w:rPr>
              <w:t>&lt;PPUID&gt;100PP12345&lt;/PPUID&gt;</w:t>
            </w:r>
          </w:p>
        </w:tc>
      </w:tr>
      <w:tr w14:paraId="3B5404B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47A047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18096428" w14:textId="73025C6B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7717963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1466E9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CC0BBC" w14:paraId="260DB64E" w14:textId="2B7DEDA9">
            <w:pPr>
              <w:keepNext/>
              <w:keepLines/>
            </w:pPr>
            <w:r>
              <w:t xml:space="preserve"> </w:t>
            </w:r>
            <w:r>
              <w:rPr>
                <w:noProof/>
              </w:rPr>
              <w:t xml:space="preserve">[If there are two or more </w:t>
            </w:r>
            <w:r w:rsidR="00545EFA">
              <w:rPr>
                <w:noProof/>
              </w:rPr>
              <w:t xml:space="preserve">of the </w:t>
            </w:r>
            <w:r>
              <w:rPr>
                <w:noProof/>
              </w:rPr>
              <w:t>same PPUID</w:t>
            </w:r>
            <w:r w:rsidR="00545EFA">
              <w:rPr>
                <w:noProof/>
              </w:rPr>
              <w:t>’</w:t>
            </w:r>
            <w:r>
              <w:rPr>
                <w:noProof/>
              </w:rPr>
              <w:t xml:space="preserve">s] </w:t>
            </w:r>
            <w:r w:rsidR="00545EFA">
              <w:rPr>
                <w:noProof/>
              </w:rPr>
              <w:t xml:space="preserve">– </w:t>
            </w:r>
            <w:r>
              <w:rPr>
                <w:noProof/>
              </w:rPr>
              <w:t>The PPUID '({PPUID)' is duplicate.</w:t>
            </w:r>
          </w:p>
        </w:tc>
      </w:tr>
    </w:tbl>
    <w:p w:rsidR="00BF6304" w:rsidP="00A4066A" w14:paraId="5EE9B70E" w14:textId="77777777"/>
    <w:p w:rsidR="00BF6304" w:rsidRPr="007B1C4E" w:rsidP="00B7701F" w14:paraId="47208B99" w14:textId="77777777">
      <w:pPr>
        <w:pStyle w:val="Heading2"/>
        <w:rPr>
          <w:color w:val="auto"/>
          <w:sz w:val="22"/>
          <w:szCs w:val="22"/>
        </w:rPr>
      </w:pPr>
      <w:bookmarkStart w:id="2" w:name="_Toc189829128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UID</w:t>
      </w:r>
      <w:bookmarkEnd w:id="2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60139986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46983B8E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5931A1A8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538891B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AF58E4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6961445D" w14:textId="4641133A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CC0BBC">
              <w:rPr>
                <w:noProof/>
              </w:rPr>
              <w:t>2</w:t>
            </w:r>
            <w:r w:rsidR="003C64D9">
              <w:rPr>
                <w:noProof/>
              </w:rPr>
              <w:t xml:space="preserve"> (G2)</w:t>
            </w:r>
          </w:p>
        </w:tc>
      </w:tr>
      <w:tr w14:paraId="18C0A61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94A922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591E28" w14:paraId="7CD52A31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5812764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1AFB53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3CC7CD0E" w14:textId="16440377">
            <w:pPr>
              <w:keepNext/>
              <w:keepLines/>
            </w:pPr>
            <w:r>
              <w:rPr>
                <w:noProof/>
              </w:rPr>
              <w:t xml:space="preserve">Enrolled </w:t>
            </w:r>
            <w:r w:rsidR="00360E04">
              <w:rPr>
                <w:noProof/>
              </w:rPr>
              <w:t>Child Unique ID</w:t>
            </w:r>
          </w:p>
        </w:tc>
      </w:tr>
      <w:tr w14:paraId="4A54BB3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74FE2E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2EC157DE" w14:textId="77777777">
            <w:pPr>
              <w:keepNext/>
              <w:keepLines/>
            </w:pPr>
            <w:r>
              <w:rPr>
                <w:noProof/>
              </w:rPr>
              <w:t>Yes (May not have duplicates of EC Unique IDs in one file (during upload checking).</w:t>
            </w:r>
          </w:p>
        </w:tc>
      </w:tr>
      <w:tr w14:paraId="04A0B7B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F9EDF1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D21F67" w:rsidP="00D21F67" w14:paraId="4E56F7AA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 and a maximum of 50 characters</w:t>
            </w:r>
            <w:r>
              <w:rPr>
                <w:noProof/>
              </w:rPr>
              <w:t>. ChildUIDs should be in the format: 3 digit grantee org code + EC + a unique ID (at least 4 digits long).</w:t>
            </w:r>
          </w:p>
          <w:p w:rsidR="00BF6304" w:rsidP="00D21F67" w14:paraId="7CE1FC80" w14:textId="46BE1043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596AB1">
              <w:rPr>
                <w:noProof/>
              </w:rPr>
              <w:t xml:space="preserve">With the exception of the initial ‘EC’ format requirement, </w:t>
            </w:r>
            <w:r>
              <w:rPr>
                <w:noProof/>
              </w:rPr>
              <w:t xml:space="preserve">Child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ECUID0001 and </w:t>
            </w:r>
            <w:r w:rsidR="00596AB1">
              <w:rPr>
                <w:noProof/>
              </w:rPr>
              <w:t xml:space="preserve">123ECuid0001 </w:t>
            </w:r>
            <w:r>
              <w:rPr>
                <w:noProof/>
              </w:rPr>
              <w:t>would be considered the same client).</w:t>
            </w:r>
          </w:p>
        </w:tc>
      </w:tr>
      <w:tr w14:paraId="3BE362E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4B4625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372C5C72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33E3C08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D55D11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004360C3" w14:textId="77777777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14:paraId="005D388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35EC56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25C7E307" w14:textId="77777777">
            <w:pPr>
              <w:keepNext/>
              <w:keepLines/>
            </w:pPr>
            <w:r>
              <w:rPr>
                <w:noProof/>
              </w:rPr>
              <w:t>&lt;ChildUID&gt;100EC12345&lt;/ChildUID&gt;</w:t>
            </w:r>
          </w:p>
        </w:tc>
      </w:tr>
      <w:tr w14:paraId="0210892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34E09E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33DEB69E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14D43F2F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F693F6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13B15345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2D889BA2" w14:textId="77777777"/>
    <w:p w:rsidR="00BF6304" w:rsidRPr="007B1C4E" w:rsidP="00B7701F" w14:paraId="6CC75A1C" w14:textId="77777777">
      <w:pPr>
        <w:pStyle w:val="Heading2"/>
        <w:rPr>
          <w:color w:val="auto"/>
          <w:sz w:val="22"/>
          <w:szCs w:val="22"/>
        </w:rPr>
      </w:pPr>
      <w:bookmarkStart w:id="3" w:name="_Toc189829129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OtherLinkedPP</w:t>
      </w:r>
      <w:bookmarkEnd w:id="3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6A633766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36D8D038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36B8CB7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7EEB42C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B513EB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76DFB337" w14:textId="18DF772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E1929">
              <w:rPr>
                <w:noProof/>
              </w:rPr>
              <w:t>3</w:t>
            </w:r>
            <w:r w:rsidR="003C64D9">
              <w:rPr>
                <w:noProof/>
              </w:rPr>
              <w:t xml:space="preserve"> (G3)</w:t>
            </w:r>
          </w:p>
        </w:tc>
      </w:tr>
      <w:tr w14:paraId="5D4E90C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26DF1F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591E28" w14:paraId="6EE83538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6769E2F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A15818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16160FD4" w14:textId="7A226B21">
            <w:pPr>
              <w:keepNext/>
              <w:keepLines/>
            </w:pPr>
            <w:r>
              <w:rPr>
                <w:noProof/>
              </w:rPr>
              <w:t xml:space="preserve">Other linked primary participants unique </w:t>
            </w:r>
            <w:r w:rsidR="00A81B1F">
              <w:rPr>
                <w:noProof/>
              </w:rPr>
              <w:t>IDs</w:t>
            </w:r>
          </w:p>
        </w:tc>
      </w:tr>
      <w:tr w14:paraId="24178DF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434613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48815145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45B9D5F1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6AD5A8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D21F67" w:rsidP="00D21F67" w14:paraId="262E9F1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 and a maximum of 50 characters</w:t>
            </w:r>
            <w:r>
              <w:rPr>
                <w:noProof/>
              </w:rPr>
              <w:t>. PPUIDs should be in the format: 3 digit grantee org code + PP + a unique ID (at least 4 digits long).</w:t>
            </w:r>
          </w:p>
          <w:p w:rsidR="00BF6304" w:rsidP="00D21F67" w14:paraId="3375B552" w14:textId="65993F57">
            <w:pPr>
              <w:keepNext/>
              <w:keepLines/>
            </w:pPr>
            <w:r>
              <w:rPr>
                <w:noProof/>
              </w:rPr>
              <w:t xml:space="preserve">NOTE: 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ppuid0001 would be considered the same client).</w:t>
            </w:r>
          </w:p>
        </w:tc>
      </w:tr>
      <w:tr w14:paraId="63B2130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5515F8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1DC9D9B7" w14:textId="1237626A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5C7F0DB1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18FD8D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467DA065" w14:textId="77777777">
            <w:pPr>
              <w:keepNext/>
              <w:keepLines/>
            </w:pPr>
            <w:r>
              <w:rPr>
                <w:noProof/>
              </w:rPr>
              <w:t>0-3 per client</w:t>
            </w:r>
          </w:p>
        </w:tc>
      </w:tr>
      <w:tr w14:paraId="589386B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13D38B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7C38AF" w14:paraId="74B4754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OtherLinkedPPList&gt;</w:t>
            </w:r>
          </w:p>
          <w:p w:rsidR="00BF6304" w:rsidP="007C38AF" w14:paraId="4A05021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&lt;OtherLinkedPP&gt;100String123345&lt;/OtherLinkedPP&gt;</w:t>
            </w:r>
          </w:p>
          <w:p w:rsidR="00BF6304" w:rsidP="007C38AF" w14:paraId="3D2EBED1" w14:textId="16F8DE13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>
              <w:rPr>
                <w:noProof/>
              </w:rPr>
              <w:t>&lt;OtherLinkedPP&gt;100String78900&lt;/OtherLinkedPP&gt;</w:t>
            </w:r>
          </w:p>
          <w:p w:rsidR="00BF6304" w:rsidP="00591E28" w14:paraId="455B3F2D" w14:textId="77777777">
            <w:pPr>
              <w:keepNext/>
              <w:keepLines/>
            </w:pPr>
            <w:r>
              <w:rPr>
                <w:noProof/>
              </w:rPr>
              <w:t xml:space="preserve">      &lt;/OtherLinkedPPList&gt;</w:t>
            </w:r>
          </w:p>
        </w:tc>
      </w:tr>
      <w:tr w14:paraId="0DC462C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EA45E3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72BE68B8" w14:textId="4E6A096E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4D497B8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20DBFD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24863FC7" w14:textId="191E88BC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591E28">
              <w:rPr>
                <w:noProof/>
              </w:rPr>
              <w:t>“</w:t>
            </w:r>
            <w:r w:rsidR="00A81B1F">
              <w:rPr>
                <w:noProof/>
              </w:rPr>
              <w:t xml:space="preserve">Other Linked Participant/Adult </w:t>
            </w:r>
            <w:r>
              <w:rPr>
                <w:noProof/>
              </w:rPr>
              <w:t>ID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 xml:space="preserve">No other </w:t>
            </w:r>
            <w:r w:rsidR="00A81B1F">
              <w:rPr>
                <w:noProof/>
              </w:rPr>
              <w:t>participants/adults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re empty] </w:t>
            </w:r>
            <w:r w:rsidR="00AB2604">
              <w:rPr>
                <w:noProof/>
              </w:rPr>
              <w:t xml:space="preserve">– </w:t>
            </w:r>
            <w:r>
              <w:rPr>
                <w:noProof/>
              </w:rPr>
              <w:t xml:space="preserve">Input </w:t>
            </w:r>
            <w:r w:rsidR="00394ADB">
              <w:rPr>
                <w:noProof/>
              </w:rPr>
              <w:t>‘OtherLinkedPP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NoOtherPP’</w:t>
            </w:r>
            <w:r>
              <w:rPr>
                <w:noProof/>
              </w:rPr>
              <w:t>.</w:t>
            </w:r>
          </w:p>
        </w:tc>
      </w:tr>
    </w:tbl>
    <w:p w:rsidR="00BF6304" w:rsidP="00A4066A" w14:paraId="1713BEE9" w14:textId="77777777"/>
    <w:p w:rsidR="00BF6304" w:rsidRPr="007B1C4E" w:rsidP="00B7701F" w14:paraId="6B8FA937" w14:textId="77777777">
      <w:pPr>
        <w:pStyle w:val="Heading2"/>
        <w:rPr>
          <w:color w:val="auto"/>
          <w:sz w:val="22"/>
          <w:szCs w:val="22"/>
        </w:rPr>
      </w:pPr>
      <w:bookmarkStart w:id="4" w:name="_Toc189829130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NoOtherPP</w:t>
      </w:r>
      <w:bookmarkEnd w:id="4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420BB5BD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015B8225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2E9C6CEE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384CE6A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647D96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1D6B4BF0" w14:textId="550C4923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E1929">
              <w:rPr>
                <w:noProof/>
              </w:rPr>
              <w:t>3</w:t>
            </w:r>
            <w:r w:rsidR="003C64D9">
              <w:rPr>
                <w:noProof/>
              </w:rPr>
              <w:t xml:space="preserve"> (G3)</w:t>
            </w:r>
          </w:p>
        </w:tc>
      </w:tr>
      <w:tr w14:paraId="116C13E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939F59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591E28" w14:paraId="3F8FF9B9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4E9043F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A43B19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12011506" w14:textId="77777777">
            <w:pPr>
              <w:keepNext/>
              <w:keepLines/>
            </w:pPr>
            <w:r>
              <w:rPr>
                <w:noProof/>
              </w:rPr>
              <w:t>No other linked pp</w:t>
            </w:r>
          </w:p>
        </w:tc>
      </w:tr>
      <w:tr w14:paraId="5E407A0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F8B80A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75D3ED38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EE655C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A961B9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1BAE0AF0" w14:textId="77777777">
            <w:pPr>
              <w:keepNext/>
              <w:keepLines/>
            </w:pPr>
            <w:r>
              <w:rPr>
                <w:noProof/>
              </w:rPr>
              <w:t>Boolean with value 1</w:t>
            </w:r>
          </w:p>
        </w:tc>
      </w:tr>
      <w:tr w14:paraId="770DC3A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57697A6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11A4B704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2D3179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617EE8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3F25A90C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2444FD0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73BBFD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6A3C3EE0" w14:textId="77777777">
            <w:pPr>
              <w:keepNext/>
              <w:keepLines/>
            </w:pPr>
            <w:r>
              <w:rPr>
                <w:noProof/>
              </w:rPr>
              <w:t>&lt;NoOtherPP&gt;1&lt;/NoOtherPP&gt;</w:t>
            </w:r>
          </w:p>
        </w:tc>
      </w:tr>
      <w:tr w14:paraId="556769B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5ACC83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56204C6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AE1929" w:rsidP="00591E28" w14:paraId="5089E6C8" w14:textId="2B81FC6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56ECDF0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B4F49E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6EA07116" w14:textId="4616E31D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both </w:t>
            </w:r>
            <w:r w:rsidR="00591E28">
              <w:rPr>
                <w:noProof/>
              </w:rPr>
              <w:t>“</w:t>
            </w:r>
            <w:r w:rsidR="00AB2604">
              <w:rPr>
                <w:noProof/>
              </w:rPr>
              <w:t xml:space="preserve">Other Linked Participant/Adult </w:t>
            </w:r>
            <w:r>
              <w:rPr>
                <w:noProof/>
              </w:rPr>
              <w:t>ID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 xml:space="preserve">No other </w:t>
            </w:r>
            <w:r w:rsidR="00AB2604">
              <w:rPr>
                <w:noProof/>
              </w:rPr>
              <w:t>participants/adults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re empty] </w:t>
            </w:r>
            <w:r w:rsidR="00AB2604">
              <w:rPr>
                <w:noProof/>
              </w:rPr>
              <w:t xml:space="preserve">– </w:t>
            </w:r>
            <w:r>
              <w:rPr>
                <w:noProof/>
              </w:rPr>
              <w:t xml:space="preserve">Input </w:t>
            </w:r>
            <w:r w:rsidR="00394ADB">
              <w:rPr>
                <w:noProof/>
              </w:rPr>
              <w:t>‘OtherLinkedPP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NoOtherPP’</w:t>
            </w:r>
            <w:r>
              <w:rPr>
                <w:noProof/>
              </w:rPr>
              <w:t>.</w:t>
            </w:r>
          </w:p>
          <w:p w:rsidR="00AE1929" w:rsidP="00591E28" w14:paraId="5F154722" w14:textId="77777777">
            <w:pPr>
              <w:keepNext/>
              <w:keepLines/>
              <w:rPr>
                <w:noProof/>
              </w:rPr>
            </w:pPr>
          </w:p>
          <w:p w:rsidR="00AE1929" w:rsidP="00AE1929" w14:paraId="3577F73C" w14:textId="0C2513E7">
            <w:pPr>
              <w:keepNext/>
              <w:keepLines/>
            </w:pPr>
            <w:r>
              <w:t xml:space="preserve">[If </w:t>
            </w:r>
            <w:r w:rsidR="00A43C9F">
              <w:t>‘</w:t>
            </w:r>
            <w:r w:rsidR="00AB2604">
              <w:t>O</w:t>
            </w:r>
            <w:r>
              <w:t>ther</w:t>
            </w:r>
            <w:r w:rsidR="00AB2604">
              <w:t>L</w:t>
            </w:r>
            <w:r>
              <w:t>inkedPP</w:t>
            </w:r>
            <w:r w:rsidR="00A43C9F">
              <w:t>’</w:t>
            </w:r>
            <w:r>
              <w:t xml:space="preserve"> is provided and </w:t>
            </w:r>
            <w:r w:rsidR="00A43C9F">
              <w:t>‘</w:t>
            </w:r>
            <w:r>
              <w:t>No</w:t>
            </w:r>
            <w:r w:rsidR="00A43C9F">
              <w:t>O</w:t>
            </w:r>
            <w:r>
              <w:t>therPP</w:t>
            </w:r>
            <w:r w:rsidR="00A43C9F">
              <w:t>’</w:t>
            </w:r>
            <w:r>
              <w:t xml:space="preserve"> is </w:t>
            </w:r>
            <w:r w:rsidR="00A43C9F">
              <w:t>“</w:t>
            </w:r>
            <w:r>
              <w:t>Yes</w:t>
            </w:r>
            <w:r w:rsidR="00A43C9F">
              <w:t>”</w:t>
            </w:r>
            <w:r>
              <w:t>]</w:t>
            </w:r>
            <w:r w:rsidR="00A43C9F">
              <w:t xml:space="preserve"> – </w:t>
            </w:r>
            <w:r>
              <w:t xml:space="preserve"> </w:t>
            </w:r>
          </w:p>
          <w:p w:rsidR="00AE1929" w:rsidP="00AE1929" w14:paraId="2BD2F424" w14:textId="565477CF">
            <w:pPr>
              <w:keepNext/>
              <w:keepLines/>
            </w:pPr>
            <w:r>
              <w:t>Element 'NoOtherPP' cannot have a value since 'OtherLinkedPP' value is provided.</w:t>
            </w:r>
          </w:p>
        </w:tc>
      </w:tr>
    </w:tbl>
    <w:p w:rsidR="00BF6304" w:rsidP="00A4066A" w14:paraId="5834A9C4" w14:textId="77777777"/>
    <w:p w:rsidR="00BF6304" w:rsidP="00A4066A" w14:paraId="2EB4CEB2" w14:textId="77777777"/>
    <w:p w:rsidR="00BF6304" w:rsidRPr="007B1C4E" w:rsidP="00B7701F" w14:paraId="696A456C" w14:textId="77777777">
      <w:pPr>
        <w:pStyle w:val="Heading2"/>
        <w:rPr>
          <w:color w:val="auto"/>
          <w:sz w:val="22"/>
          <w:szCs w:val="22"/>
        </w:rPr>
      </w:pPr>
      <w:bookmarkStart w:id="5" w:name="_Toc189829131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EnrollmentDate</w:t>
      </w:r>
      <w:bookmarkEnd w:id="5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500853AB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2CF63A5E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7D2A04D5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286CB14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A7E9D5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1667D540" w14:textId="7085DED3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E1929">
              <w:rPr>
                <w:noProof/>
              </w:rPr>
              <w:t>4</w:t>
            </w:r>
            <w:r w:rsidR="003C64D9">
              <w:rPr>
                <w:noProof/>
              </w:rPr>
              <w:t xml:space="preserve"> </w:t>
            </w:r>
            <w:r w:rsidR="00BB7002">
              <w:rPr>
                <w:noProof/>
              </w:rPr>
              <w:t>(</w:t>
            </w:r>
            <w:r w:rsidR="003C64D9">
              <w:rPr>
                <w:noProof/>
              </w:rPr>
              <w:t>G4)</w:t>
            </w:r>
          </w:p>
        </w:tc>
      </w:tr>
      <w:tr w14:paraId="3CD3155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CD986A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591E28" w14:paraId="70104FD2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5F2B32E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8E578C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66582909" w14:textId="77777777">
            <w:pPr>
              <w:keepNext/>
              <w:keepLines/>
            </w:pPr>
            <w:r>
              <w:rPr>
                <w:noProof/>
              </w:rPr>
              <w:t>Child enrollment date</w:t>
            </w:r>
          </w:p>
        </w:tc>
      </w:tr>
      <w:tr w14:paraId="28A6BCB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74DCD8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1ED33BB8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702FDA4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FA36FA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319B89C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:rsidR="006D5313" w:rsidP="00591E28" w14:paraId="5BFF676E" w14:textId="4D23C022">
            <w:pPr>
              <w:keepNext/>
              <w:keepLines/>
            </w:pPr>
            <w:r w:rsidRPr="006D5313">
              <w:t xml:space="preserve">The dates can only be </w:t>
            </w:r>
            <w:r w:rsidR="00C01952">
              <w:t>provided between 20 months prior to the completion date</w:t>
            </w:r>
            <w:r w:rsidRPr="006D5313">
              <w:t xml:space="preserve"> and the date of upload into the HSMED system.</w:t>
            </w:r>
          </w:p>
        </w:tc>
      </w:tr>
      <w:tr w14:paraId="3C136C5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6D59E2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7C21E9CE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6A08099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030EE3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0030C527" w14:textId="77777777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14:paraId="5326067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165987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4196D995" w14:textId="432CC08D">
            <w:pPr>
              <w:keepNext/>
              <w:keepLines/>
            </w:pPr>
            <w:r>
              <w:rPr>
                <w:noProof/>
              </w:rPr>
              <w:t>&lt;ChildEnrollmentDate&gt;</w:t>
            </w:r>
            <w:r w:rsidR="00591E28">
              <w:rPr>
                <w:noProof/>
              </w:rPr>
              <w:t>9/10/202</w:t>
            </w:r>
            <w:r w:rsidR="00AE1929">
              <w:rPr>
                <w:noProof/>
              </w:rPr>
              <w:t>4</w:t>
            </w:r>
            <w:r>
              <w:rPr>
                <w:noProof/>
              </w:rPr>
              <w:t>&lt;/ChildEnrollmentDate&gt;</w:t>
            </w:r>
          </w:p>
        </w:tc>
      </w:tr>
      <w:tr w14:paraId="55A7C3F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4D3CFA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AE1929" w:rsidP="00591E28" w14:paraId="57B91B88" w14:textId="55FF3D2A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CE38B6" w:rsidP="00591E28" w14:paraId="7CD36A73" w14:textId="309B7A8C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14:paraId="5EE0839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0160D9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AE1929" w:rsidP="00AE1929" w14:paraId="021089F5" w14:textId="5E1D5DF3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</w:t>
            </w:r>
            <w:r w:rsidR="006B218A">
              <w:rPr>
                <w:noProof/>
              </w:rPr>
              <w:t>I</w:t>
            </w:r>
            <w:r>
              <w:rPr>
                <w:noProof/>
              </w:rPr>
              <w:t xml:space="preserve">f different from previous submission] </w:t>
            </w:r>
            <w:r w:rsidR="006B218A">
              <w:rPr>
                <w:noProof/>
              </w:rPr>
              <w:t xml:space="preserve">– </w:t>
            </w:r>
            <w:r>
              <w:rPr>
                <w:noProof/>
              </w:rPr>
              <w:t>The 'ChildEnrollmentDate' is different than previously reported and correction checkbox is not checked. Please confirm the child's enrollment date.</w:t>
            </w:r>
          </w:p>
          <w:p w:rsidR="00AE1929" w:rsidP="00AE1929" w14:paraId="4F89298F" w14:textId="77777777">
            <w:pPr>
              <w:keepNext/>
              <w:keepLines/>
              <w:rPr>
                <w:noProof/>
              </w:rPr>
            </w:pPr>
          </w:p>
          <w:p w:rsidR="00AE1929" w:rsidP="00AE1929" w14:paraId="5DEC6B68" w14:textId="1E5D8227">
            <w:pPr>
              <w:keepNext/>
              <w:keepLines/>
              <w:rPr>
                <w:noProof/>
              </w:rPr>
            </w:pPr>
            <w:r w:rsidRPr="00D66041">
              <w:rPr>
                <w:b/>
                <w:bCs/>
                <w:noProof/>
              </w:rPr>
              <w:t>Note:</w:t>
            </w:r>
            <w:r>
              <w:rPr>
                <w:noProof/>
              </w:rPr>
              <w:t xml:space="preserve"> If enrollment date is different than the previously submitted value in the system and correction checkbox is checked, then validation will not appear.</w:t>
            </w:r>
          </w:p>
          <w:p w:rsidR="00AE1929" w:rsidP="00AE1929" w14:paraId="6ABF0980" w14:textId="77777777">
            <w:pPr>
              <w:keepNext/>
              <w:keepLines/>
              <w:rPr>
                <w:noProof/>
              </w:rPr>
            </w:pPr>
          </w:p>
          <w:p w:rsidR="00CE38B6" w:rsidP="00591E28" w14:paraId="0913FD13" w14:textId="27AA2D56">
            <w:pPr>
              <w:keepNext/>
              <w:keepLines/>
            </w:pPr>
            <w:r w:rsidRPr="00CE38B6">
              <w:t>[If date falls outside of valid range]</w:t>
            </w:r>
            <w:r w:rsidR="00087067">
              <w:t xml:space="preserve"> – </w:t>
            </w:r>
            <w:r w:rsidRPr="00CE38B6">
              <w:t>The 'ChildEnrollmentDate' is not in the valid range. Please refer to the HS Implementation Guide or explain why it is different.</w:t>
            </w:r>
          </w:p>
        </w:tc>
      </w:tr>
    </w:tbl>
    <w:p w:rsidR="00BF6304" w:rsidP="00A4066A" w14:paraId="66260356" w14:textId="77777777"/>
    <w:p w:rsidR="00AE1929" w:rsidRPr="007B1C4E" w:rsidP="00AE1929" w14:paraId="6667DA59" w14:textId="77777777">
      <w:pPr>
        <w:pStyle w:val="Heading2"/>
        <w:rPr>
          <w:color w:val="auto"/>
          <w:sz w:val="22"/>
          <w:szCs w:val="22"/>
        </w:rPr>
      </w:pPr>
      <w:bookmarkStart w:id="6" w:name="_Toc159526719"/>
      <w:bookmarkStart w:id="7" w:name="_Toc161746663"/>
      <w:bookmarkStart w:id="8" w:name="_Toc189829132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noProof/>
        </w:rPr>
        <w:t>: FormVersion</w:t>
      </w:r>
      <w:bookmarkEnd w:id="6"/>
      <w:bookmarkEnd w:id="7"/>
      <w:bookmarkEnd w:id="8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450EA589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AE1929" w:rsidRPr="00D82B47" w:rsidP="00175B88" w14:paraId="39306BB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AE1929" w:rsidRPr="00857302" w:rsidP="00175B88" w14:paraId="11A0133C" w14:textId="77777777">
            <w:pPr>
              <w:keepNext/>
              <w:keepLines/>
              <w:rPr>
                <w:b/>
              </w:rPr>
            </w:pPr>
            <w:r w:rsidRPr="00857302">
              <w:rPr>
                <w:b/>
              </w:rPr>
              <w:t xml:space="preserve">Description </w:t>
            </w:r>
          </w:p>
        </w:tc>
      </w:tr>
      <w:tr w14:paraId="27E258DC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P="00175B88" w14:paraId="5DF1503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AE1929" w:rsidRPr="00857302" w:rsidP="00175B88" w14:paraId="0D9F007C" w14:textId="68437650">
            <w:pPr>
              <w:keepNext/>
              <w:keepLines/>
            </w:pPr>
            <w:r w:rsidRPr="00857302">
              <w:rPr>
                <w:noProof/>
              </w:rPr>
              <w:t xml:space="preserve">Cover page </w:t>
            </w:r>
            <w:r>
              <w:rPr>
                <w:noProof/>
              </w:rPr>
              <w:t>5</w:t>
            </w:r>
            <w:r w:rsidR="003C64D9">
              <w:rPr>
                <w:noProof/>
              </w:rPr>
              <w:t xml:space="preserve"> (G5)</w:t>
            </w:r>
          </w:p>
        </w:tc>
      </w:tr>
      <w:tr w14:paraId="43AFA26C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P="00175B88" w14:paraId="3177B22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AE1929" w:rsidRPr="00857302" w:rsidP="00175B88" w14:paraId="57FA9840" w14:textId="77777777">
            <w:pPr>
              <w:keepNext/>
              <w:keepLines/>
            </w:pPr>
            <w:r w:rsidRPr="00857302">
              <w:rPr>
                <w:noProof/>
              </w:rPr>
              <w:t>CoverPage</w:t>
            </w:r>
          </w:p>
        </w:tc>
      </w:tr>
      <w:tr w14:paraId="31229F01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43F6D48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AE1929" w:rsidRPr="00857302" w:rsidP="00175B88" w14:paraId="6F447AA9" w14:textId="01FD868E">
            <w:pPr>
              <w:keepNext/>
              <w:keepLines/>
            </w:pPr>
            <w:r>
              <w:rPr>
                <w:noProof/>
              </w:rPr>
              <w:t>Version (initial or update) of the form</w:t>
            </w:r>
          </w:p>
        </w:tc>
      </w:tr>
      <w:tr w14:paraId="525FD7A3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183ABBB6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AE1929" w:rsidRPr="00857302" w:rsidP="00175B88" w14:paraId="2040007F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0E1348E2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41E05757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AE1929" w:rsidP="00175B88" w14:paraId="56837740" w14:textId="77777777">
            <w:pPr>
              <w:keepNext/>
              <w:keepLines/>
            </w:pPr>
            <w:r>
              <w:t>1 – Initial form</w:t>
            </w:r>
          </w:p>
          <w:p w:rsidR="00AE1929" w:rsidRPr="00857302" w:rsidP="00175B88" w14:paraId="0C82B981" w14:textId="77777777">
            <w:pPr>
              <w:keepNext/>
              <w:keepLines/>
            </w:pPr>
            <w:r>
              <w:t>2 – Updated form</w:t>
            </w:r>
          </w:p>
        </w:tc>
      </w:tr>
      <w:tr w14:paraId="4316A58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14DFB05D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AE1929" w:rsidRPr="00857302" w:rsidP="00175B88" w14:paraId="647DA458" w14:textId="77777777">
            <w:pPr>
              <w:keepNext/>
              <w:keepLines/>
            </w:pPr>
            <w:r w:rsidRPr="00857302">
              <w:rPr>
                <w:noProof/>
              </w:rPr>
              <w:t>No</w:t>
            </w:r>
          </w:p>
        </w:tc>
      </w:tr>
      <w:tr w14:paraId="6A394D8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56D8F28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AE1929" w:rsidRPr="00857302" w:rsidP="00175B88" w14:paraId="5BDDE223" w14:textId="3A9C1877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0F24F15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336014B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AE1929" w:rsidRPr="00857302" w:rsidP="00175B88" w14:paraId="0806FD02" w14:textId="77777777">
            <w:pPr>
              <w:keepNext/>
              <w:keepLines/>
            </w:pPr>
            <w:r w:rsidRPr="00857302">
              <w:rPr>
                <w:noProof/>
              </w:rPr>
              <w:t>&lt;</w:t>
            </w:r>
            <w:r>
              <w:rPr>
                <w:noProof/>
              </w:rPr>
              <w:t>FormVersion</w:t>
            </w:r>
            <w:r w:rsidRPr="00857302">
              <w:rPr>
                <w:noProof/>
              </w:rPr>
              <w:t>&gt;</w:t>
            </w:r>
            <w:r>
              <w:rPr>
                <w:noProof/>
              </w:rPr>
              <w:t>1&lt;FormVersion</w:t>
            </w:r>
            <w:r w:rsidRPr="00857302">
              <w:rPr>
                <w:noProof/>
              </w:rPr>
              <w:t>&gt;</w:t>
            </w:r>
          </w:p>
        </w:tc>
      </w:tr>
      <w:tr w14:paraId="4A465172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P="00175B88" w14:paraId="174C937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AE1929" w:rsidP="00175B88" w14:paraId="6FC220C8" w14:textId="77777777">
            <w:pPr>
              <w:keepNext/>
              <w:keepLines/>
              <w:rPr>
                <w:noProof/>
              </w:rPr>
            </w:pPr>
            <w:r w:rsidRPr="00857302">
              <w:rPr>
                <w:noProof/>
              </w:rPr>
              <w:t>Error</w:t>
            </w:r>
          </w:p>
          <w:p w:rsidR="00AE1929" w:rsidRPr="00857302" w:rsidP="00175B88" w14:paraId="05708FB9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</w:tc>
      </w:tr>
      <w:tr w14:paraId="0AD365CC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P="00175B88" w14:paraId="06AF66D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AE1929" w:rsidP="00AE1929" w14:paraId="673CA95B" w14:textId="2ABD82D3">
            <w:pPr>
              <w:keepNext/>
              <w:keepLines/>
            </w:pPr>
            <w:r>
              <w:t xml:space="preserve">[An Initial Form for this PPUID already exists, FormVersion selected as </w:t>
            </w:r>
            <w:r w:rsidR="009E47B7">
              <w:t>“</w:t>
            </w:r>
            <w:r>
              <w:t>Initial Form</w:t>
            </w:r>
            <w:r w:rsidR="009E47B7">
              <w:t>”</w:t>
            </w:r>
            <w:r>
              <w:t xml:space="preserve"> and correction checkbox not checked.  If previous submission is prior to 0</w:t>
            </w:r>
            <w:r w:rsidR="00CF1F63">
              <w:t>5</w:t>
            </w:r>
            <w:r>
              <w:t xml:space="preserve">/01/2024, error will not appear.] </w:t>
            </w:r>
            <w:r w:rsidR="00EF10A3">
              <w:t xml:space="preserve">– </w:t>
            </w:r>
            <w:r>
              <w:t>If this upload is an update to the Parent</w:t>
            </w:r>
            <w:r w:rsidR="009E47B7">
              <w:t>/</w:t>
            </w:r>
            <w:r>
              <w:t>Child form, FormVersion should be provided as 'Updated form'. If this is a correction, please check 'This form is a correction'.</w:t>
            </w:r>
          </w:p>
          <w:p w:rsidR="00AE1929" w:rsidP="00AE1929" w14:paraId="1D39F3CF" w14:textId="77777777">
            <w:pPr>
              <w:keepNext/>
              <w:keepLines/>
            </w:pPr>
          </w:p>
          <w:p w:rsidR="00AE1929" w:rsidRPr="00857302" w:rsidP="00AE1929" w14:paraId="5E47FD75" w14:textId="0207B501">
            <w:pPr>
              <w:keepNext/>
              <w:keepLines/>
            </w:pPr>
            <w:r>
              <w:t xml:space="preserve">[If </w:t>
            </w:r>
            <w:r w:rsidR="00EF10A3">
              <w:t>I</w:t>
            </w:r>
            <w:r>
              <w:t xml:space="preserve">nitial </w:t>
            </w:r>
            <w:r w:rsidR="00EF10A3">
              <w:t>F</w:t>
            </w:r>
            <w:r>
              <w:t>orm does not exist and user is selecting "Updated form" in Form</w:t>
            </w:r>
            <w:r w:rsidR="00EF10A3">
              <w:t>V</w:t>
            </w:r>
            <w:r>
              <w:t xml:space="preserve">ersion] </w:t>
            </w:r>
            <w:r w:rsidR="00EF10A3">
              <w:t xml:space="preserve">– </w:t>
            </w:r>
            <w:r>
              <w:t>If this is an initial upload to the Parent/Child Form, FormVersion should be provided as ‘Initial Form’.</w:t>
            </w:r>
          </w:p>
        </w:tc>
      </w:tr>
    </w:tbl>
    <w:p w:rsidR="00AE1929" w:rsidP="00AE1929" w14:paraId="6AF4F2FC" w14:textId="77777777"/>
    <w:p w:rsidR="00AE1929" w:rsidP="00A4066A" w14:paraId="5E599F7B" w14:textId="77777777"/>
    <w:p w:rsidR="00BF6304" w:rsidRPr="007B1C4E" w:rsidP="00B7701F" w14:paraId="5B5AEA42" w14:textId="77777777">
      <w:pPr>
        <w:pStyle w:val="Heading2"/>
        <w:rPr>
          <w:color w:val="auto"/>
          <w:sz w:val="22"/>
          <w:szCs w:val="22"/>
        </w:rPr>
      </w:pPr>
      <w:bookmarkStart w:id="9" w:name="_Toc189829133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ompletionDate</w:t>
      </w:r>
      <w:bookmarkEnd w:id="9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E2F8408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49D9D505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44CE020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1EE9FC2B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FE8EC1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55B514C0" w14:textId="27133E36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3C64D9">
              <w:rPr>
                <w:noProof/>
              </w:rPr>
              <w:t xml:space="preserve">5 </w:t>
            </w:r>
            <w:r w:rsidR="00F95926">
              <w:rPr>
                <w:noProof/>
              </w:rPr>
              <w:t>(</w:t>
            </w:r>
            <w:r w:rsidR="003C64D9">
              <w:rPr>
                <w:noProof/>
              </w:rPr>
              <w:t xml:space="preserve">G5) </w:t>
            </w:r>
          </w:p>
        </w:tc>
      </w:tr>
      <w:tr w14:paraId="0DC8680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17BBF1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591E28" w14:paraId="535F6592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7D9E24A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C4CCF0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09AE451D" w14:textId="77777777">
            <w:pPr>
              <w:keepNext/>
              <w:keepLines/>
            </w:pPr>
            <w:r>
              <w:rPr>
                <w:noProof/>
              </w:rPr>
              <w:t>Date of initial form completion</w:t>
            </w:r>
          </w:p>
        </w:tc>
      </w:tr>
      <w:tr w14:paraId="2ECF1958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6F10092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56AFBC13" w14:textId="0197F8E5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68A9DD4A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A0C02C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5355F2A4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:rsidR="0008442A" w:rsidP="00591E28" w14:paraId="19D3AD3E" w14:textId="12071935">
            <w:pPr>
              <w:keepNext/>
              <w:keepLines/>
            </w:pPr>
            <w:r w:rsidRPr="0008442A">
              <w:t>The dates can only be entered between 0</w:t>
            </w:r>
            <w:r w:rsidR="00CF1F63">
              <w:t>4</w:t>
            </w:r>
            <w:r w:rsidRPr="0008442A">
              <w:t>/</w:t>
            </w:r>
            <w:r w:rsidR="00AE1929">
              <w:t>3</w:t>
            </w:r>
            <w:r w:rsidR="00CF1F63">
              <w:t>0</w:t>
            </w:r>
            <w:r w:rsidRPr="0008442A">
              <w:t>/202</w:t>
            </w:r>
            <w:r w:rsidR="00AE1929">
              <w:t>4</w:t>
            </w:r>
            <w:r w:rsidRPr="0008442A">
              <w:t xml:space="preserve"> and the date of upload into the HSMED system.</w:t>
            </w:r>
          </w:p>
        </w:tc>
      </w:tr>
      <w:tr w14:paraId="5B80BFA2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79B61CF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7F041AB0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8E8145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54480B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6009F425" w14:textId="08DFB39D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6871C7D4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A624DA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284B3660" w14:textId="242A1008">
            <w:pPr>
              <w:keepNext/>
              <w:keepLines/>
            </w:pPr>
            <w:r>
              <w:rPr>
                <w:noProof/>
              </w:rPr>
              <w:t>&lt;CompletionDate&gt;</w:t>
            </w:r>
            <w:r w:rsidR="00591E28">
              <w:rPr>
                <w:noProof/>
              </w:rPr>
              <w:t>9/10/202</w:t>
            </w:r>
            <w:r w:rsidR="00AE1929">
              <w:rPr>
                <w:noProof/>
              </w:rPr>
              <w:t>4</w:t>
            </w:r>
            <w:r>
              <w:rPr>
                <w:noProof/>
              </w:rPr>
              <w:t>&lt;/CompletionDate&gt;</w:t>
            </w:r>
          </w:p>
        </w:tc>
      </w:tr>
      <w:tr w14:paraId="6CFB862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00C10B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43D4AAEE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Warning</w:t>
            </w:r>
          </w:p>
          <w:p w:rsidR="00F26F67" w:rsidP="00591E28" w14:paraId="19EB251D" w14:textId="7984BB0F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30983D6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8565DF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AE1929" w:rsidP="00AE1929" w14:paraId="21EBED47" w14:textId="729F1AA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</w:t>
            </w:r>
            <w:r w:rsidR="00BB18D8">
              <w:rPr>
                <w:noProof/>
              </w:rPr>
              <w:t>I</w:t>
            </w:r>
            <w:r>
              <w:rPr>
                <w:noProof/>
              </w:rPr>
              <w:t xml:space="preserve">f different from previous submission and correction checkbox is not checked, </w:t>
            </w:r>
            <w:r w:rsidR="00BB18D8">
              <w:rPr>
                <w:noProof/>
              </w:rPr>
              <w:t>i</w:t>
            </w:r>
            <w:r>
              <w:rPr>
                <w:noProof/>
              </w:rPr>
              <w:t xml:space="preserve">f previous submission date of initial form completion is prior to </w:t>
            </w:r>
            <w:r w:rsidR="00CF1F63">
              <w:rPr>
                <w:noProof/>
              </w:rPr>
              <w:t>05/01</w:t>
            </w:r>
            <w:r>
              <w:rPr>
                <w:noProof/>
              </w:rPr>
              <w:t>/2024, do not show validation]</w:t>
            </w:r>
            <w:r w:rsidR="00BB18D8">
              <w:rPr>
                <w:noProof/>
              </w:rPr>
              <w:t xml:space="preserve"> – </w:t>
            </w:r>
            <w:r>
              <w:rPr>
                <w:noProof/>
              </w:rPr>
              <w:t>The ‘CompletionDate’ is different than previously reported and correction checkbox is not checked. Please confirm the date of initial completion or explain the reason for the change.</w:t>
            </w:r>
          </w:p>
          <w:p w:rsidR="00AE1929" w:rsidP="00AE1929" w14:paraId="72FA85EC" w14:textId="77777777">
            <w:pPr>
              <w:keepNext/>
              <w:keepLines/>
              <w:rPr>
                <w:noProof/>
              </w:rPr>
            </w:pPr>
          </w:p>
          <w:p w:rsidR="00AE1929" w:rsidP="00AE1929" w14:paraId="0FF0935E" w14:textId="0368515E">
            <w:pPr>
              <w:keepNext/>
              <w:keepLines/>
              <w:rPr>
                <w:noProof/>
              </w:rPr>
            </w:pPr>
            <w:r w:rsidRPr="00D66041">
              <w:rPr>
                <w:b/>
                <w:bCs/>
                <w:noProof/>
              </w:rPr>
              <w:t>Note:</w:t>
            </w:r>
            <w:r>
              <w:rPr>
                <w:noProof/>
              </w:rPr>
              <w:t xml:space="preserve"> If </w:t>
            </w:r>
            <w:r w:rsidR="00BB18D8">
              <w:rPr>
                <w:noProof/>
              </w:rPr>
              <w:t>C</w:t>
            </w:r>
            <w:r>
              <w:rPr>
                <w:noProof/>
              </w:rPr>
              <w:t>ompletion</w:t>
            </w:r>
            <w:r w:rsidR="00BB18D8">
              <w:rPr>
                <w:noProof/>
              </w:rPr>
              <w:t>D</w:t>
            </w:r>
            <w:r>
              <w:rPr>
                <w:noProof/>
              </w:rPr>
              <w:t>ate is different than the previously submitted value in the system and correction checkbox is checked, then validation will not appear.</w:t>
            </w:r>
          </w:p>
          <w:p w:rsidR="004E711A" w:rsidP="00591E28" w14:paraId="4D7C0ED3" w14:textId="0D9587DC">
            <w:pPr>
              <w:keepNext/>
              <w:keepLines/>
              <w:rPr>
                <w:noProof/>
              </w:rPr>
            </w:pPr>
            <w:r w:rsidRPr="00D66041">
              <w:rPr>
                <w:b/>
                <w:bCs/>
                <w:noProof/>
              </w:rPr>
              <w:t>Note:</w:t>
            </w:r>
            <w:r>
              <w:rPr>
                <w:noProof/>
              </w:rPr>
              <w:t xml:space="preserve"> </w:t>
            </w:r>
            <w:r w:rsidR="00BB18D8">
              <w:rPr>
                <w:noProof/>
              </w:rPr>
              <w:t>I</w:t>
            </w:r>
            <w:r>
              <w:rPr>
                <w:noProof/>
              </w:rPr>
              <w:t xml:space="preserve">f previous submission date of initial form completion is prior to </w:t>
            </w:r>
            <w:r w:rsidR="00CF1F63">
              <w:rPr>
                <w:noProof/>
              </w:rPr>
              <w:t>5</w:t>
            </w:r>
            <w:r>
              <w:rPr>
                <w:noProof/>
              </w:rPr>
              <w:t>/</w:t>
            </w:r>
            <w:r w:rsidR="00CF1F63">
              <w:rPr>
                <w:noProof/>
              </w:rPr>
              <w:t>0</w:t>
            </w:r>
            <w:r>
              <w:rPr>
                <w:noProof/>
              </w:rPr>
              <w:t xml:space="preserve">1/2024, </w:t>
            </w:r>
            <w:r>
              <w:rPr>
                <w:noProof/>
              </w:rPr>
              <w:t>then validation will not appear.</w:t>
            </w:r>
          </w:p>
          <w:p w:rsidR="00AE1929" w:rsidP="00591E28" w14:paraId="6AC35126" w14:textId="7056FC14">
            <w:pPr>
              <w:keepNext/>
              <w:keepLines/>
            </w:pPr>
            <w:r>
              <w:rPr>
                <w:noProof/>
              </w:rPr>
              <w:t xml:space="preserve"> </w:t>
            </w:r>
          </w:p>
          <w:p w:rsidR="00F26F67" w:rsidP="00591E28" w14:paraId="746061E3" w14:textId="5411894B">
            <w:pPr>
              <w:keepNext/>
              <w:keepLines/>
            </w:pPr>
            <w:r w:rsidRPr="009F53C4">
              <w:t>[If date falls outside of valid range]</w:t>
            </w:r>
            <w:r w:rsidR="004E711A">
              <w:t xml:space="preserve"> – </w:t>
            </w:r>
            <w:r w:rsidRPr="009F53C4">
              <w:t>The 'CompletionDate' is not in the valid range. Please refer to the HS Implementation Guide</w:t>
            </w:r>
            <w:r w:rsidR="00B606A7">
              <w:t>.</w:t>
            </w:r>
          </w:p>
        </w:tc>
      </w:tr>
    </w:tbl>
    <w:p w:rsidR="00BF6304" w:rsidP="00A4066A" w14:paraId="5B783650" w14:textId="77777777"/>
    <w:p w:rsidR="00BF6304" w:rsidRPr="007B1C4E" w:rsidP="00B7701F" w14:paraId="2DC8871C" w14:textId="77777777">
      <w:pPr>
        <w:pStyle w:val="Heading2"/>
        <w:rPr>
          <w:color w:val="auto"/>
          <w:sz w:val="22"/>
          <w:szCs w:val="22"/>
        </w:rPr>
      </w:pPr>
      <w:bookmarkStart w:id="10" w:name="_Toc189829134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UpdateType</w:t>
      </w:r>
      <w:bookmarkEnd w:id="10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6411D63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00F4142B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2EB664AD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4750068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B112A7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4C969146" w14:textId="3F396904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E1929">
              <w:rPr>
                <w:noProof/>
              </w:rPr>
              <w:t>5</w:t>
            </w:r>
            <w:r w:rsidR="003C64D9">
              <w:rPr>
                <w:noProof/>
              </w:rPr>
              <w:t xml:space="preserve"> </w:t>
            </w:r>
            <w:r w:rsidR="003530D4">
              <w:rPr>
                <w:noProof/>
              </w:rPr>
              <w:t>(</w:t>
            </w:r>
            <w:r w:rsidR="003C64D9">
              <w:rPr>
                <w:noProof/>
              </w:rPr>
              <w:t>G5)</w:t>
            </w:r>
          </w:p>
        </w:tc>
      </w:tr>
      <w:tr w14:paraId="6C66922F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41848C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591E28" w14:paraId="12AC05C8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5FBD261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6030EA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2E5721EC" w14:textId="77777777">
            <w:pPr>
              <w:keepNext/>
              <w:keepLines/>
            </w:pPr>
            <w:r>
              <w:rPr>
                <w:noProof/>
              </w:rPr>
              <w:t>Form updates</w:t>
            </w:r>
          </w:p>
        </w:tc>
      </w:tr>
      <w:tr w14:paraId="4292A35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66BF60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26CA8665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555D7C4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E91017F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AE1929" w:rsidP="00AE1929" w14:paraId="6C57ABC6" w14:textId="5730158D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</w:t>
            </w:r>
            <w:r w:rsidR="00F41F3E">
              <w:rPr>
                <w:noProof/>
              </w:rPr>
              <w:t xml:space="preserve"> </w:t>
            </w:r>
            <w:r>
              <w:rPr>
                <w:noProof/>
              </w:rPr>
              <w:t xml:space="preserve">Enrolled child turns 6 months </w:t>
            </w:r>
          </w:p>
          <w:p w:rsidR="00AE1929" w:rsidP="00AE1929" w14:paraId="7A65C9A1" w14:textId="3ED734E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</w:t>
            </w:r>
            <w:r w:rsidR="00F41F3E">
              <w:rPr>
                <w:noProof/>
              </w:rPr>
              <w:t xml:space="preserve"> </w:t>
            </w:r>
            <w:r>
              <w:rPr>
                <w:noProof/>
              </w:rPr>
              <w:t>Enrolled child turns 12 months</w:t>
            </w:r>
          </w:p>
          <w:p w:rsidR="00AE1929" w:rsidP="00AE1929" w14:paraId="2DF52BB0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Enrolled participant is exiting Healthy Start</w:t>
            </w:r>
          </w:p>
          <w:p w:rsidR="00BF6304" w:rsidP="00591E28" w14:paraId="69BEBCCA" w14:textId="1CB002CB">
            <w:pPr>
              <w:keepNext/>
              <w:keepLines/>
            </w:pPr>
            <w:r>
              <w:rPr>
                <w:noProof/>
              </w:rPr>
              <w:t>4 -</w:t>
            </w:r>
            <w:r w:rsidR="00F41F3E">
              <w:rPr>
                <w:noProof/>
              </w:rPr>
              <w:t xml:space="preserve"> </w:t>
            </w:r>
            <w:r>
              <w:rPr>
                <w:noProof/>
              </w:rPr>
              <w:t>Other update</w:t>
            </w:r>
          </w:p>
        </w:tc>
      </w:tr>
      <w:tr w14:paraId="78B74A0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E769DE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279420B3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B75443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A9F773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42AE1555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766F640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CC769E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19373816" w14:textId="77777777">
            <w:pPr>
              <w:keepNext/>
              <w:keepLines/>
            </w:pPr>
            <w:r>
              <w:rPr>
                <w:noProof/>
              </w:rPr>
              <w:t>&lt;UpdateType&gt;1&lt;/UpdateType&gt;</w:t>
            </w:r>
          </w:p>
        </w:tc>
      </w:tr>
      <w:tr w14:paraId="3E86299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A5E528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AE1929" w:rsidP="00591E28" w14:paraId="0002B37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AE1929" w:rsidP="00591E28" w14:paraId="7CDE00C7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BF6304" w:rsidP="00591E28" w14:paraId="04B212C1" w14:textId="1A2090C9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4CF803F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BF6578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AE1929" w:rsidP="00AE1929" w14:paraId="11BA09A1" w14:textId="5EDBC1F4">
            <w:pPr>
              <w:keepNext/>
              <w:keepLines/>
            </w:pPr>
            <w:r>
              <w:t xml:space="preserve">[If </w:t>
            </w:r>
            <w:r w:rsidR="009E47B7">
              <w:t>‘</w:t>
            </w:r>
            <w:r>
              <w:t>FormVersion</w:t>
            </w:r>
            <w:r w:rsidR="009E47B7">
              <w:t>’</w:t>
            </w:r>
            <w:r>
              <w:t xml:space="preserve"> is </w:t>
            </w:r>
            <w:r w:rsidR="009E47B7">
              <w:t>“</w:t>
            </w:r>
            <w:r>
              <w:t xml:space="preserve">Updated </w:t>
            </w:r>
            <w:r w:rsidR="009E47B7">
              <w:t>f</w:t>
            </w:r>
            <w:r>
              <w:t>orm</w:t>
            </w:r>
            <w:r w:rsidR="009E47B7">
              <w:t>”</w:t>
            </w:r>
            <w:r>
              <w:t xml:space="preserve">, and </w:t>
            </w:r>
            <w:r w:rsidR="009E47B7">
              <w:t>‘</w:t>
            </w:r>
            <w:r>
              <w:t>UpdateType</w:t>
            </w:r>
            <w:r w:rsidR="009E47B7">
              <w:t>’</w:t>
            </w:r>
            <w:r>
              <w:t xml:space="preserve"> is missing] </w:t>
            </w:r>
            <w:r w:rsidR="002C238F">
              <w:t xml:space="preserve">– </w:t>
            </w:r>
            <w:r>
              <w:t>If this upload is an update to the Parent/Child form, 'UpdateType' should be provided.</w:t>
            </w:r>
          </w:p>
          <w:p w:rsidR="00AE1929" w:rsidP="00AE1929" w14:paraId="764B4497" w14:textId="77777777">
            <w:pPr>
              <w:keepNext/>
              <w:keepLines/>
            </w:pPr>
          </w:p>
          <w:p w:rsidR="00AE1929" w:rsidP="00AE1929" w14:paraId="29102421" w14:textId="5F6E98FD">
            <w:pPr>
              <w:keepNext/>
              <w:keepLines/>
            </w:pPr>
            <w:r>
              <w:t xml:space="preserve">[If </w:t>
            </w:r>
            <w:r w:rsidR="009E47B7">
              <w:t>‘</w:t>
            </w:r>
            <w:r>
              <w:t>FormVersion</w:t>
            </w:r>
            <w:r w:rsidR="009E47B7">
              <w:t>’</w:t>
            </w:r>
            <w:r>
              <w:t xml:space="preserve"> is </w:t>
            </w:r>
            <w:r w:rsidR="009E47B7">
              <w:t>“</w:t>
            </w:r>
            <w:r>
              <w:t>Updated form</w:t>
            </w:r>
            <w:r w:rsidR="009E47B7">
              <w:t>”</w:t>
            </w:r>
            <w:r>
              <w:t xml:space="preserve">, and correction checkbox is checked and </w:t>
            </w:r>
            <w:r w:rsidR="009E47B7">
              <w:t>‘</w:t>
            </w:r>
            <w:r>
              <w:t>UpdateType</w:t>
            </w:r>
            <w:r w:rsidR="009E47B7">
              <w:t>’</w:t>
            </w:r>
            <w:r>
              <w:t xml:space="preserve"> does not exist in previous uploads] </w:t>
            </w:r>
            <w:r w:rsidR="00B03850">
              <w:t xml:space="preserve">– </w:t>
            </w:r>
            <w:r>
              <w:t>'UpdateType' does not currently exist, form cannot be corrected</w:t>
            </w:r>
            <w:r w:rsidR="006B4A62">
              <w:t>.</w:t>
            </w:r>
          </w:p>
          <w:p w:rsidR="00AE1929" w:rsidP="00AE1929" w14:paraId="6B46DA21" w14:textId="77777777">
            <w:pPr>
              <w:keepNext/>
              <w:keepLines/>
            </w:pPr>
          </w:p>
          <w:p w:rsidR="00AE1929" w:rsidP="00AE1929" w14:paraId="3ABF038D" w14:textId="1D4FBDD8">
            <w:pPr>
              <w:keepNext/>
              <w:keepLines/>
            </w:pPr>
            <w:r>
              <w:t xml:space="preserve">[If </w:t>
            </w:r>
            <w:r w:rsidR="009E47B7">
              <w:t>‘</w:t>
            </w:r>
            <w:r>
              <w:t>FormVersion</w:t>
            </w:r>
            <w:r w:rsidR="009E47B7">
              <w:t>’</w:t>
            </w:r>
            <w:r>
              <w:t xml:space="preserve"> is </w:t>
            </w:r>
            <w:r w:rsidR="009E47B7">
              <w:t>“</w:t>
            </w:r>
            <w:r>
              <w:t>Initial Form</w:t>
            </w:r>
            <w:r w:rsidR="009E47B7">
              <w:t>”</w:t>
            </w:r>
            <w:r>
              <w:t xml:space="preserve"> and </w:t>
            </w:r>
            <w:r w:rsidR="009E47B7">
              <w:t>‘</w:t>
            </w:r>
            <w:r>
              <w:t>UpdateType</w:t>
            </w:r>
            <w:r w:rsidR="009E47B7">
              <w:t>’</w:t>
            </w:r>
            <w:r>
              <w:t xml:space="preserve"> is NOT blank]</w:t>
            </w:r>
            <w:r w:rsidR="00AE6422">
              <w:t xml:space="preserve"> – </w:t>
            </w:r>
            <w:r>
              <w:t>‘UpdateType’ cannot have a value since ‘FormVersion’ is selected as ‘Initial Form’.</w:t>
            </w:r>
          </w:p>
        </w:tc>
      </w:tr>
    </w:tbl>
    <w:p w:rsidR="00BF6304" w:rsidP="00A4066A" w14:paraId="61BD59CC" w14:textId="77777777"/>
    <w:p w:rsidR="00BF6304" w:rsidRPr="007B1C4E" w:rsidP="00B7701F" w14:paraId="382AC7FE" w14:textId="77777777">
      <w:pPr>
        <w:pStyle w:val="Heading2"/>
        <w:rPr>
          <w:color w:val="auto"/>
          <w:sz w:val="22"/>
          <w:szCs w:val="22"/>
        </w:rPr>
      </w:pPr>
      <w:bookmarkStart w:id="11" w:name="_Toc189829135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6MonthDate</w:t>
      </w:r>
      <w:bookmarkEnd w:id="11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780F4B67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5C472FCB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32015464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78A5BE7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DCCAEC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30599B40" w14:textId="1E099FB6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E1929">
              <w:rPr>
                <w:noProof/>
              </w:rPr>
              <w:t>5</w:t>
            </w:r>
            <w:r w:rsidR="003C64D9">
              <w:rPr>
                <w:noProof/>
              </w:rPr>
              <w:t xml:space="preserve"> </w:t>
            </w:r>
            <w:r w:rsidR="003530D4">
              <w:rPr>
                <w:noProof/>
              </w:rPr>
              <w:t>(</w:t>
            </w:r>
            <w:r w:rsidR="003C64D9">
              <w:rPr>
                <w:noProof/>
              </w:rPr>
              <w:t>G5)</w:t>
            </w:r>
          </w:p>
        </w:tc>
      </w:tr>
      <w:tr w14:paraId="4DE20F9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987C6E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591E28" w14:paraId="38E54057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2C3FF71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47CE05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75B7EE5A" w14:textId="1B16B5CD">
            <w:pPr>
              <w:keepNext/>
              <w:keepLines/>
            </w:pPr>
            <w:r>
              <w:rPr>
                <w:noProof/>
              </w:rPr>
              <w:t xml:space="preserve">Date updated </w:t>
            </w:r>
            <w:r w:rsidR="003530D4">
              <w:rPr>
                <w:noProof/>
              </w:rPr>
              <w:t xml:space="preserve">when child turns </w:t>
            </w:r>
            <w:r>
              <w:rPr>
                <w:noProof/>
              </w:rPr>
              <w:t>6 months</w:t>
            </w:r>
          </w:p>
        </w:tc>
      </w:tr>
      <w:tr w14:paraId="4BBA9F5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CF72C1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21621B36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1DAEC4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17F9356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2165E0D8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:rsidR="00AD0D3A" w:rsidP="00591E28" w14:paraId="26443611" w14:textId="1DBF908F">
            <w:pPr>
              <w:keepNext/>
              <w:keepLines/>
            </w:pPr>
            <w:r w:rsidRPr="00AD0D3A">
              <w:t xml:space="preserve">The dates can only be entered between </w:t>
            </w:r>
            <w:r w:rsidR="00AE1929">
              <w:t>0</w:t>
            </w:r>
            <w:r w:rsidR="00CF1F63">
              <w:t>4</w:t>
            </w:r>
            <w:r w:rsidR="00AE1929">
              <w:t>/3</w:t>
            </w:r>
            <w:r w:rsidR="00CF1F63">
              <w:t>0</w:t>
            </w:r>
            <w:r w:rsidR="00AE1929">
              <w:t>/2024</w:t>
            </w:r>
            <w:r w:rsidRPr="00AD0D3A">
              <w:t xml:space="preserve"> and the date of upload into the HSMED system.</w:t>
            </w:r>
          </w:p>
        </w:tc>
      </w:tr>
      <w:tr w14:paraId="04641F6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6A6A81F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228C88AD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4ADBBBA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01581F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2428C35E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6C7177E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ABB9D1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3A871D07" w14:textId="3CEE6C48">
            <w:pPr>
              <w:keepNext/>
              <w:keepLines/>
            </w:pPr>
            <w:r>
              <w:rPr>
                <w:noProof/>
              </w:rPr>
              <w:t>&lt;</w:t>
            </w:r>
            <w:r w:rsidR="00AE1929">
              <w:rPr>
                <w:noProof/>
              </w:rPr>
              <w:t>Six</w:t>
            </w:r>
            <w:r>
              <w:rPr>
                <w:noProof/>
              </w:rPr>
              <w:t>MonthDate&gt;</w:t>
            </w:r>
            <w:r w:rsidR="00591E28">
              <w:rPr>
                <w:noProof/>
              </w:rPr>
              <w:t>9/10/202</w:t>
            </w:r>
            <w:r w:rsidR="00AE1929">
              <w:rPr>
                <w:noProof/>
              </w:rPr>
              <w:t>4</w:t>
            </w:r>
            <w:r>
              <w:rPr>
                <w:noProof/>
              </w:rPr>
              <w:t>&lt;/</w:t>
            </w:r>
            <w:r w:rsidR="00AE1929">
              <w:rPr>
                <w:noProof/>
              </w:rPr>
              <w:t>Six</w:t>
            </w:r>
            <w:r>
              <w:rPr>
                <w:noProof/>
              </w:rPr>
              <w:t>MonthDate&gt;</w:t>
            </w:r>
          </w:p>
        </w:tc>
      </w:tr>
      <w:tr w14:paraId="712AAFA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812858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779BC9E7" w14:textId="03A78080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027BDC" w:rsidP="00591E28" w14:paraId="5999825A" w14:textId="047DA16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3290FA4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DA093C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027BDC" w:rsidP="00027BDC" w14:paraId="09A7D868" w14:textId="34539700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date falls outside of valid range]</w:t>
            </w:r>
            <w:r w:rsidR="003530D4">
              <w:rPr>
                <w:noProof/>
              </w:rPr>
              <w:t xml:space="preserve"> – </w:t>
            </w:r>
            <w:r>
              <w:rPr>
                <w:noProof/>
              </w:rPr>
              <w:t xml:space="preserve">The </w:t>
            </w:r>
            <w:r w:rsidR="00AE1929">
              <w:rPr>
                <w:noProof/>
              </w:rPr>
              <w:t>‘</w:t>
            </w:r>
            <w:r>
              <w:rPr>
                <w:noProof/>
              </w:rPr>
              <w:t>6MonthDate</w:t>
            </w:r>
            <w:r w:rsidR="00AE1929">
              <w:rPr>
                <w:noProof/>
              </w:rPr>
              <w:t>’</w:t>
            </w:r>
            <w:r>
              <w:rPr>
                <w:noProof/>
              </w:rPr>
              <w:t xml:space="preserve"> is not in the valid range. Please refer to the HS Implementation Guide</w:t>
            </w:r>
            <w:r w:rsidR="00B606A7">
              <w:rPr>
                <w:noProof/>
              </w:rPr>
              <w:t>.</w:t>
            </w:r>
          </w:p>
          <w:p w:rsidR="00AE1929" w:rsidP="00027BDC" w14:paraId="1635FB73" w14:textId="77777777">
            <w:pPr>
              <w:keepNext/>
              <w:keepLines/>
              <w:rPr>
                <w:noProof/>
              </w:rPr>
            </w:pPr>
          </w:p>
          <w:p w:rsidR="00BF6304" w:rsidP="00027BDC" w14:paraId="6451D623" w14:textId="05D4B704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3530D4">
              <w:rPr>
                <w:noProof/>
              </w:rPr>
              <w:t>e</w:t>
            </w:r>
            <w:r>
              <w:rPr>
                <w:noProof/>
              </w:rPr>
              <w:t xml:space="preserve">nrolled infant turns 6 months (1) is selected in UpdateType but 6MonthDate is blank] </w:t>
            </w:r>
            <w:r w:rsidR="00501DA1">
              <w:rPr>
                <w:noProof/>
              </w:rPr>
              <w:t xml:space="preserve">– </w:t>
            </w:r>
            <w:r>
              <w:rPr>
                <w:noProof/>
              </w:rPr>
              <w:t xml:space="preserve">Element '6MonthDate' is required when </w:t>
            </w:r>
            <w:r w:rsidR="00E44BB1">
              <w:rPr>
                <w:noProof/>
              </w:rPr>
              <w:t>“</w:t>
            </w:r>
            <w:r>
              <w:rPr>
                <w:noProof/>
              </w:rPr>
              <w:t>Enrolled infant turns 6 months</w:t>
            </w:r>
            <w:r w:rsidR="00E44BB1">
              <w:rPr>
                <w:noProof/>
              </w:rPr>
              <w:t>”</w:t>
            </w:r>
            <w:r>
              <w:rPr>
                <w:noProof/>
              </w:rPr>
              <w:t xml:space="preserve"> is selected as the Update Type.</w:t>
            </w:r>
          </w:p>
        </w:tc>
      </w:tr>
    </w:tbl>
    <w:p w:rsidR="00BF6304" w:rsidP="00A4066A" w14:paraId="7EDEF991" w14:textId="77777777"/>
    <w:p w:rsidR="00AE1929" w:rsidRPr="007B1C4E" w:rsidP="00AE1929" w14:paraId="49023600" w14:textId="71A7D11C">
      <w:pPr>
        <w:pStyle w:val="Heading2"/>
        <w:rPr>
          <w:color w:val="auto"/>
          <w:sz w:val="22"/>
          <w:szCs w:val="22"/>
        </w:rPr>
      </w:pPr>
      <w:bookmarkStart w:id="12" w:name="_Toc189829136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12MonthDate</w:t>
      </w:r>
      <w:bookmarkEnd w:id="12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87104E8" w14:textId="77777777" w:rsidTr="00175B8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AE1929" w:rsidRPr="00D82B47" w:rsidP="00175B88" w14:paraId="74DE7C7B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AE1929" w:rsidRPr="00D82B47" w:rsidP="00175B88" w14:paraId="165A7CC3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0338FF40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P="00175B88" w14:paraId="12D5F76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AE1929" w:rsidP="00175B88" w14:paraId="357FCF1B" w14:textId="02548B29">
            <w:pPr>
              <w:keepNext/>
              <w:keepLines/>
            </w:pPr>
            <w:r>
              <w:rPr>
                <w:noProof/>
              </w:rPr>
              <w:t>Cover Page 5</w:t>
            </w:r>
            <w:r w:rsidR="003C64D9">
              <w:rPr>
                <w:noProof/>
              </w:rPr>
              <w:t xml:space="preserve"> (G5)</w:t>
            </w:r>
          </w:p>
        </w:tc>
      </w:tr>
      <w:tr w14:paraId="3C50491C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P="00175B88" w14:paraId="3CA4F5D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AE1929" w:rsidP="00175B88" w14:paraId="1F773C48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6EB50A7E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6F117E6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AE1929" w:rsidP="00175B88" w14:paraId="0D2C11D7" w14:textId="5C86001B">
            <w:pPr>
              <w:keepNext/>
              <w:keepLines/>
            </w:pPr>
            <w:r>
              <w:rPr>
                <w:noProof/>
              </w:rPr>
              <w:t xml:space="preserve">Date updated </w:t>
            </w:r>
            <w:r w:rsidR="00E44BB1">
              <w:rPr>
                <w:noProof/>
              </w:rPr>
              <w:t>when child turns</w:t>
            </w:r>
            <w:r>
              <w:rPr>
                <w:noProof/>
              </w:rPr>
              <w:t xml:space="preserve"> 12 months</w:t>
            </w:r>
          </w:p>
        </w:tc>
      </w:tr>
      <w:tr w14:paraId="4DB4F822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3260761D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AE1929" w:rsidP="00175B88" w14:paraId="39A01791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6A2AB4E5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329FFDC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AE1929" w:rsidP="00175B88" w14:paraId="3ED6A0F1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:rsidR="00AE1929" w:rsidP="00175B88" w14:paraId="4AE9107F" w14:textId="1BEABF17">
            <w:pPr>
              <w:keepNext/>
              <w:keepLines/>
            </w:pPr>
            <w:r w:rsidRPr="00AD0D3A">
              <w:t xml:space="preserve">The dates can only be entered between </w:t>
            </w:r>
            <w:r>
              <w:t>0</w:t>
            </w:r>
            <w:r w:rsidR="00CF1F63">
              <w:t>4</w:t>
            </w:r>
            <w:r>
              <w:t>/3</w:t>
            </w:r>
            <w:r w:rsidR="00CF1F63">
              <w:t>0</w:t>
            </w:r>
            <w:r>
              <w:t>/2024</w:t>
            </w:r>
            <w:r w:rsidRPr="00AD0D3A">
              <w:t xml:space="preserve"> and the date of upload into the HSMED system.</w:t>
            </w:r>
          </w:p>
        </w:tc>
      </w:tr>
      <w:tr w14:paraId="2DBC3D64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036AB07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AE1929" w:rsidP="00175B88" w14:paraId="2EFFFDE6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9A4CFAF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298C013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AE1929" w:rsidP="00175B88" w14:paraId="7B1682CC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205DD24A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RPr="00C14409" w:rsidP="00175B88" w14:paraId="32C044E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AE1929" w:rsidP="00175B88" w14:paraId="1520A4C5" w14:textId="3A97C344">
            <w:pPr>
              <w:keepNext/>
              <w:keepLines/>
            </w:pPr>
            <w:r>
              <w:rPr>
                <w:noProof/>
              </w:rPr>
              <w:t>&lt;TwelveMonthDate&gt;9/10/2024&lt;/TwelveMonthDate&gt;</w:t>
            </w:r>
          </w:p>
        </w:tc>
      </w:tr>
      <w:tr w14:paraId="49430582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P="00175B88" w14:paraId="4A59279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AE1929" w:rsidP="00175B88" w14:paraId="59519DD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AE1929" w:rsidP="00175B88" w14:paraId="2B21C303" w14:textId="77777777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0682A412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E1929" w:rsidP="00175B88" w14:paraId="2B3727A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AE1929" w:rsidP="00AE1929" w14:paraId="3A9F836E" w14:textId="4571AD9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date falls outside of valid range]</w:t>
            </w:r>
            <w:r w:rsidR="00501DA1">
              <w:rPr>
                <w:noProof/>
              </w:rPr>
              <w:t xml:space="preserve"> – </w:t>
            </w:r>
            <w:r>
              <w:rPr>
                <w:noProof/>
              </w:rPr>
              <w:t>The '12MonthDate' is not in the valid range. Please refer to the HS Implementation Guide</w:t>
            </w:r>
            <w:r w:rsidR="00E44BB1">
              <w:rPr>
                <w:noProof/>
              </w:rPr>
              <w:t>.</w:t>
            </w:r>
          </w:p>
          <w:p w:rsidR="00AE1929" w:rsidP="00AE1929" w14:paraId="1481F652" w14:textId="77777777">
            <w:pPr>
              <w:keepNext/>
              <w:keepLines/>
              <w:rPr>
                <w:noProof/>
              </w:rPr>
            </w:pPr>
          </w:p>
          <w:p w:rsidR="00AE1929" w:rsidP="00AE1929" w14:paraId="3543D657" w14:textId="62450AEF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9E47B7">
              <w:rPr>
                <w:noProof/>
              </w:rPr>
              <w:t>“</w:t>
            </w:r>
            <w:r>
              <w:rPr>
                <w:noProof/>
              </w:rPr>
              <w:t>Enrolled child turns 12 months</w:t>
            </w:r>
            <w:r w:rsidR="009E47B7">
              <w:rPr>
                <w:noProof/>
              </w:rPr>
              <w:t>”</w:t>
            </w:r>
            <w:r>
              <w:rPr>
                <w:noProof/>
              </w:rPr>
              <w:t xml:space="preserve"> (2) is selected in </w:t>
            </w:r>
            <w:r w:rsidR="009E47B7">
              <w:rPr>
                <w:noProof/>
              </w:rPr>
              <w:t>‘</w:t>
            </w:r>
            <w:r>
              <w:rPr>
                <w:noProof/>
              </w:rPr>
              <w:t>UpdateType</w:t>
            </w:r>
            <w:r w:rsidR="009E47B7">
              <w:rPr>
                <w:noProof/>
              </w:rPr>
              <w:t>’</w:t>
            </w:r>
            <w:r>
              <w:rPr>
                <w:noProof/>
              </w:rPr>
              <w:t xml:space="preserve"> but </w:t>
            </w:r>
            <w:r w:rsidR="009E47B7">
              <w:rPr>
                <w:noProof/>
              </w:rPr>
              <w:t>‘</w:t>
            </w:r>
            <w:r>
              <w:rPr>
                <w:noProof/>
              </w:rPr>
              <w:t>12MonthDate</w:t>
            </w:r>
            <w:r w:rsidR="009E47B7">
              <w:rPr>
                <w:noProof/>
              </w:rPr>
              <w:t>’</w:t>
            </w:r>
            <w:r>
              <w:rPr>
                <w:noProof/>
              </w:rPr>
              <w:t xml:space="preserve"> is blank] </w:t>
            </w:r>
            <w:r w:rsidR="00E44BB1">
              <w:rPr>
                <w:noProof/>
              </w:rPr>
              <w:t xml:space="preserve">– </w:t>
            </w:r>
            <w:r>
              <w:rPr>
                <w:noProof/>
              </w:rPr>
              <w:t xml:space="preserve">Element '12MonthDate' is required when </w:t>
            </w:r>
            <w:r w:rsidR="00E44BB1">
              <w:rPr>
                <w:noProof/>
              </w:rPr>
              <w:t>“</w:t>
            </w:r>
            <w:r>
              <w:rPr>
                <w:noProof/>
              </w:rPr>
              <w:t>Enrolled child turns 12 months</w:t>
            </w:r>
            <w:r w:rsidR="00E44BB1">
              <w:rPr>
                <w:noProof/>
              </w:rPr>
              <w:t>”</w:t>
            </w:r>
            <w:r>
              <w:rPr>
                <w:noProof/>
              </w:rPr>
              <w:t xml:space="preserve"> is selected as the Update Type.</w:t>
            </w:r>
          </w:p>
        </w:tc>
      </w:tr>
    </w:tbl>
    <w:p w:rsidR="00AE1929" w:rsidP="00A4066A" w14:paraId="3FB76014" w14:textId="77777777"/>
    <w:p w:rsidR="00BF6304" w:rsidP="00A4066A" w14:paraId="068AA1EE" w14:textId="77777777"/>
    <w:p w:rsidR="00BF6304" w:rsidP="00A4066A" w14:paraId="79B396B1" w14:textId="77777777"/>
    <w:p w:rsidR="00BF6304" w:rsidRPr="007B1C4E" w:rsidP="00B7701F" w14:paraId="79A8F630" w14:textId="77777777">
      <w:pPr>
        <w:pStyle w:val="Heading2"/>
        <w:rPr>
          <w:color w:val="auto"/>
          <w:sz w:val="22"/>
          <w:szCs w:val="22"/>
        </w:rPr>
      </w:pPr>
      <w:bookmarkStart w:id="13" w:name="_Toc189829137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ExitDate</w:t>
      </w:r>
      <w:bookmarkEnd w:id="13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0E652344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61F9933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3E92521E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3627C2B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9069D6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6DD24180" w14:textId="68EC2A4B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D93AFD">
              <w:rPr>
                <w:noProof/>
              </w:rPr>
              <w:t>5</w:t>
            </w:r>
          </w:p>
        </w:tc>
      </w:tr>
      <w:tr w14:paraId="33F5A7A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E6599A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591E28" w14:paraId="0AC49E32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26685D4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22E649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78D5353D" w14:textId="35647B90">
            <w:pPr>
              <w:keepNext/>
              <w:keepLines/>
            </w:pPr>
            <w:r>
              <w:rPr>
                <w:noProof/>
              </w:rPr>
              <w:t xml:space="preserve">Date of child </w:t>
            </w:r>
            <w:r>
              <w:rPr>
                <w:noProof/>
              </w:rPr>
              <w:t xml:space="preserve">exit </w:t>
            </w:r>
            <w:r>
              <w:rPr>
                <w:noProof/>
              </w:rPr>
              <w:t>up</w:t>
            </w:r>
            <w:r>
              <w:rPr>
                <w:noProof/>
              </w:rPr>
              <w:t>date</w:t>
            </w:r>
          </w:p>
        </w:tc>
      </w:tr>
      <w:tr w14:paraId="1723726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CCF008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7C52FF92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4D9D1A71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5E8EF0D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0B95087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:rsidR="000B0C2A" w:rsidP="00591E28" w14:paraId="14279573" w14:textId="28AD0D4C">
            <w:pPr>
              <w:keepNext/>
              <w:keepLines/>
            </w:pPr>
            <w:r w:rsidRPr="000B0C2A">
              <w:t xml:space="preserve">The dates can only be entered between </w:t>
            </w:r>
            <w:r w:rsidR="00D93AFD">
              <w:t>0</w:t>
            </w:r>
            <w:r w:rsidR="00CF1F63">
              <w:t>4</w:t>
            </w:r>
            <w:r w:rsidR="00D93AFD">
              <w:t>/3</w:t>
            </w:r>
            <w:r w:rsidR="00CF1F63">
              <w:t>0</w:t>
            </w:r>
            <w:r w:rsidR="00D93AFD">
              <w:t>/2024</w:t>
            </w:r>
            <w:r w:rsidRPr="000B0C2A">
              <w:t xml:space="preserve"> and the date of upload into the HSMED system.</w:t>
            </w:r>
          </w:p>
        </w:tc>
      </w:tr>
      <w:tr w14:paraId="410EF07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F0C4DB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360D8E0A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E2983BF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52B24F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13354876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4563DD3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9B02F0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1708BDBE" w14:textId="606CAD36">
            <w:pPr>
              <w:keepNext/>
              <w:keepLines/>
            </w:pPr>
            <w:r>
              <w:rPr>
                <w:noProof/>
              </w:rPr>
              <w:t>&lt;ChildExitDate&gt;</w:t>
            </w:r>
            <w:r w:rsidR="00591E28">
              <w:rPr>
                <w:noProof/>
              </w:rPr>
              <w:t>9/10/202</w:t>
            </w:r>
            <w:r w:rsidR="00D93AFD">
              <w:rPr>
                <w:noProof/>
              </w:rPr>
              <w:t>4</w:t>
            </w:r>
            <w:r>
              <w:rPr>
                <w:noProof/>
              </w:rPr>
              <w:t>&lt;/ChildExitDate&gt;</w:t>
            </w:r>
          </w:p>
        </w:tc>
      </w:tr>
      <w:tr w14:paraId="7C20ABF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32A73D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48213348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D93AFD" w:rsidP="00591E28" w14:paraId="2EAB491D" w14:textId="7A157A7F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00E9F16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C72C33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46D06E3D" w14:textId="7DC1365B">
            <w:pPr>
              <w:keepNext/>
              <w:keepLines/>
              <w:rPr>
                <w:noProof/>
              </w:rPr>
            </w:pPr>
            <w:r w:rsidRPr="001004AE">
              <w:rPr>
                <w:noProof/>
              </w:rPr>
              <w:t>[If date falls outside of valid range]</w:t>
            </w:r>
            <w:r w:rsidR="0059199B">
              <w:rPr>
                <w:noProof/>
              </w:rPr>
              <w:t xml:space="preserve"> – </w:t>
            </w:r>
            <w:r w:rsidRPr="001004AE">
              <w:rPr>
                <w:noProof/>
              </w:rPr>
              <w:t>The 'ChildExitDate' is not in the valid range. Please refer to the HS Implementation Guide</w:t>
            </w:r>
            <w:r w:rsidR="00B606A7">
              <w:rPr>
                <w:noProof/>
              </w:rPr>
              <w:t>.</w:t>
            </w:r>
          </w:p>
          <w:p w:rsidR="00D93AFD" w:rsidP="00591E28" w14:paraId="192CB93D" w14:textId="77777777">
            <w:pPr>
              <w:keepNext/>
              <w:keepLines/>
              <w:rPr>
                <w:noProof/>
              </w:rPr>
            </w:pPr>
          </w:p>
          <w:p w:rsidR="00D93AFD" w:rsidP="00591E28" w14:paraId="29B78805" w14:textId="64869BF5">
            <w:pPr>
              <w:keepNext/>
              <w:keepLines/>
            </w:pPr>
            <w:r w:rsidRPr="00D93AFD">
              <w:t xml:space="preserve">[If </w:t>
            </w:r>
            <w:r w:rsidR="009E47B7">
              <w:t>“</w:t>
            </w:r>
            <w:r w:rsidRPr="00D93AFD">
              <w:t>Enrolled participant is exiting Healthy Start</w:t>
            </w:r>
            <w:r w:rsidR="009E47B7">
              <w:t>”</w:t>
            </w:r>
            <w:r w:rsidRPr="00D93AFD">
              <w:t xml:space="preserve"> (3) is selected in </w:t>
            </w:r>
            <w:r w:rsidR="009E47B7">
              <w:t>‘</w:t>
            </w:r>
            <w:r w:rsidRPr="00D93AFD">
              <w:t>UpdateType</w:t>
            </w:r>
            <w:r w:rsidR="009E47B7">
              <w:t>’</w:t>
            </w:r>
            <w:r w:rsidRPr="00D93AFD">
              <w:t xml:space="preserve"> but </w:t>
            </w:r>
            <w:r w:rsidR="009E47B7">
              <w:t>‘</w:t>
            </w:r>
            <w:r w:rsidRPr="00D93AFD">
              <w:t>ChildExitDate</w:t>
            </w:r>
            <w:r w:rsidR="009E47B7">
              <w:t>’</w:t>
            </w:r>
            <w:r w:rsidRPr="00D93AFD">
              <w:t xml:space="preserve"> is blank] </w:t>
            </w:r>
            <w:r w:rsidR="0059199B">
              <w:t xml:space="preserve">– </w:t>
            </w:r>
            <w:r w:rsidRPr="00D93AFD">
              <w:t xml:space="preserve">Element 'ChildExitDate' is required when </w:t>
            </w:r>
            <w:r w:rsidR="0059199B">
              <w:t>“</w:t>
            </w:r>
            <w:r w:rsidRPr="00D93AFD">
              <w:t>Enrolled participant</w:t>
            </w:r>
            <w:r w:rsidR="0059199B">
              <w:t>/child</w:t>
            </w:r>
            <w:r w:rsidRPr="00D93AFD">
              <w:t xml:space="preserve"> is exiting Healthy Start</w:t>
            </w:r>
            <w:r w:rsidR="0059199B">
              <w:t>”</w:t>
            </w:r>
            <w:r w:rsidRPr="00D93AFD">
              <w:t xml:space="preserve"> is selected as the Update Type.</w:t>
            </w:r>
          </w:p>
        </w:tc>
      </w:tr>
    </w:tbl>
    <w:p w:rsidR="00BF6304" w:rsidP="00A4066A" w14:paraId="29DE97C5" w14:textId="77777777"/>
    <w:p w:rsidR="00CF1F63" w:rsidRPr="007B1C4E" w:rsidP="00CF1F63" w14:paraId="177C65EA" w14:textId="77777777">
      <w:pPr>
        <w:pStyle w:val="Heading2"/>
        <w:rPr>
          <w:color w:val="auto"/>
          <w:sz w:val="22"/>
          <w:szCs w:val="22"/>
        </w:rPr>
      </w:pPr>
      <w:bookmarkStart w:id="14" w:name="_Toc189829138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OtherUpdateDate</w:t>
      </w:r>
      <w:bookmarkEnd w:id="14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49F030C3" w14:textId="77777777" w:rsidTr="00B32BFA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CF1F63" w:rsidRPr="00D82B47" w:rsidP="00B32BFA" w14:paraId="1A5E8BBD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CF1F63" w:rsidRPr="00D82B47" w:rsidP="00B32BFA" w14:paraId="3823A14F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7A016803" w14:textId="77777777" w:rsidTr="00B32BF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CF1F63" w:rsidP="00B32BFA" w14:paraId="1E8B733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CF1F63" w:rsidP="00B32BFA" w14:paraId="66D0F986" w14:textId="77777777">
            <w:pPr>
              <w:keepNext/>
              <w:keepLines/>
            </w:pPr>
            <w:r>
              <w:rPr>
                <w:noProof/>
              </w:rPr>
              <w:t>Cover Page 5 (G5)</w:t>
            </w:r>
          </w:p>
        </w:tc>
      </w:tr>
      <w:tr w14:paraId="567BA11B" w14:textId="77777777" w:rsidTr="00B32BF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CF1F63" w:rsidP="00B32BFA" w14:paraId="23002F3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CF1F63" w:rsidP="00B32BFA" w14:paraId="5920B2E3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4D09883D" w14:textId="77777777" w:rsidTr="00B32BF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CF1F63" w:rsidRPr="00C14409" w:rsidP="00B32BFA" w14:paraId="5FE05F3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CF1F63" w:rsidP="00B32BFA" w14:paraId="3DB111ED" w14:textId="77777777">
            <w:pPr>
              <w:keepNext/>
              <w:keepLines/>
            </w:pPr>
            <w:r>
              <w:rPr>
                <w:noProof/>
              </w:rPr>
              <w:t>Date other update is completed</w:t>
            </w:r>
          </w:p>
        </w:tc>
      </w:tr>
      <w:tr w14:paraId="18FD2AFE" w14:textId="77777777" w:rsidTr="00B32BF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CF1F63" w:rsidRPr="00C14409" w:rsidP="00B32BFA" w14:paraId="01BC6F85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CF1F63" w:rsidP="00B32BFA" w14:paraId="350EEF40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6BE8801C" w14:textId="77777777" w:rsidTr="00B32BF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CF1F63" w:rsidRPr="00C14409" w:rsidP="00B32BFA" w14:paraId="43671A5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CF1F63" w:rsidP="00B32BFA" w14:paraId="656AE4D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:rsidR="00CF1F63" w:rsidP="00B32BFA" w14:paraId="50DA908E" w14:textId="31339D17">
            <w:pPr>
              <w:keepNext/>
              <w:keepLines/>
            </w:pPr>
            <w:r w:rsidRPr="00AD0D3A">
              <w:t xml:space="preserve">The dates can only be entered between </w:t>
            </w:r>
            <w:r>
              <w:t>04/30/2024</w:t>
            </w:r>
            <w:r w:rsidRPr="00AD0D3A">
              <w:t xml:space="preserve"> and the date of upload into the HSMED system.</w:t>
            </w:r>
          </w:p>
        </w:tc>
      </w:tr>
      <w:tr w14:paraId="299EC237" w14:textId="77777777" w:rsidTr="00B32BF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CF1F63" w:rsidRPr="00C14409" w:rsidP="00B32BFA" w14:paraId="51879AE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CF1F63" w:rsidP="00B32BFA" w14:paraId="5A4F272D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47478E7" w14:textId="77777777" w:rsidTr="00B32BF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CF1F63" w:rsidRPr="00C14409" w:rsidP="00B32BFA" w14:paraId="4A8D7BC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CF1F63" w:rsidP="00B32BFA" w14:paraId="30D2DCFC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22CD55ED" w14:textId="77777777" w:rsidTr="00B32BF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CF1F63" w:rsidRPr="00C14409" w:rsidP="00B32BFA" w14:paraId="234F091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CF1F63" w:rsidP="00B32BFA" w14:paraId="2A1C82A9" w14:textId="77777777">
            <w:pPr>
              <w:keepNext/>
              <w:keepLines/>
            </w:pPr>
            <w:r>
              <w:rPr>
                <w:noProof/>
              </w:rPr>
              <w:t>&lt;OtherUpdateDate&gt;9/10/2024&lt;/OtherUpdateDate&gt;</w:t>
            </w:r>
          </w:p>
        </w:tc>
      </w:tr>
      <w:tr w14:paraId="58EC6485" w14:textId="77777777" w:rsidTr="00B32BF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CF1F63" w:rsidP="00B32BFA" w14:paraId="3A66385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CF1F63" w:rsidP="00B32BFA" w14:paraId="7E8C5A3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CF1F63" w:rsidP="00B32BFA" w14:paraId="696EC0EE" w14:textId="77777777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52FFAD19" w14:textId="77777777" w:rsidTr="00B32BF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CF1F63" w:rsidP="00B32BFA" w14:paraId="7FD9180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CF1F63" w:rsidP="00B32BFA" w14:paraId="467BE351" w14:textId="77777777">
            <w:pPr>
              <w:keepNext/>
              <w:keepLines/>
            </w:pPr>
            <w:r>
              <w:t>[If date falls outside of valid range] – The 'OtherUpdateDate' is not in the valid range. Please refer to the HS Implementation Guide”</w:t>
            </w:r>
          </w:p>
          <w:p w:rsidR="00CF1F63" w:rsidP="00B32BFA" w14:paraId="19CC705F" w14:textId="77777777">
            <w:pPr>
              <w:keepNext/>
              <w:keepLines/>
            </w:pPr>
            <w:r>
              <w:t>[If Other Update (4) is selected in UpdateType but OtherUpdateDate is blank] – Element 'OtherUpdateDate' is required when Other Update is selected as the Update Type.</w:t>
            </w:r>
          </w:p>
        </w:tc>
      </w:tr>
    </w:tbl>
    <w:p w:rsidR="00CF1F63" w:rsidP="00A4066A" w14:paraId="7D424813" w14:textId="77777777"/>
    <w:p w:rsidR="00D93AFD" w:rsidRPr="007B1C4E" w:rsidP="00D93AFD" w14:paraId="20BF6CC8" w14:textId="77777777">
      <w:pPr>
        <w:pStyle w:val="Heading2"/>
        <w:rPr>
          <w:color w:val="auto"/>
          <w:sz w:val="22"/>
          <w:szCs w:val="22"/>
        </w:rPr>
      </w:pPr>
      <w:bookmarkStart w:id="15" w:name="_Toc159526729"/>
      <w:bookmarkStart w:id="16" w:name="_Toc161746671"/>
      <w:bookmarkStart w:id="17" w:name="_Toc189829139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orrection</w:t>
      </w:r>
      <w:bookmarkEnd w:id="15"/>
      <w:bookmarkEnd w:id="16"/>
      <w:bookmarkEnd w:id="17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60A3DCB0" w14:textId="77777777" w:rsidTr="00175B8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D93AFD" w:rsidRPr="00D82B47" w:rsidP="00175B88" w14:paraId="6ABD0008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D93AFD" w:rsidRPr="00D82B47" w:rsidP="00175B88" w14:paraId="6FB728C4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094133A4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P="00175B88" w14:paraId="095644F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D93AFD" w:rsidP="00175B88" w14:paraId="4D9FDF2A" w14:textId="1241CC53">
            <w:pPr>
              <w:keepNext/>
              <w:keepLines/>
            </w:pPr>
            <w:r>
              <w:rPr>
                <w:noProof/>
              </w:rPr>
              <w:t>Cover page 6</w:t>
            </w:r>
          </w:p>
        </w:tc>
      </w:tr>
      <w:tr w14:paraId="2049CB51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P="00175B88" w14:paraId="2566C4D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D93AFD" w:rsidP="00175B88" w14:paraId="729A30A9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2BC9AE42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4A09A91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D93AFD" w:rsidP="00175B88" w14:paraId="6FA86F7B" w14:textId="77777777">
            <w:pPr>
              <w:keepNext/>
              <w:keepLines/>
            </w:pPr>
            <w:r>
              <w:rPr>
                <w:noProof/>
              </w:rPr>
              <w:t>Correction box</w:t>
            </w:r>
          </w:p>
        </w:tc>
      </w:tr>
      <w:tr w14:paraId="50DCB1CD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732ED51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D93AFD" w:rsidP="00175B88" w14:paraId="66B1DF9F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9DBE854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3D9DD38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D93AFD" w:rsidP="00175B88" w14:paraId="6AC98609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:rsidR="00D93AFD" w:rsidP="00175B88" w14:paraId="502801DA" w14:textId="77777777">
            <w:pPr>
              <w:keepNext/>
              <w:keepLines/>
            </w:pPr>
            <w:r>
              <w:rPr>
                <w:noProof/>
              </w:rPr>
              <w:t>1 - Yes</w:t>
            </w:r>
          </w:p>
        </w:tc>
      </w:tr>
      <w:tr w14:paraId="3E84FEE2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746CBA1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D93AFD" w:rsidP="00175B88" w14:paraId="0A2B69C2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6ABBC84D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0F3301E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D93AFD" w:rsidP="00175B88" w14:paraId="32DD315F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2A07E329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4100140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D93AFD" w:rsidP="00175B88" w14:paraId="3B0E2E02" w14:textId="77777777">
            <w:pPr>
              <w:keepNext/>
              <w:keepLines/>
            </w:pPr>
            <w:r>
              <w:rPr>
                <w:noProof/>
              </w:rPr>
              <w:t>&lt;Correction&gt;1&lt;/Correction&gt;</w:t>
            </w:r>
          </w:p>
        </w:tc>
      </w:tr>
      <w:tr w14:paraId="06646448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P="00175B88" w14:paraId="0BA26CF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D93AFD" w:rsidP="00175B88" w14:paraId="713B2E19" w14:textId="77777777">
            <w:pPr>
              <w:keepNext/>
              <w:keepLines/>
            </w:pPr>
            <w:r>
              <w:t>None</w:t>
            </w:r>
          </w:p>
        </w:tc>
      </w:tr>
      <w:tr w14:paraId="1C447000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P="00175B88" w14:paraId="5467C08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D93AFD" w:rsidP="00175B88" w14:paraId="2B52A303" w14:textId="77777777">
            <w:pPr>
              <w:keepNext/>
              <w:keepLines/>
            </w:pPr>
            <w:r>
              <w:t>None</w:t>
            </w:r>
          </w:p>
        </w:tc>
      </w:tr>
    </w:tbl>
    <w:p w:rsidR="00D93AFD" w:rsidP="00A4066A" w14:paraId="2688E567" w14:textId="77777777"/>
    <w:p w:rsidR="00652A73" w:rsidRPr="007B1C4E" w:rsidP="00652A73" w14:paraId="79E10ED9" w14:textId="77777777">
      <w:pPr>
        <w:pStyle w:val="Heading2"/>
        <w:rPr>
          <w:color w:val="auto"/>
          <w:sz w:val="22"/>
          <w:szCs w:val="22"/>
        </w:rPr>
      </w:pPr>
      <w:bookmarkStart w:id="18" w:name="_Toc189829140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EnrollmentDateRangeWarningComment</w:t>
      </w:r>
      <w:bookmarkEnd w:id="18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FD95770" w14:textId="77777777" w:rsidTr="008F22A9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652A73" w:rsidRPr="00D82B47" w:rsidP="008F22A9" w14:paraId="4A039E08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652A73" w:rsidRPr="00D82B47" w:rsidP="008F22A9" w14:paraId="07D274D9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084663F8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P="008F22A9" w14:paraId="3FFC3CC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652A73" w:rsidP="008F22A9" w14:paraId="4AB47702" w14:textId="77777777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14:paraId="1BD371EC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P="008F22A9" w14:paraId="0F75C53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652A73" w:rsidP="008F22A9" w14:paraId="341B7139" w14:textId="77777777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14:paraId="48E56459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19C638E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652A73" w:rsidP="008F22A9" w14:paraId="6481213F" w14:textId="77777777">
            <w:pPr>
              <w:keepNext/>
              <w:keepLines/>
            </w:pPr>
            <w:r>
              <w:rPr>
                <w:noProof/>
              </w:rPr>
              <w:t>Warning justification if ChildE</w:t>
            </w:r>
            <w:r w:rsidRPr="001D607A">
              <w:rPr>
                <w:noProof/>
              </w:rPr>
              <w:t>nrollmentDate</w:t>
            </w:r>
            <w:r>
              <w:rPr>
                <w:noProof/>
              </w:rPr>
              <w:t xml:space="preserve"> is not in the valid date range.</w:t>
            </w:r>
          </w:p>
        </w:tc>
      </w:tr>
      <w:tr w14:paraId="24DE9FB1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23478AD7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652A73" w:rsidP="008F22A9" w14:paraId="0AA63226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3916E46A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0BA11282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652A73" w:rsidP="008F22A9" w14:paraId="3D4FCA76" w14:textId="77777777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14:paraId="3521E81B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3E457E4A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652A73" w:rsidP="008F22A9" w14:paraId="0B0AB72D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6FCF719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70D2147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652A73" w:rsidP="008F22A9" w14:paraId="4668366E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56AAEF86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51A04B7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652A73" w:rsidP="008F22A9" w14:paraId="0D7B8506" w14:textId="77777777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>
              <w:rPr>
                <w:noProof/>
              </w:rPr>
              <w:t>ChildE</w:t>
            </w:r>
            <w:r w:rsidRPr="001D607A">
              <w:rPr>
                <w:noProof/>
              </w:rPr>
              <w:t>nrollment</w:t>
            </w:r>
            <w:r>
              <w:rPr>
                <w:noProof/>
              </w:rPr>
              <w:t>DateRang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>
              <w:rPr>
                <w:noProof/>
              </w:rPr>
              <w:t>ChildE</w:t>
            </w:r>
            <w:r w:rsidRPr="001D607A">
              <w:rPr>
                <w:noProof/>
              </w:rPr>
              <w:t>nrollment</w:t>
            </w:r>
            <w:r>
              <w:rPr>
                <w:noProof/>
              </w:rPr>
              <w:t>DateRang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14:paraId="2DAF6E36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P="008F22A9" w14:paraId="76B3D84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652A73" w:rsidP="008F22A9" w14:paraId="6C7DB5AC" w14:textId="77777777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14:paraId="7F9846FC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P="008F22A9" w14:paraId="3E23E8A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652A73" w:rsidP="008F22A9" w14:paraId="02A1431C" w14:textId="77777777">
            <w:pPr>
              <w:keepNext/>
              <w:keepLines/>
            </w:pPr>
            <w:r>
              <w:rPr>
                <w:noProof/>
              </w:rPr>
              <w:t>See element ChildE</w:t>
            </w:r>
            <w:r w:rsidRPr="001D607A">
              <w:rPr>
                <w:noProof/>
              </w:rPr>
              <w:t>nrollmentDate</w:t>
            </w:r>
          </w:p>
        </w:tc>
      </w:tr>
    </w:tbl>
    <w:p w:rsidR="00BF6304" w:rsidP="00A4066A" w14:paraId="6537C805" w14:textId="336F754D"/>
    <w:p w:rsidR="470370DF" w:rsidP="1CEDE9F9" w14:paraId="7C2B98AF" w14:textId="77777777">
      <w:pPr>
        <w:pStyle w:val="Heading2"/>
        <w:rPr>
          <w:color w:val="auto"/>
          <w:sz w:val="22"/>
          <w:szCs w:val="22"/>
        </w:rPr>
      </w:pPr>
      <w:bookmarkStart w:id="19" w:name="_Toc189829141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ompletionDateWarningComment</w:t>
      </w:r>
      <w:bookmarkEnd w:id="19"/>
    </w:p>
    <w:tbl>
      <w:tblPr>
        <w:tblStyle w:val="TableGrid"/>
        <w:tblCaption w:val="client unique identification "/>
        <w:tblDescription w:val="table of  ClientUniqueIdentification"/>
        <w:tblW w:w="0" w:type="auto"/>
        <w:tblLook w:val="04A0"/>
      </w:tblPr>
      <w:tblGrid>
        <w:gridCol w:w="2604"/>
        <w:gridCol w:w="6746"/>
      </w:tblGrid>
      <w:tr w14:paraId="3F593818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  <w:shd w:val="clear" w:color="auto" w:fill="000000" w:themeFill="text1"/>
          </w:tcPr>
          <w:p w:rsidR="1CEDE9F9" w:rsidP="1CEDE9F9" w14:paraId="0C33392F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 xml:space="preserve">Field </w:t>
            </w:r>
          </w:p>
        </w:tc>
        <w:tc>
          <w:tcPr>
            <w:tcW w:w="6746" w:type="dxa"/>
            <w:shd w:val="clear" w:color="auto" w:fill="000000" w:themeFill="text1"/>
          </w:tcPr>
          <w:p w:rsidR="1CEDE9F9" w:rsidP="1CEDE9F9" w14:paraId="1BEE730D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 xml:space="preserve">Description </w:t>
            </w:r>
          </w:p>
        </w:tc>
      </w:tr>
      <w:tr w14:paraId="7380E425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</w:tcPr>
          <w:p w:rsidR="1CEDE9F9" w:rsidP="1CEDE9F9" w14:paraId="37B947B2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>Question Number</w:t>
            </w:r>
          </w:p>
        </w:tc>
        <w:tc>
          <w:tcPr>
            <w:tcW w:w="6746" w:type="dxa"/>
          </w:tcPr>
          <w:p w:rsidR="1CEDE9F9" w:rsidP="1CEDE9F9" w14:paraId="6804BE9C" w14:textId="77777777">
            <w:pPr>
              <w:keepNext/>
              <w:keepLines/>
            </w:pPr>
            <w:r w:rsidRPr="1CEDE9F9">
              <w:rPr>
                <w:noProof/>
              </w:rPr>
              <w:t>NA</w:t>
            </w:r>
          </w:p>
        </w:tc>
      </w:tr>
      <w:tr w14:paraId="7A707E12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</w:tcPr>
          <w:p w:rsidR="1CEDE9F9" w:rsidP="1CEDE9F9" w14:paraId="7A63BB18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>Section &amp; Sub-section</w:t>
            </w:r>
          </w:p>
        </w:tc>
        <w:tc>
          <w:tcPr>
            <w:tcW w:w="6746" w:type="dxa"/>
          </w:tcPr>
          <w:p w:rsidR="1CEDE9F9" w:rsidP="1CEDE9F9" w14:paraId="3B6A3458" w14:textId="77777777">
            <w:pPr>
              <w:keepNext/>
              <w:keepLines/>
            </w:pPr>
            <w:r w:rsidRPr="1CEDE9F9">
              <w:rPr>
                <w:noProof/>
              </w:rPr>
              <w:t>CoverPage</w:t>
            </w:r>
          </w:p>
        </w:tc>
      </w:tr>
      <w:tr w14:paraId="50ED7151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</w:tcPr>
          <w:p w:rsidR="1CEDE9F9" w:rsidP="1CEDE9F9" w14:paraId="185D6029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>Definition</w:t>
            </w:r>
          </w:p>
        </w:tc>
        <w:tc>
          <w:tcPr>
            <w:tcW w:w="6746" w:type="dxa"/>
          </w:tcPr>
          <w:p w:rsidR="1CEDE9F9" w:rsidP="1CEDE9F9" w14:paraId="0A319425" w14:textId="77777777">
            <w:pPr>
              <w:keepNext/>
              <w:keepLines/>
            </w:pPr>
            <w:r w:rsidRPr="1CEDE9F9">
              <w:rPr>
                <w:noProof/>
              </w:rPr>
              <w:t>Warning justification if CompletionDate value is different than previously reported</w:t>
            </w:r>
          </w:p>
        </w:tc>
      </w:tr>
      <w:tr w14:paraId="490E26BC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</w:tcPr>
          <w:p w:rsidR="1CEDE9F9" w:rsidP="1CEDE9F9" w14:paraId="42B1C796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>Required field</w:t>
            </w:r>
          </w:p>
        </w:tc>
        <w:tc>
          <w:tcPr>
            <w:tcW w:w="6746" w:type="dxa"/>
          </w:tcPr>
          <w:p w:rsidR="1CEDE9F9" w:rsidP="1CEDE9F9" w14:paraId="075B12D4" w14:textId="77777777">
            <w:pPr>
              <w:keepNext/>
              <w:keepLines/>
            </w:pPr>
            <w:r w:rsidRPr="1CEDE9F9">
              <w:rPr>
                <w:noProof/>
              </w:rPr>
              <w:t>No</w:t>
            </w:r>
          </w:p>
        </w:tc>
      </w:tr>
      <w:tr w14:paraId="64647816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</w:tcPr>
          <w:p w:rsidR="1CEDE9F9" w:rsidP="1CEDE9F9" w14:paraId="46B886F3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 xml:space="preserve">Allowed values </w:t>
            </w:r>
          </w:p>
        </w:tc>
        <w:tc>
          <w:tcPr>
            <w:tcW w:w="6746" w:type="dxa"/>
          </w:tcPr>
          <w:p w:rsidR="1CEDE9F9" w:rsidP="1CEDE9F9" w14:paraId="47A0CF76" w14:textId="77777777">
            <w:pPr>
              <w:keepNext/>
              <w:keepLines/>
            </w:pPr>
            <w:r w:rsidRPr="1CEDE9F9">
              <w:rPr>
                <w:noProof/>
              </w:rPr>
              <w:t>Text string that allows a maximum of 250 characters</w:t>
            </w:r>
          </w:p>
        </w:tc>
      </w:tr>
      <w:tr w14:paraId="5E19EB18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</w:tcPr>
          <w:p w:rsidR="1CEDE9F9" w:rsidP="1CEDE9F9" w14:paraId="7A10C516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 xml:space="preserve">Allow multiple values </w:t>
            </w:r>
          </w:p>
        </w:tc>
        <w:tc>
          <w:tcPr>
            <w:tcW w:w="6746" w:type="dxa"/>
          </w:tcPr>
          <w:p w:rsidR="1CEDE9F9" w:rsidP="1CEDE9F9" w14:paraId="38CB57F7" w14:textId="77777777">
            <w:pPr>
              <w:keepNext/>
              <w:keepLines/>
            </w:pPr>
            <w:r w:rsidRPr="1CEDE9F9">
              <w:rPr>
                <w:noProof/>
              </w:rPr>
              <w:t>No</w:t>
            </w:r>
          </w:p>
        </w:tc>
      </w:tr>
      <w:tr w14:paraId="0FA6FE67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</w:tcPr>
          <w:p w:rsidR="1CEDE9F9" w:rsidP="1CEDE9F9" w14:paraId="57411CD9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>Occurrence</w:t>
            </w:r>
          </w:p>
        </w:tc>
        <w:tc>
          <w:tcPr>
            <w:tcW w:w="6746" w:type="dxa"/>
          </w:tcPr>
          <w:p w:rsidR="1CEDE9F9" w:rsidP="1CEDE9F9" w14:paraId="0F43C94C" w14:textId="77777777">
            <w:pPr>
              <w:keepNext/>
              <w:keepLines/>
            </w:pPr>
            <w:r w:rsidRPr="1CEDE9F9">
              <w:rPr>
                <w:noProof/>
              </w:rPr>
              <w:t>0-1 per client</w:t>
            </w:r>
          </w:p>
        </w:tc>
      </w:tr>
      <w:tr w14:paraId="32379CF1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</w:tcPr>
          <w:p w:rsidR="1CEDE9F9" w:rsidP="1CEDE9F9" w14:paraId="1E27B768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>XML example</w:t>
            </w:r>
          </w:p>
        </w:tc>
        <w:tc>
          <w:tcPr>
            <w:tcW w:w="6746" w:type="dxa"/>
          </w:tcPr>
          <w:p w:rsidR="1CEDE9F9" w:rsidP="1CEDE9F9" w14:paraId="112A660E" w14:textId="77777777">
            <w:pPr>
              <w:keepNext/>
              <w:keepLines/>
            </w:pPr>
            <w:r w:rsidRPr="1CEDE9F9">
              <w:rPr>
                <w:noProof/>
              </w:rPr>
              <w:t>&lt;</w:t>
            </w:r>
            <w:r>
              <w:t xml:space="preserve"> </w:t>
            </w:r>
            <w:r w:rsidRPr="1CEDE9F9">
              <w:rPr>
                <w:noProof/>
              </w:rPr>
              <w:t>CompletionDateWarningComment&gt;String&lt;/</w:t>
            </w:r>
            <w:r>
              <w:t xml:space="preserve"> </w:t>
            </w:r>
            <w:r w:rsidRPr="1CEDE9F9">
              <w:rPr>
                <w:noProof/>
              </w:rPr>
              <w:t>CompletionDate</w:t>
            </w:r>
            <w:r>
              <w:t xml:space="preserve"> </w:t>
            </w:r>
            <w:r w:rsidRPr="1CEDE9F9">
              <w:rPr>
                <w:noProof/>
              </w:rPr>
              <w:t>WarningComment&gt;</w:t>
            </w:r>
          </w:p>
        </w:tc>
      </w:tr>
      <w:tr w14:paraId="334932B0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</w:tcPr>
          <w:p w:rsidR="1CEDE9F9" w:rsidP="1CEDE9F9" w14:paraId="7D5F8917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>Data Validation Type</w:t>
            </w:r>
          </w:p>
        </w:tc>
        <w:tc>
          <w:tcPr>
            <w:tcW w:w="6746" w:type="dxa"/>
          </w:tcPr>
          <w:p w:rsidR="1CEDE9F9" w:rsidP="1CEDE9F9" w14:paraId="52F1BD23" w14:textId="77777777">
            <w:pPr>
              <w:keepNext/>
              <w:keepLines/>
            </w:pPr>
            <w:r w:rsidRPr="1CEDE9F9">
              <w:rPr>
                <w:noProof/>
              </w:rPr>
              <w:t>Warning</w:t>
            </w:r>
          </w:p>
        </w:tc>
      </w:tr>
      <w:tr w14:paraId="1AD997E7" w14:textId="77777777" w:rsidTr="1CEDE9F9">
        <w:tblPrEx>
          <w:tblW w:w="0" w:type="auto"/>
          <w:tblLook w:val="04A0"/>
        </w:tblPrEx>
        <w:trPr>
          <w:trHeight w:val="300"/>
        </w:trPr>
        <w:tc>
          <w:tcPr>
            <w:tcW w:w="2604" w:type="dxa"/>
          </w:tcPr>
          <w:p w:rsidR="1CEDE9F9" w:rsidP="1CEDE9F9" w14:paraId="23B45136" w14:textId="77777777">
            <w:pPr>
              <w:keepNext/>
              <w:keepLines/>
              <w:rPr>
                <w:b/>
                <w:bCs/>
              </w:rPr>
            </w:pPr>
            <w:r w:rsidRPr="1CEDE9F9">
              <w:rPr>
                <w:b/>
                <w:bCs/>
              </w:rPr>
              <w:t>Data Validation Rule</w:t>
            </w:r>
          </w:p>
        </w:tc>
        <w:tc>
          <w:tcPr>
            <w:tcW w:w="6746" w:type="dxa"/>
          </w:tcPr>
          <w:p w:rsidR="1CEDE9F9" w:rsidP="1CEDE9F9" w14:paraId="1B9CC302" w14:textId="77777777">
            <w:pPr>
              <w:keepNext/>
              <w:keepLines/>
            </w:pPr>
            <w:r w:rsidRPr="1CEDE9F9">
              <w:rPr>
                <w:noProof/>
              </w:rPr>
              <w:t>See element CompletionDate</w:t>
            </w:r>
          </w:p>
        </w:tc>
      </w:tr>
    </w:tbl>
    <w:p w:rsidR="1CEDE9F9" w14:paraId="19C8ABF3" w14:textId="77777777"/>
    <w:p w:rsidR="00BF6304" w:rsidRPr="007B1C4E" w:rsidP="00B7701F" w14:paraId="28016745" w14:textId="77777777">
      <w:pPr>
        <w:pStyle w:val="Heading2"/>
        <w:rPr>
          <w:color w:val="auto"/>
          <w:sz w:val="22"/>
          <w:szCs w:val="22"/>
        </w:rPr>
      </w:pPr>
      <w:bookmarkStart w:id="20" w:name="_Toc189829142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EnrolledWhen</w:t>
      </w:r>
      <w:bookmarkEnd w:id="20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0E9C09AC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58E39AC8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2EB5C6E5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7043BF3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32BD41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13745092" w14:textId="77777777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14:paraId="4579ED7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20A7F9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17CD6DBE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3EF7DA2E" w14:textId="0115E7C8">
            <w:pPr>
              <w:keepNext/>
              <w:keepLines/>
            </w:pPr>
            <w:r>
              <w:rPr>
                <w:noProof/>
              </w:rPr>
              <w:t>SettingStage</w:t>
            </w:r>
          </w:p>
        </w:tc>
      </w:tr>
      <w:tr w14:paraId="4E7B3E0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198483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7A168F0F" w14:textId="77777777">
            <w:pPr>
              <w:keepNext/>
              <w:keepLines/>
            </w:pPr>
            <w:r>
              <w:rPr>
                <w:noProof/>
              </w:rPr>
              <w:t>Child enrollment relative to pregnancy</w:t>
            </w:r>
          </w:p>
        </w:tc>
      </w:tr>
      <w:tr w14:paraId="1562B99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907EEC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705F5C3E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5A2A7D0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7760A6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5679EEA1" w14:textId="30B95D4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</w:t>
            </w:r>
            <w:r w:rsidRPr="00D93AFD" w:rsidR="00D93AFD">
              <w:rPr>
                <w:noProof/>
              </w:rPr>
              <w:t>Part of a family enrolled for HS services before the child’s birth</w:t>
            </w:r>
          </w:p>
          <w:p w:rsidR="00BF6304" w:rsidP="00D66041" w14:paraId="1EC46ED5" w14:textId="77777777">
            <w:pPr>
              <w:keepNext/>
              <w:keepLines/>
              <w:ind w:left="250" w:hanging="250"/>
              <w:rPr>
                <w:noProof/>
              </w:rPr>
            </w:pPr>
            <w:r>
              <w:rPr>
                <w:noProof/>
              </w:rPr>
              <w:t xml:space="preserve">2 - Part of a family enrolled for services within 30 days following child’s birth </w:t>
            </w:r>
          </w:p>
          <w:p w:rsidR="00BF6304" w:rsidP="00D66041" w14:paraId="70DC9AC5" w14:textId="77777777">
            <w:pPr>
              <w:keepNext/>
              <w:keepLines/>
              <w:ind w:left="250" w:hanging="250"/>
            </w:pPr>
            <w:r>
              <w:rPr>
                <w:noProof/>
              </w:rPr>
              <w:t>3 - Part of a family enrolled for services more than 30 days following child’s birth</w:t>
            </w:r>
          </w:p>
        </w:tc>
      </w:tr>
      <w:tr w14:paraId="0F16D28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B0AC94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57D7DBC4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0B4984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9978D8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461EA534" w14:textId="77777777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14:paraId="2BF1E72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B42B43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59083BFB" w14:textId="77777777">
            <w:pPr>
              <w:keepNext/>
              <w:keepLines/>
            </w:pPr>
            <w:r>
              <w:rPr>
                <w:noProof/>
              </w:rPr>
              <w:t>&lt;ChildEnrolledWhen&gt;1&lt;/ChildEnrolledWhen&gt;</w:t>
            </w:r>
          </w:p>
        </w:tc>
      </w:tr>
      <w:tr w14:paraId="3E061CC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A3D63E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202EC9F2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00ACA12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B8A222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4D4C3C28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79AF07BE" w14:textId="77777777"/>
    <w:p w:rsidR="00BF6304" w:rsidRPr="007B1C4E" w:rsidP="00B7701F" w14:paraId="4AC8F52A" w14:textId="77777777">
      <w:pPr>
        <w:pStyle w:val="Heading2"/>
        <w:rPr>
          <w:color w:val="auto"/>
          <w:sz w:val="22"/>
          <w:szCs w:val="22"/>
        </w:rPr>
      </w:pPr>
      <w:bookmarkStart w:id="21" w:name="_Toc189829143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AgeAtEnrollment</w:t>
      </w:r>
      <w:bookmarkEnd w:id="21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4AA65B24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1A723C47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2B7F387A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213EF28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B033E1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76727D54" w14:textId="77777777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14:paraId="255E5B2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6EB1E5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04F83F7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42A74066" w14:textId="1BF1043A">
            <w:pPr>
              <w:keepNext/>
              <w:keepLines/>
            </w:pPr>
            <w:r>
              <w:rPr>
                <w:noProof/>
              </w:rPr>
              <w:t>SettingStage</w:t>
            </w:r>
          </w:p>
        </w:tc>
      </w:tr>
      <w:tr w14:paraId="3952CD3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FDCAA2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3F79A8F0" w14:textId="77777777">
            <w:pPr>
              <w:keepNext/>
              <w:keepLines/>
            </w:pPr>
            <w:r>
              <w:rPr>
                <w:noProof/>
              </w:rPr>
              <w:t>Child age at enrollment</w:t>
            </w:r>
          </w:p>
        </w:tc>
      </w:tr>
      <w:tr w14:paraId="5A0470B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89687A6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01DEC3A6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686C9E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764621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6114D045" w14:textId="03390861">
            <w:pPr>
              <w:keepNext/>
              <w:keepLines/>
            </w:pPr>
            <w:r>
              <w:rPr>
                <w:noProof/>
              </w:rPr>
              <w:t>An integer value between 1-</w:t>
            </w:r>
            <w:r w:rsidR="00D93AFD">
              <w:rPr>
                <w:noProof/>
              </w:rPr>
              <w:t>24</w:t>
            </w:r>
          </w:p>
        </w:tc>
      </w:tr>
      <w:tr w14:paraId="5887983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BFC467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0826EE10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133C202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4E6EC2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09FEE8F8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159378D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4AB2D0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35EB0E61" w14:textId="77777777">
            <w:pPr>
              <w:keepNext/>
              <w:keepLines/>
            </w:pPr>
            <w:r>
              <w:rPr>
                <w:noProof/>
              </w:rPr>
              <w:t>&lt;AgeAtEnrollment&gt;1&lt;/AgeAtEnrollment&gt;</w:t>
            </w:r>
          </w:p>
        </w:tc>
      </w:tr>
      <w:tr w14:paraId="2A3D486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590265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161B23E8" w14:textId="5F93F71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7FBFDAB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C0EADE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2A32F3CD" w14:textId="43AB281F">
            <w:pPr>
              <w:keepNext/>
              <w:keepLines/>
            </w:pPr>
            <w:r w:rsidRPr="00D93AFD">
              <w:rPr>
                <w:noProof/>
              </w:rPr>
              <w:t>[If "ChildEnrolledWhen" = "3"(Part of a family enrolled for services more than 30 days following child’s birth), this field cannot be blank]</w:t>
            </w:r>
            <w:r w:rsidR="00247A3D">
              <w:rPr>
                <w:noProof/>
              </w:rPr>
              <w:t xml:space="preserve"> – </w:t>
            </w:r>
            <w:r w:rsidRPr="00D93AFD">
              <w:rPr>
                <w:noProof/>
              </w:rPr>
              <w:t>Element 'AgeAtEnrollment' cannot be blank since client indicated 'ChildEnrolledWhen' as Part of a family enrolled for services more than 30 days following child’s birth.</w:t>
            </w:r>
          </w:p>
        </w:tc>
      </w:tr>
    </w:tbl>
    <w:p w:rsidR="00BF6304" w:rsidP="00A4066A" w14:paraId="7E374146" w14:textId="77777777"/>
    <w:p w:rsidR="001706F5" w:rsidP="001706F5" w14:paraId="71AE6F67" w14:textId="77777777"/>
    <w:p w:rsidR="001706F5" w:rsidRPr="007B1C4E" w:rsidP="001706F5" w14:paraId="4BF4B056" w14:textId="77777777">
      <w:pPr>
        <w:pStyle w:val="Heading2"/>
        <w:rPr>
          <w:color w:val="auto"/>
          <w:sz w:val="22"/>
          <w:szCs w:val="22"/>
        </w:rPr>
      </w:pPr>
      <w:bookmarkStart w:id="22" w:name="_Toc189829144"/>
      <w:r w:rsidRPr="6349FFCD">
        <w:rPr>
          <w:b/>
          <w:bCs/>
          <w:color w:val="auto"/>
          <w:sz w:val="22"/>
          <w:szCs w:val="22"/>
        </w:rPr>
        <w:t>Element name</w:t>
      </w:r>
      <w:r w:rsidRPr="008F5B96">
        <w:rPr>
          <w:noProof/>
        </w:rPr>
        <w:t>: Child</w:t>
      </w:r>
      <w:r>
        <w:rPr>
          <w:noProof/>
        </w:rPr>
        <w:t>BirthYear</w:t>
      </w:r>
      <w:bookmarkEnd w:id="22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3098391F" w14:textId="77777777" w:rsidTr="00527815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1706F5" w:rsidRPr="00D82B47" w:rsidP="00527815" w14:paraId="051DBF11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1706F5" w:rsidRPr="00D82B47" w:rsidP="00527815" w14:paraId="6137B143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3E1556FE" w14:textId="77777777" w:rsidTr="00527815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1706F5" w:rsidP="00527815" w14:paraId="5AD435A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1706F5" w:rsidP="00527815" w14:paraId="1A1BF867" w14:textId="77777777">
            <w:pPr>
              <w:keepNext/>
              <w:keepLines/>
            </w:pPr>
            <w:r>
              <w:rPr>
                <w:noProof/>
              </w:rPr>
              <w:t>1a</w:t>
            </w:r>
          </w:p>
        </w:tc>
      </w:tr>
      <w:tr w14:paraId="57170207" w14:textId="77777777" w:rsidTr="00527815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1706F5" w:rsidP="00527815" w14:paraId="53B7245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1706F5" w:rsidP="00527815" w14:paraId="33FAF8A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1706F5" w:rsidP="00527815" w14:paraId="3E22C61C" w14:textId="77777777">
            <w:pPr>
              <w:keepNext/>
              <w:keepLines/>
            </w:pPr>
            <w:r>
              <w:rPr>
                <w:noProof/>
              </w:rPr>
              <w:t>SettingStage</w:t>
            </w:r>
          </w:p>
        </w:tc>
      </w:tr>
      <w:tr w14:paraId="1250FB5C" w14:textId="77777777" w:rsidTr="00527815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1706F5" w:rsidRPr="00C14409" w:rsidP="00527815" w14:paraId="28B5A8E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1706F5" w:rsidP="00527815" w14:paraId="5C1E5287" w14:textId="77777777">
            <w:pPr>
              <w:keepNext/>
              <w:keepLines/>
            </w:pPr>
            <w:r>
              <w:rPr>
                <w:noProof/>
              </w:rPr>
              <w:t>Year of Birth</w:t>
            </w:r>
          </w:p>
        </w:tc>
      </w:tr>
      <w:tr w14:paraId="116F3312" w14:textId="77777777" w:rsidTr="00527815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1706F5" w:rsidRPr="00C14409" w:rsidP="00527815" w14:paraId="47C7A4A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1706F5" w:rsidP="00527815" w14:paraId="510394C5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74037E16" w14:textId="77777777" w:rsidTr="00527815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1706F5" w:rsidRPr="00C14409" w:rsidP="00527815" w14:paraId="7206E36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1706F5" w:rsidP="00527815" w14:paraId="0D4F94A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Year will be a 4 digit value of YYYY</w:t>
            </w:r>
          </w:p>
          <w:p w:rsidR="001706F5" w:rsidRPr="00AA215F" w:rsidP="00527815" w14:paraId="4107A729" w14:textId="77777777">
            <w:pPr>
              <w:keepNext/>
              <w:keepLines/>
              <w:rPr>
                <w:b/>
                <w:bCs/>
                <w:noProof/>
              </w:rPr>
            </w:pPr>
            <w:r w:rsidRPr="00AA215F">
              <w:rPr>
                <w:b/>
                <w:bCs/>
                <w:noProof/>
              </w:rPr>
              <w:t>Boundaries:</w:t>
            </w:r>
          </w:p>
          <w:p w:rsidR="001706F5" w:rsidP="00527815" w14:paraId="5DA4A277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Past: The year can't be earlier than 2 years before Initial Completion date.</w:t>
            </w:r>
          </w:p>
          <w:p w:rsidR="001706F5" w:rsidP="00527815" w14:paraId="0FF98F84" w14:textId="77777777">
            <w:pPr>
              <w:keepNext/>
              <w:keepLines/>
            </w:pPr>
            <w:r>
              <w:rPr>
                <w:noProof/>
              </w:rPr>
              <w:t>Future: The “latest” year is the year of upload into HSMED</w:t>
            </w:r>
          </w:p>
        </w:tc>
      </w:tr>
      <w:tr w14:paraId="267EAE00" w14:textId="77777777" w:rsidTr="00527815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1706F5" w:rsidRPr="00C14409" w:rsidP="00527815" w14:paraId="4509089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1706F5" w:rsidP="00527815" w14:paraId="069BEA78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5399E8A3" w14:textId="77777777" w:rsidTr="00527815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1706F5" w:rsidRPr="00C14409" w:rsidP="00527815" w14:paraId="64E5F68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1706F5" w:rsidP="00527815" w14:paraId="652EE87D" w14:textId="77777777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14:paraId="7E182CAB" w14:textId="77777777" w:rsidTr="00527815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1706F5" w:rsidRPr="00C14409" w:rsidP="00527815" w14:paraId="527E9E4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1706F5" w:rsidP="00527815" w14:paraId="5E8A6381" w14:textId="77777777">
            <w:pPr>
              <w:keepNext/>
              <w:keepLines/>
            </w:pPr>
            <w:r>
              <w:rPr>
                <w:noProof/>
              </w:rPr>
              <w:t>&lt;ChildBirthYear&gt;2019&lt;/ChildBirthYear&gt;</w:t>
            </w:r>
          </w:p>
        </w:tc>
      </w:tr>
      <w:tr w14:paraId="7BE9775B" w14:textId="77777777" w:rsidTr="00527815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1706F5" w:rsidP="00527815" w14:paraId="0076900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1706F5" w:rsidP="00527815" w14:paraId="5F80831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1706F5" w:rsidP="00527815" w14:paraId="60329AD8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1706F5" w:rsidP="00527815" w14:paraId="2C1893C3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B67D92" w:rsidP="00527815" w14:paraId="106B3553" w14:textId="0DB0ABAB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14:paraId="70F1FC76" w14:textId="77777777" w:rsidTr="00527815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1706F5" w:rsidP="00527815" w14:paraId="4694E5D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1706F5" w:rsidP="00527815" w14:paraId="5941D4F3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the Year falls outside of valid range], The 'ChildBirthYear' is not in the valid range. Please refer to the HS Implementation Guide”</w:t>
            </w:r>
          </w:p>
          <w:p w:rsidR="001706F5" w:rsidP="00527815" w14:paraId="4D934D70" w14:textId="77777777">
            <w:pPr>
              <w:keepNext/>
              <w:keepLines/>
              <w:rPr>
                <w:noProof/>
              </w:rPr>
            </w:pPr>
          </w:p>
          <w:p w:rsidR="001706F5" w:rsidP="00527815" w14:paraId="270E8F64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different from previous submission,  show validation, if correction box is checked, validation shouldn't fire] The 'ChildBirthYear' is different than the previously reported. </w:t>
            </w:r>
          </w:p>
          <w:p w:rsidR="001706F5" w:rsidP="00527815" w14:paraId="749FB0AA" w14:textId="77777777">
            <w:pPr>
              <w:keepNext/>
              <w:keepLines/>
              <w:rPr>
                <w:noProof/>
              </w:rPr>
            </w:pPr>
          </w:p>
          <w:p w:rsidR="001706F5" w:rsidP="00527815" w14:paraId="0EC0FC25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ECUID on Prenatal form, year must match] ELement 'ChildBirthYear' value should match the element 'BirthYear' value in prenatal form.</w:t>
            </w:r>
          </w:p>
          <w:p w:rsidR="00B67D92" w:rsidP="00527815" w14:paraId="7D3C8434" w14:textId="77777777">
            <w:pPr>
              <w:keepNext/>
              <w:keepLines/>
              <w:rPr>
                <w:noProof/>
              </w:rPr>
            </w:pPr>
          </w:p>
          <w:p w:rsidR="00B67D92" w:rsidP="00527815" w14:paraId="2D495295" w14:textId="7C4FA33D">
            <w:pPr>
              <w:keepNext/>
              <w:keepLines/>
            </w:pPr>
            <w:r w:rsidRPr="2262A742">
              <w:rPr>
                <w:color w:val="00B0F0"/>
              </w:rPr>
              <w:t xml:space="preserve">[If ECUID on Prenatal form, Birthyear on PN is not matching with PC Birthyear and CB is yes] Element 'ChildBirthYear' value should match the element 'BirthYear' value in prenatal </w:t>
            </w:r>
            <w:r w:rsidRPr="2262A742">
              <w:rPr>
                <w:color w:val="00B0F0"/>
              </w:rPr>
              <w:t>form.Please</w:t>
            </w:r>
            <w:r w:rsidRPr="2262A742">
              <w:rPr>
                <w:color w:val="00B0F0"/>
              </w:rPr>
              <w:t xml:space="preserve"> confirm the 'ChildBirthYear' or explain the reason for the change</w:t>
            </w:r>
            <w:r>
              <w:t>.</w:t>
            </w:r>
          </w:p>
        </w:tc>
      </w:tr>
    </w:tbl>
    <w:p w:rsidR="001706F5" w:rsidP="00A4066A" w14:paraId="6D064681" w14:textId="77777777"/>
    <w:p w:rsidR="00B67D92" w:rsidRPr="007B1C4E" w:rsidP="00B67D92" w14:paraId="3BE6BED6" w14:textId="18315457">
      <w:pPr>
        <w:pStyle w:val="Heading2"/>
        <w:rPr>
          <w:color w:val="auto"/>
          <w:sz w:val="22"/>
          <w:szCs w:val="22"/>
        </w:rPr>
      </w:pPr>
      <w:bookmarkStart w:id="23" w:name="_Toc189829145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</w:t>
      </w:r>
      <w:r>
        <w:rPr>
          <w:noProof/>
        </w:rPr>
        <w:t>BirthYear</w:t>
      </w:r>
      <w:r w:rsidRPr="1CEDE9F9">
        <w:rPr>
          <w:noProof/>
        </w:rPr>
        <w:t>WarningComment</w:t>
      </w:r>
      <w:bookmarkEnd w:id="23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49EB8E72" w14:textId="77777777" w:rsidTr="00653D12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67D92" w:rsidRPr="00D82B47" w:rsidP="00653D12" w14:paraId="1E33FC26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67D92" w:rsidRPr="00D82B47" w:rsidP="00653D12" w14:paraId="4B5D0091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6174E1C1" w14:textId="77777777" w:rsidTr="00653D12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67D92" w:rsidP="00653D12" w14:paraId="6CC4881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67D92" w:rsidP="00653D12" w14:paraId="4AA61B5F" w14:textId="77777777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14:paraId="3382FCA0" w14:textId="77777777" w:rsidTr="00653D12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67D92" w:rsidP="00653D12" w14:paraId="5C05859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67D92" w:rsidP="00B67D92" w14:paraId="5F1C51B5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67D92" w:rsidP="00B67D92" w14:paraId="5AE237C9" w14:textId="5C7764CB">
            <w:pPr>
              <w:keepNext/>
              <w:keepLines/>
            </w:pPr>
            <w:r>
              <w:rPr>
                <w:noProof/>
              </w:rPr>
              <w:t>SettingStage</w:t>
            </w:r>
          </w:p>
        </w:tc>
      </w:tr>
      <w:tr w14:paraId="7674869E" w14:textId="77777777" w:rsidTr="00653D12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67D92" w:rsidRPr="00C14409" w:rsidP="00653D12" w14:paraId="4322617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67D92" w:rsidP="00653D12" w14:paraId="1901D5D2" w14:textId="11512401">
            <w:pPr>
              <w:keepNext/>
              <w:keepLines/>
            </w:pPr>
            <w:r>
              <w:rPr>
                <w:noProof/>
              </w:rPr>
              <w:t xml:space="preserve">Warning justification if ChildBirthYear not matching with </w:t>
            </w:r>
            <w:r w:rsidRPr="2262A742">
              <w:rPr>
                <w:color w:val="00B0F0"/>
              </w:rPr>
              <w:t>ECUID on Prenatal form,</w:t>
            </w:r>
            <w:r>
              <w:rPr>
                <w:color w:val="00B0F0"/>
              </w:rPr>
              <w:t xml:space="preserve"> </w:t>
            </w:r>
            <w:r w:rsidRPr="2262A742">
              <w:rPr>
                <w:color w:val="00B0F0"/>
              </w:rPr>
              <w:t>Birthyear on P</w:t>
            </w:r>
            <w:r>
              <w:rPr>
                <w:color w:val="00B0F0"/>
              </w:rPr>
              <w:t xml:space="preserve">renatal form </w:t>
            </w:r>
            <w:r w:rsidRPr="2262A742">
              <w:rPr>
                <w:color w:val="00B0F0"/>
              </w:rPr>
              <w:t>and C</w:t>
            </w:r>
            <w:r>
              <w:rPr>
                <w:color w:val="00B0F0"/>
              </w:rPr>
              <w:t xml:space="preserve">orrection </w:t>
            </w:r>
            <w:r w:rsidRPr="2262A742">
              <w:rPr>
                <w:color w:val="00B0F0"/>
              </w:rPr>
              <w:t>B</w:t>
            </w:r>
            <w:r>
              <w:rPr>
                <w:color w:val="00B0F0"/>
              </w:rPr>
              <w:t>ox</w:t>
            </w:r>
            <w:r w:rsidRPr="2262A742">
              <w:rPr>
                <w:color w:val="00B0F0"/>
              </w:rPr>
              <w:t xml:space="preserve"> is yes</w:t>
            </w:r>
          </w:p>
        </w:tc>
      </w:tr>
      <w:tr w14:paraId="5B876AE0" w14:textId="77777777" w:rsidTr="00653D12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67D92" w:rsidRPr="00C14409" w:rsidP="00653D12" w14:paraId="6F5D577A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67D92" w:rsidP="00653D12" w14:paraId="6AF1DBBA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465534F7" w14:textId="77777777" w:rsidTr="00653D12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67D92" w:rsidRPr="00C14409" w:rsidP="00653D12" w14:paraId="751BFA66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67D92" w:rsidP="00653D12" w14:paraId="4D6211E4" w14:textId="77777777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14:paraId="49B394DD" w14:textId="77777777" w:rsidTr="00653D12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67D92" w:rsidRPr="00C14409" w:rsidP="00653D12" w14:paraId="4DDDB91A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67D92" w:rsidP="00653D12" w14:paraId="4E12FE53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BE7D8BD" w14:textId="77777777" w:rsidTr="00653D12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67D92" w:rsidRPr="00C14409" w:rsidP="00653D12" w14:paraId="0962AC8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67D92" w:rsidP="00653D12" w14:paraId="29820433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3A954217" w14:textId="77777777" w:rsidTr="00653D12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67D92" w:rsidRPr="00C14409" w:rsidP="00653D12" w14:paraId="0872BE0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67D92" w:rsidP="00653D12" w14:paraId="34F1C813" w14:textId="39D51228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>
              <w:rPr>
                <w:noProof/>
              </w:rPr>
              <w:t>ChildBirthYear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>
              <w:rPr>
                <w:noProof/>
              </w:rPr>
              <w:t>ChildBirthYear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14:paraId="1F835E9A" w14:textId="77777777" w:rsidTr="00653D12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67D92" w:rsidP="00653D12" w14:paraId="0B15473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67D92" w:rsidP="00653D12" w14:paraId="4A5AFC06" w14:textId="77777777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14:paraId="1D2E51FC" w14:textId="77777777" w:rsidTr="00653D12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67D92" w:rsidP="00653D12" w14:paraId="0DD10D6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67D92" w:rsidP="00653D12" w14:paraId="27FC82B0" w14:textId="754327C4">
            <w:pPr>
              <w:keepNext/>
              <w:keepLines/>
            </w:pPr>
            <w:r>
              <w:rPr>
                <w:noProof/>
              </w:rPr>
              <w:t>See element ChildBirthYear</w:t>
            </w:r>
          </w:p>
        </w:tc>
      </w:tr>
    </w:tbl>
    <w:p w:rsidR="00B67D92" w:rsidP="00A4066A" w14:paraId="52052A02" w14:textId="77777777"/>
    <w:p w:rsidR="00D93AFD" w:rsidRPr="007B1C4E" w:rsidP="00D93AFD" w14:paraId="20916D2A" w14:textId="5295AD10">
      <w:pPr>
        <w:pStyle w:val="Heading2"/>
        <w:rPr>
          <w:color w:val="auto"/>
          <w:sz w:val="22"/>
          <w:szCs w:val="22"/>
        </w:rPr>
      </w:pPr>
      <w:bookmarkStart w:id="24" w:name="_Toc189829146"/>
      <w:r>
        <w:rPr>
          <w:b/>
          <w:bCs/>
          <w:color w:val="auto"/>
          <w:sz w:val="22"/>
          <w:szCs w:val="22"/>
        </w:rPr>
        <w:t>**</w:t>
      </w:r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</w:t>
      </w:r>
      <w:r w:rsidR="007833FE">
        <w:rPr>
          <w:noProof/>
        </w:rPr>
        <w:t>Sex</w:t>
      </w:r>
      <w:bookmarkEnd w:id="24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6D2B976B" w14:textId="77777777" w:rsidTr="00175B8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D93AFD" w:rsidRPr="00D82B47" w:rsidP="00175B88" w14:paraId="0615950A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D93AFD" w:rsidRPr="00D82B47" w:rsidP="00175B88" w14:paraId="05035DA1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0A2E156C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P="00175B88" w14:paraId="3C5CCAF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D93AFD" w:rsidP="00175B88" w14:paraId="4EE389E6" w14:textId="34DB8898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14:paraId="10F180F1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P="00175B88" w14:paraId="24F8940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D93AFD" w:rsidP="00D93AFD" w14:paraId="0C39789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D93AFD" w:rsidP="00D93AFD" w14:paraId="6F545298" w14:textId="45315491">
            <w:pPr>
              <w:keepNext/>
              <w:keepLines/>
            </w:pPr>
            <w:r>
              <w:rPr>
                <w:noProof/>
              </w:rPr>
              <w:t>SettingStage</w:t>
            </w:r>
          </w:p>
        </w:tc>
      </w:tr>
      <w:tr w14:paraId="6936EFFD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1BEC4A6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D93AFD" w:rsidP="00175B88" w14:paraId="52F05698" w14:textId="5D46A4B1">
            <w:pPr>
              <w:keepNext/>
              <w:keepLines/>
            </w:pPr>
            <w:r>
              <w:rPr>
                <w:noProof/>
              </w:rPr>
              <w:t xml:space="preserve">Child </w:t>
            </w:r>
            <w:r w:rsidR="007833FE">
              <w:rPr>
                <w:noProof/>
              </w:rPr>
              <w:t>sex</w:t>
            </w:r>
          </w:p>
        </w:tc>
      </w:tr>
      <w:tr w14:paraId="393F1CCB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7BA1B6E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D93AFD" w:rsidP="00175B88" w14:paraId="05F23DF2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233D9AA1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45407435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D93AFD" w:rsidP="00175B88" w14:paraId="54B6F4A3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emale</w:t>
            </w:r>
          </w:p>
          <w:p w:rsidR="00D93AFD" w:rsidP="00175B88" w14:paraId="01295F58" w14:textId="382C6CAC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– Male</w:t>
            </w:r>
          </w:p>
          <w:p w:rsidR="00D93AFD" w:rsidP="00175B88" w14:paraId="09D3F3D3" w14:textId="33E8A8D9">
            <w:pPr>
              <w:keepNext/>
              <w:keepLines/>
            </w:pPr>
            <w:r w:rsidRPr="00D93AFD">
              <w:t>88 - Declined to answer</w:t>
            </w:r>
          </w:p>
        </w:tc>
      </w:tr>
      <w:tr w14:paraId="2A2C454D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0D61D61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D93AFD" w:rsidP="00175B88" w14:paraId="7D5E6A98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105CFB6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7F6B6D0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D93AFD" w:rsidP="00175B88" w14:paraId="57422EAF" w14:textId="77777777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14:paraId="100D4BC8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RPr="00C14409" w:rsidP="00175B88" w14:paraId="76FE2E5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D93AFD" w:rsidP="00175B88" w14:paraId="1043B1EB" w14:textId="3A4E2B5F">
            <w:pPr>
              <w:keepNext/>
              <w:keepLines/>
            </w:pPr>
            <w:r>
              <w:rPr>
                <w:noProof/>
              </w:rPr>
              <w:t>&lt;Child</w:t>
            </w:r>
            <w:r w:rsidR="007833FE">
              <w:rPr>
                <w:noProof/>
              </w:rPr>
              <w:t>Sex</w:t>
            </w:r>
            <w:r>
              <w:rPr>
                <w:noProof/>
              </w:rPr>
              <w:t>&gt;1&lt;/Child</w:t>
            </w:r>
            <w:r w:rsidR="007833FE">
              <w:rPr>
                <w:noProof/>
              </w:rPr>
              <w:t>Sex</w:t>
            </w:r>
            <w:r>
              <w:rPr>
                <w:noProof/>
              </w:rPr>
              <w:t>&gt;</w:t>
            </w:r>
          </w:p>
        </w:tc>
      </w:tr>
      <w:tr w14:paraId="1B3730C7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P="00175B88" w14:paraId="6920EF1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D93AFD" w:rsidP="00175B88" w14:paraId="2F81A22C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4DCA7586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D93AFD" w:rsidP="00175B88" w14:paraId="2F56FE0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D93AFD" w:rsidP="00175B88" w14:paraId="375B8A03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D93AFD" w:rsidP="00A4066A" w14:paraId="44F95F3C" w14:textId="77777777"/>
    <w:p w:rsidR="00384D4A" w:rsidP="00A4066A" w14:paraId="09A08DA8" w14:textId="77777777"/>
    <w:p w:rsidR="007833FE" w:rsidP="00A4066A" w14:paraId="6857FB72" w14:textId="77777777"/>
    <w:p w:rsidR="00BF6304" w:rsidRPr="007B1C4E" w:rsidP="00B7701F" w14:paraId="28D018B0" w14:textId="77777777">
      <w:pPr>
        <w:pStyle w:val="Heading2"/>
        <w:rPr>
          <w:color w:val="auto"/>
          <w:sz w:val="22"/>
          <w:szCs w:val="22"/>
        </w:rPr>
      </w:pPr>
      <w:bookmarkStart w:id="25" w:name="_Toc189829147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Ethnicity</w:t>
      </w:r>
      <w:bookmarkEnd w:id="25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5B189562" w14:textId="77777777" w:rsidTr="2E63DEDC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524FCDF6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5A9D2EC8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743E00F4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927AB9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61EDA0C8" w14:textId="32FB7F25">
            <w:pPr>
              <w:keepNext/>
              <w:keepLines/>
            </w:pPr>
            <w:r>
              <w:rPr>
                <w:noProof/>
              </w:rPr>
              <w:t>3</w:t>
            </w:r>
          </w:p>
        </w:tc>
      </w:tr>
      <w:tr w14:paraId="5861297D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9B78AD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61568A8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500E8716" w14:textId="47B4A0A5">
            <w:pPr>
              <w:keepNext/>
              <w:keepLines/>
            </w:pPr>
            <w:r>
              <w:rPr>
                <w:noProof/>
              </w:rPr>
              <w:t>SettingStage</w:t>
            </w:r>
          </w:p>
        </w:tc>
      </w:tr>
      <w:tr w14:paraId="7691E3E3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28179B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5C279BD3" w14:textId="77777777">
            <w:pPr>
              <w:keepNext/>
              <w:keepLines/>
            </w:pPr>
            <w:r>
              <w:rPr>
                <w:noProof/>
              </w:rPr>
              <w:t>Child ethnicity</w:t>
            </w:r>
          </w:p>
        </w:tc>
      </w:tr>
      <w:tr w14:paraId="41B82DC8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5E06D6E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1DD2F971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306A3C11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1C1214E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D93AFD" w:rsidP="00D93AFD" w14:paraId="7AB77BDA" w14:textId="6A02A7D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, not Hispanic or Latino</w:t>
            </w:r>
            <w:r w:rsidR="00FF15D2">
              <w:rPr>
                <w:noProof/>
              </w:rPr>
              <w:t>/a</w:t>
            </w:r>
            <w:r>
              <w:rPr>
                <w:noProof/>
              </w:rPr>
              <w:t xml:space="preserve"> or Spanish</w:t>
            </w:r>
          </w:p>
          <w:p w:rsidR="00D93AFD" w:rsidP="00D93AFD" w14:paraId="6C1748B6" w14:textId="7B157B6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Mexican, Mexican American or  Chicano</w:t>
            </w:r>
            <w:r w:rsidR="00FF15D2">
              <w:rPr>
                <w:noProof/>
              </w:rPr>
              <w:t>/a</w:t>
            </w:r>
          </w:p>
          <w:p w:rsidR="00D93AFD" w:rsidP="00D93AFD" w14:paraId="544D6B5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Yes, Puerto Rican</w:t>
            </w:r>
          </w:p>
          <w:p w:rsidR="00D93AFD" w:rsidP="00D93AFD" w14:paraId="391B16B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Yes, Cuban</w:t>
            </w:r>
          </w:p>
          <w:p w:rsidR="00D93AFD" w:rsidP="00D93AFD" w14:paraId="5F430980" w14:textId="3F561BD6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Yes, Another Hispanic, Latino</w:t>
            </w:r>
            <w:r w:rsidR="00FF15D2">
              <w:rPr>
                <w:noProof/>
              </w:rPr>
              <w:t>/a</w:t>
            </w:r>
            <w:r>
              <w:rPr>
                <w:noProof/>
              </w:rPr>
              <w:t xml:space="preserve"> or Spanish origin</w:t>
            </w:r>
          </w:p>
          <w:p w:rsidR="00BF6304" w:rsidP="00591E28" w14:paraId="29796025" w14:textId="375286BB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14:paraId="330E4D38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68F1CB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6B4E39DA" w14:textId="6CAC9CD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6ECD0392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6B51BE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2CFC86D2" w14:textId="2E5EDD7F">
            <w:pPr>
              <w:keepNext/>
              <w:keepLines/>
            </w:pPr>
            <w:r w:rsidRPr="2E63DEDC">
              <w:rPr>
                <w:noProof/>
              </w:rPr>
              <w:t>1</w:t>
            </w:r>
            <w:r w:rsidRPr="2E63DEDC" w:rsidR="00D93AFD">
              <w:rPr>
                <w:noProof/>
              </w:rPr>
              <w:t>-</w:t>
            </w:r>
            <w:r w:rsidRPr="2E63DEDC" w:rsidR="01B74FC1">
              <w:rPr>
                <w:noProof/>
              </w:rPr>
              <w:t>5</w:t>
            </w:r>
            <w:r w:rsidRPr="2E63DEDC" w:rsidR="00D93AFD">
              <w:rPr>
                <w:noProof/>
              </w:rPr>
              <w:t xml:space="preserve"> </w:t>
            </w:r>
            <w:r w:rsidRPr="2E63DEDC">
              <w:rPr>
                <w:noProof/>
              </w:rPr>
              <w:t>per client</w:t>
            </w:r>
          </w:p>
        </w:tc>
      </w:tr>
      <w:tr w14:paraId="67316D92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A0EFDB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D93AFD" w:rsidP="00D93AFD" w14:paraId="7F3DCB99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ChildEthnicityList&gt;</w:t>
            </w:r>
          </w:p>
          <w:p w:rsidR="00D93AFD" w:rsidP="00D93AFD" w14:paraId="00B8B94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 xml:space="preserve">&lt;ChildEthnicity&gt;0&lt;/ChildEthnicity&gt;  </w:t>
            </w:r>
          </w:p>
          <w:p w:rsidR="00D66041" w:rsidP="00D93AFD" w14:paraId="0C34AE34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    &lt;ChildEthnicity&gt;1&lt;/ChildEthnicity&gt;  </w:t>
            </w:r>
            <w:r w:rsidR="003C64D9">
              <w:rPr>
                <w:noProof/>
              </w:rPr>
              <w:t xml:space="preserve">      </w:t>
            </w:r>
          </w:p>
          <w:p w:rsidR="00BF6304" w:rsidP="00D93AFD" w14:paraId="3C280AC1" w14:textId="52F4963E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/ChildEthnicityList&gt;</w:t>
            </w:r>
          </w:p>
        </w:tc>
      </w:tr>
      <w:tr w14:paraId="08D26294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E45639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770B5540" w14:textId="58E8AFDE">
            <w:pPr>
              <w:keepNext/>
              <w:keepLines/>
            </w:pPr>
            <w:r>
              <w:rPr>
                <w:noProof/>
              </w:rPr>
              <w:t>-Error</w:t>
            </w:r>
          </w:p>
        </w:tc>
      </w:tr>
      <w:tr w14:paraId="533B248C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A1C71A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0040DBC1" w14:textId="0BB8010A">
            <w:pPr>
              <w:keepNext/>
              <w:keepLines/>
            </w:pPr>
            <w:r w:rsidRPr="00D66041">
              <w:rPr>
                <w:noProof/>
              </w:rPr>
              <w:t xml:space="preserve"> [If "88 - Declined to answer", no other selection can be made] - If 'Declined to answer' is selected, de-select any other 'ChildEthnicity' selected.</w:t>
            </w:r>
          </w:p>
        </w:tc>
      </w:tr>
    </w:tbl>
    <w:p w:rsidR="00BF6304" w:rsidP="00A4066A" w14:paraId="1EF5F9DC" w14:textId="77777777"/>
    <w:p w:rsidR="00BF6304" w:rsidRPr="007B1C4E" w:rsidP="00B7701F" w14:paraId="5D7F3D78" w14:textId="77777777">
      <w:pPr>
        <w:pStyle w:val="Heading2"/>
        <w:rPr>
          <w:color w:val="auto"/>
          <w:sz w:val="22"/>
          <w:szCs w:val="22"/>
        </w:rPr>
      </w:pPr>
      <w:bookmarkStart w:id="26" w:name="_Toc189829148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Race</w:t>
      </w:r>
      <w:bookmarkEnd w:id="26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76B41C56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7566088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6662C889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434D9E6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6B0170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5C6FAD06" w14:textId="3C7B838C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14:paraId="439BD15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3C31D2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3F432AE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0ED2AF4D" w14:textId="6972737D">
            <w:pPr>
              <w:keepNext/>
              <w:keepLines/>
            </w:pPr>
            <w:r>
              <w:rPr>
                <w:noProof/>
              </w:rPr>
              <w:t>SettingStage</w:t>
            </w:r>
          </w:p>
        </w:tc>
      </w:tr>
      <w:tr w14:paraId="3D6EE84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BBB1BE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642A14DA" w14:textId="77777777">
            <w:pPr>
              <w:keepNext/>
              <w:keepLines/>
            </w:pPr>
            <w:r>
              <w:rPr>
                <w:noProof/>
              </w:rPr>
              <w:t>Child race</w:t>
            </w:r>
          </w:p>
        </w:tc>
      </w:tr>
      <w:tr w14:paraId="141FD55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2D1DA0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27A58659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6FF835DF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447DEE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373A13" w:rsidP="00373A13" w14:paraId="19EF408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White</w:t>
            </w:r>
          </w:p>
          <w:p w:rsidR="00373A13" w:rsidP="00373A13" w14:paraId="0A8BDF21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Black or African American</w:t>
            </w:r>
          </w:p>
          <w:p w:rsidR="00373A13" w:rsidP="00373A13" w14:paraId="32FBA52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American Indian or Alaska Native </w:t>
            </w:r>
          </w:p>
          <w:p w:rsidR="00373A13" w:rsidP="00373A13" w14:paraId="7AFC3497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Asian Indian</w:t>
            </w:r>
          </w:p>
          <w:p w:rsidR="00373A13" w:rsidP="00373A13" w14:paraId="387A7A1E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Chinese</w:t>
            </w:r>
          </w:p>
          <w:p w:rsidR="00373A13" w:rsidP="00373A13" w14:paraId="4DABB514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Filipino</w:t>
            </w:r>
          </w:p>
          <w:p w:rsidR="00373A13" w:rsidP="00373A13" w14:paraId="4F4E947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Japanese</w:t>
            </w:r>
          </w:p>
          <w:p w:rsidR="00373A13" w:rsidP="00373A13" w14:paraId="14A3392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 - Korean</w:t>
            </w:r>
          </w:p>
          <w:p w:rsidR="00373A13" w:rsidP="00373A13" w14:paraId="54D5754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9 - Vietnamese</w:t>
            </w:r>
          </w:p>
          <w:p w:rsidR="00373A13" w:rsidP="00373A13" w14:paraId="1C00D6E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0 - Other Asian</w:t>
            </w:r>
          </w:p>
          <w:p w:rsidR="00373A13" w:rsidP="00373A13" w14:paraId="6741E310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1 - Native Hawaiian</w:t>
            </w:r>
          </w:p>
          <w:p w:rsidR="00373A13" w:rsidP="00373A13" w14:paraId="65B0DA04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2 - Guamanian or Chamorro</w:t>
            </w:r>
          </w:p>
          <w:p w:rsidR="00373A13" w:rsidP="00373A13" w14:paraId="4CA8B94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3 - Samoan</w:t>
            </w:r>
          </w:p>
          <w:p w:rsidR="00373A13" w:rsidP="00373A13" w14:paraId="7FD97D6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4 - Other Pacific Islander</w:t>
            </w:r>
          </w:p>
          <w:p w:rsidR="00BF6304" w:rsidP="00591E28" w14:paraId="5D4660B0" w14:textId="553A9138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14:paraId="41FA906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037A87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1246D232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7A688DF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482506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5654485A" w14:textId="3A701F92">
            <w:pPr>
              <w:keepNext/>
              <w:keepLines/>
            </w:pPr>
            <w:r>
              <w:rPr>
                <w:noProof/>
              </w:rPr>
              <w:t>1</w:t>
            </w:r>
            <w:r w:rsidR="00591E28">
              <w:rPr>
                <w:noProof/>
              </w:rPr>
              <w:t>-</w:t>
            </w:r>
            <w:r w:rsidR="00373A13">
              <w:rPr>
                <w:noProof/>
              </w:rPr>
              <w:t>14</w:t>
            </w:r>
            <w:r>
              <w:rPr>
                <w:noProof/>
              </w:rPr>
              <w:t xml:space="preserve"> per client</w:t>
            </w:r>
          </w:p>
        </w:tc>
      </w:tr>
      <w:tr w14:paraId="7AB6537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81B44C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7C38AF" w14:paraId="692B40EA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ChildRaceList&gt;</w:t>
            </w:r>
          </w:p>
          <w:p w:rsidR="00BF6304" w:rsidP="007C38AF" w14:paraId="3B66460C" w14:textId="0CDAE810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DA51E2">
              <w:rPr>
                <w:noProof/>
              </w:rPr>
              <w:t xml:space="preserve">    </w:t>
            </w:r>
            <w:r>
              <w:rPr>
                <w:noProof/>
              </w:rPr>
              <w:t xml:space="preserve">  &lt;ChildRace&gt;1&lt;/ChildRace&gt;</w:t>
            </w:r>
          </w:p>
          <w:p w:rsidR="00BF6304" w:rsidP="007C38AF" w14:paraId="5D9A098F" w14:textId="087C98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>&lt;ChildRace&gt;2&lt;/ChildRace&gt;</w:t>
            </w:r>
          </w:p>
          <w:p w:rsidR="00BF6304" w:rsidP="00591E28" w14:paraId="796D8C8F" w14:textId="77777777">
            <w:pPr>
              <w:keepNext/>
              <w:keepLines/>
            </w:pPr>
            <w:r>
              <w:rPr>
                <w:noProof/>
              </w:rPr>
              <w:t xml:space="preserve">        &lt;/ChildRaceList&gt;</w:t>
            </w:r>
          </w:p>
        </w:tc>
      </w:tr>
      <w:tr w14:paraId="1F10494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FABFBE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43EABAE2" w14:textId="4011FE9F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4B37237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ED7956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3F8ACF15" w14:textId="0D61FCF8">
            <w:pPr>
              <w:keepNext/>
              <w:keepLines/>
            </w:pPr>
            <w:r>
              <w:rPr>
                <w:noProof/>
              </w:rPr>
              <w:t xml:space="preserve"> </w:t>
            </w:r>
            <w:r w:rsidRPr="00373A13">
              <w:rPr>
                <w:noProof/>
              </w:rPr>
              <w:t xml:space="preserve">[If "88 - Declined to answer", no other selection can be made] </w:t>
            </w:r>
            <w:r w:rsidR="00903E81">
              <w:rPr>
                <w:noProof/>
              </w:rPr>
              <w:t xml:space="preserve">– </w:t>
            </w:r>
            <w:r w:rsidRPr="00373A13">
              <w:rPr>
                <w:noProof/>
              </w:rPr>
              <w:t>If 'Declined to answer' is selected, de-select any other 'ChildRace' selected.</w:t>
            </w:r>
          </w:p>
        </w:tc>
      </w:tr>
    </w:tbl>
    <w:p w:rsidR="00BF6304" w:rsidP="00A4066A" w14:paraId="1D591122" w14:textId="77777777"/>
    <w:p w:rsidR="00BF6304" w:rsidP="00A4066A" w14:paraId="440A97B1" w14:textId="77777777"/>
    <w:p w:rsidR="00BF6304" w:rsidRPr="007B1C4E" w:rsidP="00B7701F" w14:paraId="656A3AC3" w14:textId="77777777">
      <w:pPr>
        <w:pStyle w:val="Heading2"/>
        <w:rPr>
          <w:color w:val="auto"/>
          <w:sz w:val="22"/>
          <w:szCs w:val="22"/>
        </w:rPr>
      </w:pPr>
      <w:bookmarkStart w:id="27" w:name="_Toc189829149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WeeksGestation</w:t>
      </w:r>
      <w:bookmarkEnd w:id="27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DA2F24A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375D4666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10627EB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658C4DF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F35DE3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309BD6CD" w14:textId="77777777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14:paraId="60B7FB9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298C2B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4973D913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7C5B96E0" w14:textId="77777777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14:paraId="5C55835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D3AF4F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29D49B46" w14:textId="77777777">
            <w:pPr>
              <w:keepNext/>
              <w:keepLines/>
            </w:pPr>
            <w:r>
              <w:rPr>
                <w:noProof/>
              </w:rPr>
              <w:t>Weeks gestation</w:t>
            </w:r>
          </w:p>
        </w:tc>
      </w:tr>
      <w:tr w14:paraId="53B4647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79CF30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3B234900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195B8D0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A7EC61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7C81C47B" w14:textId="6962131D">
            <w:pPr>
              <w:keepNext/>
              <w:keepLines/>
            </w:pPr>
            <w:r>
              <w:rPr>
                <w:noProof/>
              </w:rPr>
              <w:t>An integer value between 1-</w:t>
            </w:r>
            <w:r w:rsidR="00373A13">
              <w:rPr>
                <w:noProof/>
              </w:rPr>
              <w:t>45</w:t>
            </w:r>
          </w:p>
        </w:tc>
      </w:tr>
      <w:tr w14:paraId="7C8CB0B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83D55F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14181FE8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02C8763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C64477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6E16FBD8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3BC93B4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F6C19C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51260CE3" w14:textId="77777777">
            <w:pPr>
              <w:keepNext/>
              <w:keepLines/>
            </w:pPr>
            <w:r>
              <w:rPr>
                <w:noProof/>
              </w:rPr>
              <w:t>&lt;WeeksGestation&gt;1&lt;/WeeksGestation&gt;</w:t>
            </w:r>
          </w:p>
        </w:tc>
      </w:tr>
      <w:tr w14:paraId="17D261C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1F3F25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76A44AB1" w14:textId="77777777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22B345C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CFD3A3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19B07CDF" w14:textId="7ADC0EAF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425936" w:rsidR="00DA51E2">
              <w:rPr>
                <w:noProof/>
              </w:rPr>
              <w:t>WeeksGestation</w:t>
            </w:r>
            <w:r w:rsidR="00DA51E2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Pr="00425936" w:rsidR="00DA51E2">
              <w:rPr>
                <w:noProof/>
              </w:rPr>
              <w:t>GestationDD</w:t>
            </w:r>
            <w:r w:rsidR="00DA51E2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</w:t>
            </w:r>
            <w:r w:rsidR="00903E81">
              <w:rPr>
                <w:noProof/>
              </w:rPr>
              <w:t xml:space="preserve">– </w:t>
            </w:r>
            <w:r>
              <w:rPr>
                <w:noProof/>
              </w:rPr>
              <w:t xml:space="preserve">A value is required in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W</w:t>
            </w:r>
            <w:r>
              <w:rPr>
                <w:noProof/>
              </w:rPr>
              <w:t>eeks</w:t>
            </w:r>
            <w:r w:rsidR="00591E28">
              <w:rPr>
                <w:noProof/>
              </w:rPr>
              <w:t>G</w:t>
            </w:r>
            <w:r>
              <w:rPr>
                <w:noProof/>
              </w:rPr>
              <w:t>estation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G</w:t>
            </w:r>
            <w:r>
              <w:rPr>
                <w:noProof/>
              </w:rPr>
              <w:t>estation</w:t>
            </w:r>
            <w:r w:rsidR="00591E28">
              <w:rPr>
                <w:noProof/>
              </w:rPr>
              <w:t>D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:rsidR="00BF6304" w:rsidP="00A4066A" w14:paraId="52882002" w14:textId="77777777"/>
    <w:p w:rsidR="00BF6304" w:rsidRPr="007B1C4E" w:rsidP="00B7701F" w14:paraId="4B40C238" w14:textId="77777777">
      <w:pPr>
        <w:pStyle w:val="Heading2"/>
        <w:rPr>
          <w:color w:val="auto"/>
          <w:sz w:val="22"/>
          <w:szCs w:val="22"/>
        </w:rPr>
      </w:pPr>
      <w:bookmarkStart w:id="28" w:name="_Toc189829150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GestationDD</w:t>
      </w:r>
      <w:bookmarkEnd w:id="28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1FCB38AD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0E67C1DA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3D84841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791DB37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249F6A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7A891CAB" w14:textId="77777777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14:paraId="53B8EF3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37A08D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7BB1CD49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6F1D57A9" w14:textId="77777777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14:paraId="4FF5584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8BD344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0D8C0701" w14:textId="77777777">
            <w:pPr>
              <w:keepNext/>
              <w:keepLines/>
            </w:pPr>
            <w:r>
              <w:rPr>
                <w:noProof/>
              </w:rPr>
              <w:t>Gestation don't know declined</w:t>
            </w:r>
          </w:p>
        </w:tc>
      </w:tr>
      <w:tr w14:paraId="23E089B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2477382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5A26F70D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3B6C10B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810CD3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379E4BC4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:rsidR="00BF6304" w:rsidP="00591E28" w14:paraId="4ECD7771" w14:textId="77777777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14:paraId="7B3901B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BC99D6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40A7AA31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8DEC3A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50413F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187DB03D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2F0ADF0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50530B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332BB6A6" w14:textId="77777777">
            <w:pPr>
              <w:keepNext/>
              <w:keepLines/>
            </w:pPr>
            <w:r>
              <w:rPr>
                <w:noProof/>
              </w:rPr>
              <w:t>&lt;GestationDD&gt;1&lt;/GestationDD&gt;</w:t>
            </w:r>
          </w:p>
        </w:tc>
      </w:tr>
      <w:tr w14:paraId="4C2C2EF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F1B493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64D4A0DD" w14:textId="2EBF446C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162E421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91E28" w:rsidP="00591E28" w14:paraId="56130DD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591E28" w:rsidP="00591E28" w14:paraId="340746A7" w14:textId="56E39FF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07A9785F" w14:textId="77777777"/>
    <w:p w:rsidR="00BF6304" w:rsidP="00A4066A" w14:paraId="2377E0C0" w14:textId="77777777"/>
    <w:p w:rsidR="00BF6304" w:rsidRPr="007B1C4E" w:rsidP="00B7701F" w14:paraId="48F5E9DC" w14:textId="77777777">
      <w:pPr>
        <w:pStyle w:val="Heading2"/>
        <w:rPr>
          <w:color w:val="auto"/>
          <w:sz w:val="22"/>
          <w:szCs w:val="22"/>
        </w:rPr>
      </w:pPr>
      <w:bookmarkStart w:id="29" w:name="_Toc189829151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BirthWeightLb</w:t>
      </w:r>
      <w:bookmarkEnd w:id="29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73AB56BF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1D197B09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7591C123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3804B4D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F2BC11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1C9C6CC0" w14:textId="1C28F46D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14:paraId="5432644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79AE46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7C3897F5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222A84B9" w14:textId="77777777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14:paraId="593DE0C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C3DE50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5D888407" w14:textId="77777777">
            <w:pPr>
              <w:keepNext/>
              <w:keepLines/>
            </w:pPr>
            <w:r>
              <w:rPr>
                <w:noProof/>
              </w:rPr>
              <w:t>Birth weight lb</w:t>
            </w:r>
          </w:p>
        </w:tc>
      </w:tr>
      <w:tr w14:paraId="161BB0C1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5E4084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081E8687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0F1AC8F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F588912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428F50C7" w14:textId="7779413C">
            <w:pPr>
              <w:keepNext/>
              <w:keepLines/>
            </w:pPr>
            <w:r>
              <w:rPr>
                <w:noProof/>
              </w:rPr>
              <w:t>An integer value between 1-</w:t>
            </w:r>
            <w:r w:rsidR="00373A13">
              <w:rPr>
                <w:noProof/>
              </w:rPr>
              <w:t>15</w:t>
            </w:r>
          </w:p>
        </w:tc>
      </w:tr>
      <w:tr w14:paraId="60AD0AF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19BBFE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1F1E18E0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6AD161F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989708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58AFC97B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22AAD68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DA89C0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48774550" w14:textId="77777777">
            <w:pPr>
              <w:keepNext/>
              <w:keepLines/>
            </w:pPr>
            <w:r>
              <w:rPr>
                <w:noProof/>
              </w:rPr>
              <w:t>&lt;BirthWeightLb&gt;1&lt;/BirthWeightLb&gt;</w:t>
            </w:r>
          </w:p>
        </w:tc>
      </w:tr>
      <w:tr w14:paraId="02EC8C1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EF4789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53C3359C" w14:textId="77777777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6F2450F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91E28" w:rsidP="00591E28" w14:paraId="47C665A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591E28" w:rsidP="00591E28" w14:paraId="2137A792" w14:textId="0F21A5EB">
            <w:pPr>
              <w:keepNext/>
              <w:keepLines/>
            </w:pPr>
            <w:r>
              <w:rPr>
                <w:noProof/>
              </w:rPr>
              <w:t xml:space="preserve">[If “birth weight lb,” “birth weight oz,” “birth weight grams,” and “birth weight dont know declined” are empty] </w:t>
            </w:r>
            <w:r w:rsidR="00903E81">
              <w:rPr>
                <w:noProof/>
              </w:rPr>
              <w:t xml:space="preserve">– </w:t>
            </w:r>
            <w:r>
              <w:rPr>
                <w:noProof/>
              </w:rPr>
              <w:t xml:space="preserve">A value is required in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Lb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,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Oz</w:t>
            </w:r>
            <w:r w:rsidR="00394ADB">
              <w:rPr>
                <w:noProof/>
              </w:rPr>
              <w:t>’</w:t>
            </w:r>
            <w:r w:rsidR="00DA51E2">
              <w:rPr>
                <w:noProof/>
              </w:rPr>
              <w:t xml:space="preserve">,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Grams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, or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D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:rsidR="00BF6304" w:rsidP="00A4066A" w14:paraId="5F433E7E" w14:textId="77777777"/>
    <w:p w:rsidR="00BF6304" w:rsidRPr="007B1C4E" w:rsidP="00B7701F" w14:paraId="31C1401D" w14:textId="77777777">
      <w:pPr>
        <w:pStyle w:val="Heading2"/>
        <w:rPr>
          <w:color w:val="auto"/>
          <w:sz w:val="22"/>
          <w:szCs w:val="22"/>
        </w:rPr>
      </w:pPr>
      <w:bookmarkStart w:id="30" w:name="_Toc189829152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BirthWeightOz</w:t>
      </w:r>
      <w:bookmarkEnd w:id="30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78A6E79C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5DC5784B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7BA4B454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21F6DD5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610377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272DC54D" w14:textId="705F6DDA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14:paraId="1ECA8A0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696E9B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3690DC69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6E647432" w14:textId="77777777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14:paraId="2720D95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B1D8C0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1790BFF5" w14:textId="77777777">
            <w:pPr>
              <w:keepNext/>
              <w:keepLines/>
            </w:pPr>
            <w:r>
              <w:rPr>
                <w:noProof/>
              </w:rPr>
              <w:t>Birth weight oz</w:t>
            </w:r>
          </w:p>
        </w:tc>
      </w:tr>
      <w:tr w14:paraId="63D3D70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23DE4E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0B840C2D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60B0A1A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0ED796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4157CF18" w14:textId="34382CF0">
            <w:pPr>
              <w:keepNext/>
              <w:keepLines/>
            </w:pPr>
            <w:r>
              <w:rPr>
                <w:noProof/>
              </w:rPr>
              <w:t>An integer value between 1-</w:t>
            </w:r>
            <w:r w:rsidR="00373A13">
              <w:rPr>
                <w:noProof/>
              </w:rPr>
              <w:t>15</w:t>
            </w:r>
          </w:p>
        </w:tc>
      </w:tr>
      <w:tr w14:paraId="3854E4E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336B75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15249AD7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1DF7AB6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BDF222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2A2D1126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18804AF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1769A8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7E1220C6" w14:textId="77777777">
            <w:pPr>
              <w:keepNext/>
              <w:keepLines/>
            </w:pPr>
            <w:r>
              <w:rPr>
                <w:noProof/>
              </w:rPr>
              <w:t>&lt;BirthWeightOz&gt;1&lt;/BirthWeightOz&gt;</w:t>
            </w:r>
          </w:p>
        </w:tc>
      </w:tr>
      <w:tr w14:paraId="1DB0AEE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CC7882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5DBFAF30" w14:textId="6A20D3EB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0AFA5801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E32FEC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25641159" w14:textId="0351A956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410EDB94" w14:textId="77777777"/>
    <w:p w:rsidR="00BF6304" w:rsidRPr="007B1C4E" w:rsidP="00B7701F" w14:paraId="720AA5F6" w14:textId="77777777">
      <w:pPr>
        <w:pStyle w:val="Heading2"/>
        <w:rPr>
          <w:color w:val="auto"/>
          <w:sz w:val="22"/>
          <w:szCs w:val="22"/>
        </w:rPr>
      </w:pPr>
      <w:bookmarkStart w:id="31" w:name="_Toc189829153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BirthWeightGrams</w:t>
      </w:r>
      <w:bookmarkEnd w:id="31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5FEB5E10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1D8DCF79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645D073B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41FF646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38480C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6D4D1A85" w14:textId="717FBACD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14:paraId="68C56D6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DBC195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3424E87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06F7BAC9" w14:textId="77777777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14:paraId="69B1B23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9033E6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0C7E7095" w14:textId="77777777">
            <w:pPr>
              <w:keepNext/>
              <w:keepLines/>
            </w:pPr>
            <w:r>
              <w:rPr>
                <w:noProof/>
              </w:rPr>
              <w:t>Birth weight grams</w:t>
            </w:r>
          </w:p>
        </w:tc>
      </w:tr>
      <w:tr w14:paraId="69615B0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10E904A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06C25C73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D0CDB4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6EDFEA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034FF23E" w14:textId="55463A8D">
            <w:pPr>
              <w:keepNext/>
              <w:keepLines/>
            </w:pPr>
            <w:r>
              <w:rPr>
                <w:noProof/>
              </w:rPr>
              <w:t xml:space="preserve">A decimal between 0 </w:t>
            </w:r>
            <w:r w:rsidR="00373A13">
              <w:rPr>
                <w:noProof/>
              </w:rPr>
              <w:t>–</w:t>
            </w:r>
            <w:r>
              <w:rPr>
                <w:noProof/>
              </w:rPr>
              <w:t xml:space="preserve"> </w:t>
            </w:r>
            <w:r w:rsidR="00373A13">
              <w:rPr>
                <w:noProof/>
              </w:rPr>
              <w:t>6900.00</w:t>
            </w:r>
          </w:p>
        </w:tc>
      </w:tr>
      <w:tr w14:paraId="5772F96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1446FA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197C7A77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4DB05C5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0D7AE6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1D4A7D29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064E837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1D37CA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2960EC1B" w14:textId="77777777">
            <w:pPr>
              <w:keepNext/>
              <w:keepLines/>
            </w:pPr>
            <w:r>
              <w:rPr>
                <w:noProof/>
              </w:rPr>
              <w:t>&lt;BirthWeightGrams&gt;30.5&lt;/BirthWeightGrams&gt;</w:t>
            </w:r>
          </w:p>
        </w:tc>
      </w:tr>
      <w:tr w14:paraId="7520CE8F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D15DA1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1A5CCC92" w14:textId="0241087F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01104F5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94ADB" w:rsidP="00394ADB" w14:paraId="06A135C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394ADB" w:rsidP="00394ADB" w14:paraId="719876BE" w14:textId="1CD99A66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69C14B78" w14:textId="77777777"/>
    <w:p w:rsidR="00BF6304" w:rsidRPr="007B1C4E" w:rsidP="00B7701F" w14:paraId="37792CA3" w14:textId="77777777">
      <w:pPr>
        <w:pStyle w:val="Heading2"/>
        <w:rPr>
          <w:color w:val="auto"/>
          <w:sz w:val="22"/>
          <w:szCs w:val="22"/>
        </w:rPr>
      </w:pPr>
      <w:bookmarkStart w:id="32" w:name="_Toc189829154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BirthWeightDD</w:t>
      </w:r>
      <w:bookmarkEnd w:id="32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05CD489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3EB239B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565BF1E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1937A5A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452518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050E8602" w14:textId="57D57E5F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14:paraId="6AC08B1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6DB214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1F99902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613C8B80" w14:textId="77777777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14:paraId="1B48828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7A49FC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0193B9B8" w14:textId="77777777">
            <w:pPr>
              <w:keepNext/>
              <w:keepLines/>
            </w:pPr>
            <w:r>
              <w:rPr>
                <w:noProof/>
              </w:rPr>
              <w:t>Birth weight don't know declined</w:t>
            </w:r>
          </w:p>
        </w:tc>
      </w:tr>
      <w:tr w14:paraId="39DD03D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7C3BE0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3B5EAB43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5278BB5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EE9AC37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1580BB03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:rsidR="00BF6304" w:rsidP="00591E28" w14:paraId="06930D7A" w14:textId="77777777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14:paraId="72DB653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CB6DC87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0E371989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1E917D5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5C72E5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2549E2E0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251FE86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E828E3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0197518B" w14:textId="77777777">
            <w:pPr>
              <w:keepNext/>
              <w:keepLines/>
            </w:pPr>
            <w:r>
              <w:rPr>
                <w:noProof/>
              </w:rPr>
              <w:t>&lt;BirthWeightDD&gt;1&lt;/BirthWeightDD&gt;</w:t>
            </w:r>
          </w:p>
        </w:tc>
      </w:tr>
      <w:tr w14:paraId="740F269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422DBD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5859473F" w14:textId="345DDE9A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69D555B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94ADB" w:rsidP="00394ADB" w14:paraId="0448152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394ADB" w:rsidP="00394ADB" w14:paraId="5C5FFF63" w14:textId="32C367E2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38469577" w14:textId="77777777"/>
    <w:p w:rsidR="00BF6304" w:rsidRPr="007B1C4E" w:rsidP="00B7701F" w14:paraId="3A4B778C" w14:textId="77777777">
      <w:pPr>
        <w:pStyle w:val="Heading2"/>
        <w:rPr>
          <w:color w:val="auto"/>
          <w:sz w:val="22"/>
          <w:szCs w:val="22"/>
        </w:rPr>
      </w:pPr>
      <w:bookmarkStart w:id="33" w:name="_Toc189829155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Singleton</w:t>
      </w:r>
      <w:bookmarkEnd w:id="33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190A6A6A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7C360C53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4083BD85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76EC7F21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FA128D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24A8B31F" w14:textId="56E60404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14:paraId="277A6C8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9D6112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545C9188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7E47E71E" w14:textId="77777777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14:paraId="41B40E7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EA1350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297D29A9" w14:textId="77777777">
            <w:pPr>
              <w:keepNext/>
              <w:keepLines/>
            </w:pPr>
            <w:r>
              <w:rPr>
                <w:noProof/>
              </w:rPr>
              <w:t>Singleton or multiple</w:t>
            </w:r>
          </w:p>
        </w:tc>
      </w:tr>
      <w:tr w14:paraId="7F7CCCA1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39C9FF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1AB07B74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1EB9C1B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1C3453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6B43D54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Singleton (from a pregnancy involving just one baby)</w:t>
            </w:r>
          </w:p>
          <w:p w:rsidR="00BF6304" w:rsidP="007C38AF" w14:paraId="245AE854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Twins</w:t>
            </w:r>
          </w:p>
          <w:p w:rsidR="00BF6304" w:rsidP="007C38AF" w14:paraId="4E8FB40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riplets or more</w:t>
            </w:r>
          </w:p>
          <w:p w:rsidR="00BF6304" w:rsidP="007C38AF" w14:paraId="79F9943A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99 - Don’t know</w:t>
            </w:r>
          </w:p>
          <w:p w:rsidR="00BF6304" w:rsidP="00591E28" w14:paraId="76B87DA9" w14:textId="77777777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14:paraId="77CC2A4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748828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13C49671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69910A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E7E5BE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009887A9" w14:textId="77777777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14:paraId="38E375C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9216BC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422FA541" w14:textId="77777777">
            <w:pPr>
              <w:keepNext/>
              <w:keepLines/>
            </w:pPr>
            <w:r>
              <w:rPr>
                <w:noProof/>
              </w:rPr>
              <w:t>&lt;Singleton&gt;1&lt;/Singleton&gt;</w:t>
            </w:r>
          </w:p>
        </w:tc>
      </w:tr>
      <w:tr w14:paraId="679B836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92ADC0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4C47552D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35FEB51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40BE68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679764B0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0776F913" w14:textId="77777777"/>
    <w:p w:rsidR="00373A13" w:rsidRPr="007B1C4E" w:rsidP="00373A13" w14:paraId="7CA0355D" w14:textId="59D66C98">
      <w:pPr>
        <w:pStyle w:val="Heading2"/>
        <w:rPr>
          <w:color w:val="auto"/>
          <w:sz w:val="22"/>
          <w:szCs w:val="22"/>
        </w:rPr>
      </w:pPr>
      <w:bookmarkStart w:id="34" w:name="_Toc189829156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HadInfantHospitalStay</w:t>
      </w:r>
      <w:bookmarkEnd w:id="34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671D107A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373A13" w:rsidRPr="00D82B47" w:rsidP="00175B88" w14:paraId="292C2B72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373A13" w:rsidRPr="00D82B47" w:rsidP="00175B88" w14:paraId="1E8B753B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11469B8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P="00175B88" w14:paraId="610E136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373A13" w:rsidP="00175B88" w14:paraId="740C2725" w14:textId="51FC95AD">
            <w:pPr>
              <w:keepNext/>
              <w:keepLines/>
            </w:pPr>
            <w:r>
              <w:rPr>
                <w:noProof/>
              </w:rPr>
              <w:t>8</w:t>
            </w:r>
          </w:p>
        </w:tc>
      </w:tr>
      <w:tr w14:paraId="7187930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P="00175B88" w14:paraId="5CC9188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373A13" w:rsidP="00175B88" w14:paraId="29BDE8E0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373A13" w:rsidP="00175B88" w14:paraId="759BB54F" w14:textId="604B450B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14:paraId="0A1401AA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7920732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373A13" w:rsidP="00175B88" w14:paraId="6CEE392A" w14:textId="1BFE27B0">
            <w:pPr>
              <w:keepNext/>
              <w:keepLines/>
            </w:pPr>
            <w:r>
              <w:rPr>
                <w:noProof/>
              </w:rPr>
              <w:t>I</w:t>
            </w:r>
            <w:r w:rsidRPr="00373A13">
              <w:rPr>
                <w:noProof/>
              </w:rPr>
              <w:t>nfant hospital stay</w:t>
            </w:r>
          </w:p>
        </w:tc>
      </w:tr>
      <w:tr w14:paraId="353ADB0A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3C907E8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373A13" w:rsidP="00175B88" w14:paraId="0E5385A6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73D44BB2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2DF1EF2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373A13" w:rsidP="00175B88" w14:paraId="3570101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:rsidR="00373A13" w:rsidP="00175B88" w14:paraId="2727392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:rsidR="00373A13" w:rsidP="00175B88" w14:paraId="26C83003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:rsidR="00373A13" w:rsidP="00175B88" w14:paraId="68E6A852" w14:textId="77777777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14:paraId="60B6B445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3268D9CF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373A13" w:rsidP="00175B88" w14:paraId="7B78B4A2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0622DF99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5C2E9A0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373A13" w:rsidP="00175B88" w14:paraId="02D6D12A" w14:textId="6DD7A989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462211BD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02E8B1E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373A13" w:rsidP="00175B88" w14:paraId="33FE8431" w14:textId="751BE54E">
            <w:pPr>
              <w:keepNext/>
              <w:keepLines/>
            </w:pPr>
            <w:r w:rsidRPr="00373A13">
              <w:rPr>
                <w:noProof/>
              </w:rPr>
              <w:t>&lt;HadInfantHospitalStay&gt;0&lt;/HadInfantHospitalStay&gt;</w:t>
            </w:r>
          </w:p>
        </w:tc>
      </w:tr>
      <w:tr w14:paraId="6897299C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P="00175B88" w14:paraId="240F639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373A13" w:rsidP="00175B88" w14:paraId="7D6D63B6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083918E1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P="00175B88" w14:paraId="0A24467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373A13" w:rsidP="00175B88" w14:paraId="2CB07304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373A13" w:rsidP="00373A13" w14:paraId="117C1A9A" w14:textId="77777777"/>
    <w:p w:rsidR="00373A13" w:rsidRPr="007B1C4E" w:rsidP="00373A13" w14:paraId="52FE7D0C" w14:textId="3ECE9922">
      <w:pPr>
        <w:pStyle w:val="Heading2"/>
        <w:rPr>
          <w:color w:val="auto"/>
          <w:sz w:val="22"/>
          <w:szCs w:val="22"/>
        </w:rPr>
      </w:pPr>
      <w:bookmarkStart w:id="35" w:name="_Toc189829157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AgeRange</w:t>
      </w:r>
      <w:bookmarkEnd w:id="35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4FB13900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373A13" w:rsidRPr="00D82B47" w:rsidP="00175B88" w14:paraId="0810175F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373A13" w:rsidRPr="00D82B47" w:rsidP="00175B88" w14:paraId="6C5D3B1A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1724CBC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P="00175B88" w14:paraId="5CE485D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373A13" w:rsidP="00175B88" w14:paraId="45EFAF4C" w14:textId="48689ED7">
            <w:pPr>
              <w:keepNext/>
              <w:keepLines/>
            </w:pPr>
            <w:r>
              <w:rPr>
                <w:noProof/>
              </w:rPr>
              <w:t>9</w:t>
            </w:r>
          </w:p>
        </w:tc>
      </w:tr>
      <w:tr w14:paraId="4A2F7894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P="00175B88" w14:paraId="79AB657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373A13" w:rsidP="00175B88" w14:paraId="3F6078F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373A13" w:rsidP="00175B88" w14:paraId="730CB959" w14:textId="76B9DD4E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14:paraId="762A8DC1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1A31995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373A13" w:rsidP="00175B88" w14:paraId="7BD359D7" w14:textId="5D873721">
            <w:pPr>
              <w:keepNext/>
              <w:keepLines/>
            </w:pPr>
            <w:r w:rsidRPr="00373A13">
              <w:rPr>
                <w:noProof/>
              </w:rPr>
              <w:t>Current child age range</w:t>
            </w:r>
          </w:p>
        </w:tc>
      </w:tr>
      <w:tr w14:paraId="1197E12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598D20A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373A13" w:rsidP="00175B88" w14:paraId="162B2E32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040499D4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0AA43B8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373A13" w:rsidP="00373A13" w14:paraId="5D7E2B8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1 month</w:t>
            </w:r>
          </w:p>
          <w:p w:rsidR="00373A13" w:rsidP="00373A13" w14:paraId="2FD11AF9" w14:textId="4C595846">
            <w:pPr>
              <w:keepNext/>
              <w:keepLines/>
            </w:pPr>
            <w:r>
              <w:rPr>
                <w:noProof/>
              </w:rPr>
              <w:t>2 - Less than 1 month</w:t>
            </w:r>
          </w:p>
        </w:tc>
      </w:tr>
      <w:tr w14:paraId="1965D093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3F8E110D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373A13" w:rsidP="00175B88" w14:paraId="4830F64D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5CBE3CC2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71FF60C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373A13" w:rsidP="00175B88" w14:paraId="6D2FC5A5" w14:textId="55DF27BC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7122DE48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RPr="00C14409" w:rsidP="00175B88" w14:paraId="092DB50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373A13" w:rsidP="00175B88" w14:paraId="398652CA" w14:textId="42CD6083">
            <w:pPr>
              <w:keepNext/>
              <w:keepLines/>
            </w:pPr>
            <w:r w:rsidRPr="00373A13">
              <w:rPr>
                <w:noProof/>
              </w:rPr>
              <w:t>&lt;ChildAgeRange&gt;1&lt;/ChildAgeRange&gt;</w:t>
            </w:r>
          </w:p>
        </w:tc>
      </w:tr>
      <w:tr w14:paraId="5685941C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P="00175B88" w14:paraId="61B6544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373A13" w:rsidP="00175B88" w14:paraId="2ACB5B98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7A818842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373A13" w:rsidP="00175B88" w14:paraId="5D8FD15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373A13" w:rsidP="00175B88" w14:paraId="715F926E" w14:textId="7777777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373A13" w:rsidP="00373A13" w14:paraId="56554762" w14:textId="77777777"/>
    <w:p w:rsidR="00F06C7E" w:rsidRPr="007B1C4E" w:rsidP="00F06C7E" w14:paraId="0D175F78" w14:textId="39593E93">
      <w:pPr>
        <w:pStyle w:val="Heading2"/>
        <w:rPr>
          <w:color w:val="auto"/>
          <w:sz w:val="22"/>
          <w:szCs w:val="22"/>
        </w:rPr>
      </w:pPr>
      <w:bookmarkStart w:id="36" w:name="_Toc189829158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AgeMonths</w:t>
      </w:r>
      <w:bookmarkEnd w:id="36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506BE4A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F06C7E" w:rsidRPr="00D82B47" w:rsidP="00175B88" w14:paraId="54B62FD2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F06C7E" w:rsidRPr="00D82B47" w:rsidP="00175B88" w14:paraId="6C557217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23541A5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P="00175B88" w14:paraId="0EBEDFF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F06C7E" w:rsidP="00175B88" w14:paraId="4BA21032" w14:textId="77777777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14:paraId="366B213B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P="00175B88" w14:paraId="6C84579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F06C7E" w:rsidP="00175B88" w14:paraId="2C206A8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F06C7E" w:rsidP="00175B88" w14:paraId="72A4C6CA" w14:textId="7BB8DAE4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14:paraId="67B87FA2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46E6930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F06C7E" w:rsidP="00175B88" w14:paraId="16A2342E" w14:textId="54539440">
            <w:pPr>
              <w:keepNext/>
              <w:keepLines/>
            </w:pPr>
            <w:r w:rsidRPr="00F06C7E">
              <w:rPr>
                <w:noProof/>
              </w:rPr>
              <w:t>Current child age range</w:t>
            </w:r>
          </w:p>
        </w:tc>
      </w:tr>
      <w:tr w14:paraId="311391D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2C05492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F06C7E" w:rsidP="00175B88" w14:paraId="61D48588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1468B00B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56CFB4D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F06C7E" w:rsidP="00175B88" w14:paraId="795A3323" w14:textId="75776A81">
            <w:pPr>
              <w:keepNext/>
              <w:keepLines/>
            </w:pPr>
            <w:r>
              <w:rPr>
                <w:noProof/>
              </w:rPr>
              <w:t>An integer value between 1-</w:t>
            </w:r>
            <w:r w:rsidR="002374C7">
              <w:rPr>
                <w:noProof/>
              </w:rPr>
              <w:t>30</w:t>
            </w:r>
          </w:p>
        </w:tc>
      </w:tr>
      <w:tr w14:paraId="66C49FD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0F363FE2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F06C7E" w:rsidP="00175B88" w14:paraId="2F3D892F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46AF620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2036190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F06C7E" w:rsidP="00175B88" w14:paraId="566A4A40" w14:textId="370EB906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50CB2B6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514F714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F06C7E" w:rsidP="00175B88" w14:paraId="6FBA152C" w14:textId="1EA617BB">
            <w:pPr>
              <w:keepNext/>
              <w:keepLines/>
            </w:pPr>
            <w:r>
              <w:rPr>
                <w:noProof/>
              </w:rPr>
              <w:t>&lt;</w:t>
            </w:r>
            <w:r w:rsidRPr="00F06C7E">
              <w:rPr>
                <w:noProof/>
              </w:rPr>
              <w:t>ChildAgeMonths</w:t>
            </w:r>
            <w:r>
              <w:rPr>
                <w:noProof/>
              </w:rPr>
              <w:t>&gt;1&lt;/</w:t>
            </w:r>
            <w:r w:rsidRPr="00F06C7E">
              <w:rPr>
                <w:noProof/>
              </w:rPr>
              <w:t>ChildAgeMonths</w:t>
            </w:r>
            <w:r>
              <w:rPr>
                <w:noProof/>
              </w:rPr>
              <w:t>&gt;</w:t>
            </w:r>
          </w:p>
        </w:tc>
      </w:tr>
      <w:tr w14:paraId="20CF9E1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P="00175B88" w14:paraId="1D4CCFF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F06C7E" w:rsidP="00175B88" w14:paraId="26D3A78D" w14:textId="77777777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758EC46B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P="00175B88" w14:paraId="57F1D33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F06C7E" w:rsidP="00175B88" w14:paraId="733FE706" w14:textId="0113DCD7">
            <w:pPr>
              <w:keepNext/>
              <w:keepLines/>
            </w:pPr>
            <w:r w:rsidRPr="00F06C7E">
              <w:rPr>
                <w:noProof/>
              </w:rPr>
              <w:t xml:space="preserve">[If ChildAgeRange is selected as More than 1 month and ChildAgeMonths is empty] </w:t>
            </w:r>
            <w:r w:rsidR="001336E0">
              <w:rPr>
                <w:noProof/>
              </w:rPr>
              <w:t xml:space="preserve">– </w:t>
            </w:r>
            <w:r w:rsidRPr="00F06C7E">
              <w:rPr>
                <w:noProof/>
              </w:rPr>
              <w:t>Element 'ChildAgeMonths' cannot be blank since client indicated 'ChildAgeRange' as More than 1 month.</w:t>
            </w:r>
          </w:p>
        </w:tc>
      </w:tr>
    </w:tbl>
    <w:p w:rsidR="00373A13" w:rsidP="00A4066A" w14:paraId="37D513D4" w14:textId="77777777"/>
    <w:p w:rsidR="00BF6304" w:rsidP="00A4066A" w14:paraId="1F082476" w14:textId="77777777"/>
    <w:p w:rsidR="00BF6304" w:rsidRPr="007B1C4E" w:rsidP="00B7701F" w14:paraId="166B93CC" w14:textId="77777777">
      <w:pPr>
        <w:pStyle w:val="Heading2"/>
        <w:rPr>
          <w:color w:val="auto"/>
          <w:sz w:val="22"/>
          <w:szCs w:val="22"/>
        </w:rPr>
      </w:pPr>
      <w:bookmarkStart w:id="37" w:name="_Toc189829159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HadHealthcare</w:t>
      </w:r>
      <w:bookmarkEnd w:id="37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33DB6771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3811A3D2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17C6774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0DAE4FD3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31C22C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697020FC" w14:textId="6935C86F">
            <w:pPr>
              <w:keepNext/>
              <w:keepLines/>
            </w:pPr>
            <w:r>
              <w:rPr>
                <w:noProof/>
              </w:rPr>
              <w:t>1</w:t>
            </w:r>
            <w:r w:rsidR="00F06C7E">
              <w:rPr>
                <w:noProof/>
              </w:rPr>
              <w:t>0</w:t>
            </w:r>
          </w:p>
        </w:tc>
      </w:tr>
      <w:tr w14:paraId="5F40245C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33907D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6DEE1000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60E8D4FF" w14:textId="77777777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14:paraId="162D5CF9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ABFC29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6998637B" w14:textId="77777777">
            <w:pPr>
              <w:keepNext/>
              <w:keepLines/>
            </w:pPr>
            <w:r>
              <w:rPr>
                <w:noProof/>
              </w:rPr>
              <w:t>Child health insurance coverage past year</w:t>
            </w:r>
          </w:p>
        </w:tc>
      </w:tr>
      <w:tr w14:paraId="524948E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5547686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7453EA1D" w14:textId="5A5572AC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16433E92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07EB52F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77F9C228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:rsidR="00BF6304" w:rsidP="007C38AF" w14:paraId="439A82ED" w14:textId="77777777">
            <w:pPr>
              <w:keepNext/>
              <w:keepLines/>
              <w:rPr>
                <w:noProof/>
              </w:rPr>
            </w:pPr>
            <w:r w:rsidRPr="56419E8E">
              <w:rPr>
                <w:noProof/>
              </w:rPr>
              <w:t>1 - Yes, covered all 12 months</w:t>
            </w:r>
          </w:p>
          <w:p w:rsidR="00BF6304" w:rsidP="007C38AF" w14:paraId="199D8475" w14:textId="31D4F84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Yes, but </w:t>
            </w:r>
            <w:r w:rsidR="000F364B">
              <w:rPr>
                <w:noProof/>
              </w:rPr>
              <w:t>this child</w:t>
            </w:r>
            <w:r>
              <w:rPr>
                <w:noProof/>
              </w:rPr>
              <w:t xml:space="preserve"> had a gap in coverage</w:t>
            </w:r>
          </w:p>
          <w:p w:rsidR="00BF6304" w:rsidP="007C38AF" w14:paraId="4AEF457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:rsidR="00BF6304" w:rsidP="00591E28" w14:paraId="58497CBD" w14:textId="77777777">
            <w:pPr>
              <w:keepNext/>
              <w:keepLines/>
            </w:pPr>
            <w:r w:rsidRPr="56419E8E">
              <w:rPr>
                <w:noProof/>
              </w:rPr>
              <w:t>99 - Don't know</w:t>
            </w:r>
          </w:p>
        </w:tc>
      </w:tr>
      <w:tr w14:paraId="6646B68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CC42DB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7D19EA84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30A2C32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1D5142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26734ECD" w14:textId="79510456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64EEE0AA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F2556E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0682D9EC" w14:textId="77777777">
            <w:pPr>
              <w:keepNext/>
              <w:keepLines/>
            </w:pPr>
            <w:r>
              <w:rPr>
                <w:noProof/>
              </w:rPr>
              <w:t>&lt;ChildHadHealthcare&gt;1&lt;/ChildHadHealthcare&gt;</w:t>
            </w:r>
          </w:p>
        </w:tc>
      </w:tr>
      <w:tr w14:paraId="4524BBA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B2DC0D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654C8F5C" w14:textId="1B1D259A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3041D81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D3FB97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00BB65ED" w14:textId="53A499CA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690BBD86" w14:textId="77777777"/>
    <w:p w:rsidR="00BF6304" w:rsidRPr="007B1C4E" w:rsidP="00B7701F" w14:paraId="0272BADA" w14:textId="77777777">
      <w:pPr>
        <w:pStyle w:val="Heading2"/>
        <w:rPr>
          <w:color w:val="auto"/>
          <w:sz w:val="22"/>
          <w:szCs w:val="22"/>
        </w:rPr>
      </w:pPr>
      <w:bookmarkStart w:id="38" w:name="_Toc189829160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InsuranceType</w:t>
      </w:r>
      <w:bookmarkEnd w:id="38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119A1CBF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0676EE0D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1B972CB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3F075FF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04D742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166F1864" w14:textId="269B3463">
            <w:pPr>
              <w:keepNext/>
              <w:keepLines/>
            </w:pPr>
            <w:r>
              <w:rPr>
                <w:noProof/>
              </w:rPr>
              <w:t>1</w:t>
            </w:r>
            <w:r w:rsidR="00F06C7E">
              <w:rPr>
                <w:noProof/>
              </w:rPr>
              <w:t>1</w:t>
            </w:r>
          </w:p>
        </w:tc>
      </w:tr>
      <w:tr w14:paraId="08EB9A2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8F8491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0818B51A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36E84D55" w14:textId="77777777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14:paraId="6A26566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184E58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7266BB24" w14:textId="77777777">
            <w:pPr>
              <w:keepNext/>
              <w:keepLines/>
            </w:pPr>
            <w:r>
              <w:rPr>
                <w:noProof/>
              </w:rPr>
              <w:t>Child health insurance type</w:t>
            </w:r>
          </w:p>
        </w:tc>
      </w:tr>
      <w:tr w14:paraId="7CBC509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BCC9C4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53945637" w14:textId="6CACB292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45386BB1" w14:textId="77777777" w:rsidTr="00185680">
        <w:tblPrEx>
          <w:tblW w:w="9355" w:type="dxa"/>
          <w:tblLayout w:type="fixed"/>
          <w:tblLook w:val="04A0"/>
        </w:tblPrEx>
        <w:trPr>
          <w:cantSplit/>
          <w:trHeight w:val="1862"/>
        </w:trPr>
        <w:tc>
          <w:tcPr>
            <w:tcW w:w="2606" w:type="dxa"/>
          </w:tcPr>
          <w:p w:rsidR="00BF6304" w:rsidRPr="00C14409" w:rsidP="00591E28" w14:paraId="5F6BF40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F06C7E" w:rsidP="00F06C7E" w14:paraId="62582E20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ivate health insurance from job</w:t>
            </w:r>
          </w:p>
          <w:p w:rsidR="00F06C7E" w:rsidP="00F06C7E" w14:paraId="6BEE692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Private health insurance from parents</w:t>
            </w:r>
          </w:p>
          <w:p w:rsidR="00F06C7E" w:rsidP="00F06C7E" w14:paraId="3445BE3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Private health insurance from the State Health Insurance Marketplace, State website, or HealthCare.gov</w:t>
            </w:r>
          </w:p>
          <w:p w:rsidR="00F06C7E" w:rsidP="00F06C7E" w14:paraId="729FEA5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Medicaid</w:t>
            </w:r>
          </w:p>
          <w:p w:rsidR="00F06C7E" w:rsidP="00F06C7E" w14:paraId="7BEF31E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Medicare  </w:t>
            </w:r>
          </w:p>
          <w:p w:rsidR="00F06C7E" w:rsidP="00F06C7E" w14:paraId="225A3A45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.  CHIP</w:t>
            </w:r>
          </w:p>
          <w:p w:rsidR="00F06C7E" w:rsidP="00F06C7E" w14:paraId="7A7A2A53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Subsidized ACA plan</w:t>
            </w:r>
          </w:p>
          <w:p w:rsidR="00F06C7E" w:rsidP="00F06C7E" w14:paraId="3BB6BA5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 - TRICARE</w:t>
            </w:r>
          </w:p>
          <w:p w:rsidR="00F06C7E" w:rsidP="00F06C7E" w14:paraId="6C18B10A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9 - Indian Health Service or tribal</w:t>
            </w:r>
          </w:p>
          <w:p w:rsidR="00F06C7E" w:rsidP="00F06C7E" w14:paraId="0A4CC75E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0 - Other health insurance</w:t>
            </w:r>
          </w:p>
          <w:p w:rsidR="00F06C7E" w:rsidP="00F06C7E" w14:paraId="3E892901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 health insurance</w:t>
            </w:r>
          </w:p>
          <w:p w:rsidR="00F06C7E" w:rsidP="00F06C7E" w14:paraId="2EF6EC9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:rsidR="00185680" w:rsidP="00185680" w14:paraId="6C2E3F1F" w14:textId="5016D143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14:paraId="64C7F9F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08840A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2624972A" w14:textId="77777777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4052137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6CCDB5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5C082A78" w14:textId="4AC954AC">
            <w:pPr>
              <w:keepNext/>
              <w:keepLines/>
            </w:pPr>
            <w:r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185680">
              <w:rPr>
                <w:noProof/>
              </w:rPr>
              <w:t>1</w:t>
            </w:r>
            <w:r w:rsidR="00205641">
              <w:rPr>
                <w:noProof/>
              </w:rPr>
              <w:t>0</w:t>
            </w:r>
            <w:r>
              <w:rPr>
                <w:noProof/>
              </w:rPr>
              <w:t xml:space="preserve"> per client</w:t>
            </w:r>
          </w:p>
        </w:tc>
      </w:tr>
      <w:tr w14:paraId="4C40B9E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7C175D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7C38AF" w14:paraId="43D2F9D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ChildInsuranceTypeList&gt;</w:t>
            </w:r>
          </w:p>
          <w:p w:rsidR="00BF6304" w:rsidP="007C38AF" w14:paraId="0FC6CE0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ChildInsuranceType&gt;1&lt;/ChildInsuranceType&gt;</w:t>
            </w:r>
          </w:p>
          <w:p w:rsidR="00BF6304" w:rsidP="007C38AF" w14:paraId="58DA82C3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  <w:t xml:space="preserve">  &lt;ChildInsuranceType&gt;3&lt;/ChildInsuranceType&gt;</w:t>
            </w:r>
          </w:p>
          <w:p w:rsidR="00BF6304" w:rsidP="00591E28" w14:paraId="51D750B9" w14:textId="77777777">
            <w:pPr>
              <w:keepNext/>
              <w:keepLines/>
            </w:pPr>
            <w:r>
              <w:rPr>
                <w:noProof/>
              </w:rPr>
              <w:t xml:space="preserve">        &lt;/ChildInsuranceTypeList&gt;</w:t>
            </w:r>
          </w:p>
        </w:tc>
      </w:tr>
      <w:tr w14:paraId="4FD3D70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A288D9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01208E" w:rsidP="00591E28" w14:paraId="4F4695C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01208E" w:rsidP="00591E28" w14:paraId="2E3CB211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F06C7E" w:rsidP="00591E28" w14:paraId="33A158AE" w14:textId="76FFFEAF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161D375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CED6D9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F06C7E" w:rsidP="00F06C7E" w14:paraId="433BD94B" w14:textId="0647AF65">
            <w:pPr>
              <w:keepNext/>
              <w:keepLines/>
            </w:pPr>
            <w:r>
              <w:t xml:space="preserve">[If " No health insurance" = Yes, no other selections allowed] </w:t>
            </w:r>
            <w:r w:rsidR="000902E7">
              <w:t xml:space="preserve">– </w:t>
            </w:r>
            <w:r>
              <w:t>If 'No health insurance' is selected, de-select any other health insurance types selected.</w:t>
            </w:r>
          </w:p>
          <w:p w:rsidR="00F06C7E" w:rsidP="00F06C7E" w14:paraId="6A0BE018" w14:textId="77777777">
            <w:pPr>
              <w:keepNext/>
              <w:keepLines/>
            </w:pPr>
          </w:p>
          <w:p w:rsidR="00F06C7E" w:rsidP="00F06C7E" w14:paraId="64A0EE5B" w14:textId="3D4C3CC7">
            <w:pPr>
              <w:keepNext/>
              <w:keepLines/>
            </w:pPr>
            <w:r>
              <w:t xml:space="preserve">[If "Don't know" = Yes, no other selections allowed] </w:t>
            </w:r>
            <w:r w:rsidR="000902E7">
              <w:t xml:space="preserve">– </w:t>
            </w:r>
            <w:r>
              <w:t>If  '</w:t>
            </w:r>
            <w:r>
              <w:t>Don't know' is</w:t>
            </w:r>
            <w:r w:rsidR="000902E7">
              <w:t xml:space="preserve"> s</w:t>
            </w:r>
            <w:r>
              <w:t>elected, de-select any other health insurance types selected.</w:t>
            </w:r>
          </w:p>
          <w:p w:rsidR="00F06C7E" w:rsidP="00F06C7E" w14:paraId="0CE4F9A5" w14:textId="77777777">
            <w:pPr>
              <w:keepNext/>
              <w:keepLines/>
            </w:pPr>
          </w:p>
          <w:p w:rsidR="00F06C7E" w:rsidP="00F06C7E" w14:paraId="6D3B46EF" w14:textId="6A15FAE7">
            <w:pPr>
              <w:keepNext/>
              <w:keepLines/>
            </w:pPr>
            <w:r>
              <w:t>If "Declined to answer" = Yes, no other selections allowed]</w:t>
            </w:r>
            <w:r w:rsidR="000902E7">
              <w:t xml:space="preserve"> – </w:t>
            </w:r>
            <w:r>
              <w:t>If  '</w:t>
            </w:r>
            <w:r>
              <w:t>Declined to answer' is selected, de-select any other health insurance types selected.</w:t>
            </w:r>
          </w:p>
        </w:tc>
      </w:tr>
    </w:tbl>
    <w:p w:rsidR="00BF6304" w:rsidP="00A4066A" w14:paraId="79DFAE88" w14:textId="77777777"/>
    <w:p w:rsidR="00BF6304" w:rsidRPr="007B1C4E" w:rsidP="00B7701F" w14:paraId="153799A2" w14:textId="77777777">
      <w:pPr>
        <w:pStyle w:val="Heading2"/>
        <w:rPr>
          <w:color w:val="auto"/>
          <w:sz w:val="22"/>
          <w:szCs w:val="22"/>
        </w:rPr>
      </w:pPr>
      <w:bookmarkStart w:id="39" w:name="_Toc189829161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MedicaidNameSpecification</w:t>
      </w:r>
      <w:bookmarkEnd w:id="39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9E25AE8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110DAA01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543FAD26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0978608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BC6306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2D3C9DA4" w14:textId="52350FE1">
            <w:pPr>
              <w:keepNext/>
              <w:keepLines/>
            </w:pPr>
            <w:r>
              <w:rPr>
                <w:noProof/>
              </w:rPr>
              <w:t>1</w:t>
            </w:r>
            <w:r w:rsidR="00F06C7E">
              <w:rPr>
                <w:noProof/>
              </w:rPr>
              <w:t>1</w:t>
            </w:r>
          </w:p>
        </w:tc>
      </w:tr>
      <w:tr w14:paraId="4EBC614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A1C5E4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5D5ABDC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7D30A87B" w14:textId="77777777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14:paraId="7642158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BEDD97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5EBC3B76" w14:textId="77777777">
            <w:pPr>
              <w:keepNext/>
              <w:keepLines/>
            </w:pPr>
            <w:r>
              <w:rPr>
                <w:noProof/>
              </w:rPr>
              <w:t>Medicaid name</w:t>
            </w:r>
          </w:p>
        </w:tc>
      </w:tr>
      <w:tr w14:paraId="75D02AD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040B8F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2E044B79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18D5E64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E08315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2B593869" w14:textId="77777777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14:paraId="17477CA4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0EF9B8A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632ED8FE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58A6B5F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C85566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12516BF1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3945E3C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E9EE40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009D9ABD" w14:textId="77777777">
            <w:pPr>
              <w:keepNext/>
              <w:keepLines/>
            </w:pPr>
            <w:r>
              <w:rPr>
                <w:noProof/>
              </w:rPr>
              <w:t>&lt;ChildMedicaidNameSpecification&gt;String&lt;/ChildMedicaidNameSpecification&gt;</w:t>
            </w:r>
          </w:p>
        </w:tc>
      </w:tr>
      <w:tr w14:paraId="47E2015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93F4B9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1C42C08F" w14:textId="6DF4A4FA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1B88411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45A6D2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5C1B39E1" w14:textId="6AAF9653">
            <w:pPr>
              <w:keepNext/>
              <w:keepLines/>
            </w:pPr>
            <w:r w:rsidRPr="0004380C">
              <w:rPr>
                <w:noProof/>
              </w:rPr>
              <w:t xml:space="preserve">[If health insurance type = medicaid or medicaid name has a value, then both fields should have a value] </w:t>
            </w:r>
            <w:r w:rsidR="00F76B24">
              <w:rPr>
                <w:noProof/>
              </w:rPr>
              <w:t xml:space="preserve">– </w:t>
            </w:r>
            <w:r w:rsidRPr="0004380C">
              <w:rPr>
                <w:noProof/>
              </w:rPr>
              <w:t xml:space="preserve">If the client has </w:t>
            </w:r>
            <w:r w:rsidR="00F76B24">
              <w:rPr>
                <w:noProof/>
              </w:rPr>
              <w:t>M</w:t>
            </w:r>
            <w:r w:rsidRPr="0004380C" w:rsidR="00F76B24">
              <w:rPr>
                <w:noProof/>
              </w:rPr>
              <w:t>edicaid</w:t>
            </w:r>
            <w:r w:rsidRPr="0004380C">
              <w:rPr>
                <w:noProof/>
              </w:rPr>
              <w:t xml:space="preserve">, the </w:t>
            </w:r>
            <w:r w:rsidR="00F76B24">
              <w:rPr>
                <w:noProof/>
              </w:rPr>
              <w:t>M</w:t>
            </w:r>
            <w:r w:rsidRPr="0004380C" w:rsidR="00F76B24">
              <w:rPr>
                <w:noProof/>
              </w:rPr>
              <w:t xml:space="preserve">edicaid </w:t>
            </w:r>
            <w:r w:rsidRPr="0004380C">
              <w:rPr>
                <w:noProof/>
              </w:rPr>
              <w:t xml:space="preserve">option should be checked and the state </w:t>
            </w:r>
            <w:r w:rsidR="00F76B24">
              <w:rPr>
                <w:noProof/>
              </w:rPr>
              <w:t>M</w:t>
            </w:r>
            <w:r w:rsidRPr="0004380C" w:rsidR="00F76B24">
              <w:rPr>
                <w:noProof/>
              </w:rPr>
              <w:t xml:space="preserve">edicaid </w:t>
            </w:r>
            <w:r w:rsidRPr="0004380C">
              <w:rPr>
                <w:noProof/>
              </w:rPr>
              <w:t>name should be provided</w:t>
            </w:r>
            <w:r w:rsidR="00F06C7E">
              <w:rPr>
                <w:noProof/>
              </w:rPr>
              <w:t>.</w:t>
            </w:r>
            <w:r w:rsidRPr="0004380C">
              <w:rPr>
                <w:noProof/>
              </w:rPr>
              <w:t xml:space="preserve"> </w:t>
            </w:r>
          </w:p>
        </w:tc>
      </w:tr>
    </w:tbl>
    <w:p w:rsidR="00BF6304" w:rsidP="00A4066A" w14:paraId="553696E1" w14:textId="77777777"/>
    <w:p w:rsidR="00BF6304" w:rsidRPr="007B1C4E" w:rsidP="00B7701F" w14:paraId="2A47090F" w14:textId="77777777">
      <w:pPr>
        <w:pStyle w:val="Heading2"/>
        <w:rPr>
          <w:color w:val="auto"/>
          <w:sz w:val="22"/>
          <w:szCs w:val="22"/>
        </w:rPr>
      </w:pPr>
      <w:bookmarkStart w:id="40" w:name="_Toc189829162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OtherInsuranceSpecification</w:t>
      </w:r>
      <w:bookmarkEnd w:id="40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55C8E7DA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02335DB1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079E0F98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6DE99B81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773786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43DF7072" w14:textId="6D26D16E">
            <w:pPr>
              <w:keepNext/>
              <w:keepLines/>
            </w:pPr>
            <w:r>
              <w:rPr>
                <w:noProof/>
              </w:rPr>
              <w:t>1</w:t>
            </w:r>
            <w:r w:rsidR="00F06C7E">
              <w:rPr>
                <w:noProof/>
              </w:rPr>
              <w:t>1</w:t>
            </w:r>
          </w:p>
        </w:tc>
      </w:tr>
      <w:tr w14:paraId="30586951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5FF98C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2993E561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29D375BC" w14:textId="77777777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14:paraId="56AF869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ACD0ED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37BFDDDF" w14:textId="77777777">
            <w:pPr>
              <w:keepNext/>
              <w:keepLines/>
            </w:pPr>
            <w:r>
              <w:rPr>
                <w:noProof/>
              </w:rPr>
              <w:t>Other health insurance name</w:t>
            </w:r>
          </w:p>
        </w:tc>
      </w:tr>
      <w:tr w14:paraId="1130ED31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6CAE26A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505CBFA5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0D9E338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D0838E2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5F7B05E6" w14:textId="77777777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14:paraId="2DA58E0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92C90C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0DB9D824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03F577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345ADA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6323D215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0F78E0B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90BDA1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66BA2DB8" w14:textId="77777777">
            <w:pPr>
              <w:keepNext/>
              <w:keepLines/>
            </w:pPr>
            <w:r>
              <w:rPr>
                <w:noProof/>
              </w:rPr>
              <w:t>&lt;ChildOtherInsuranceSpecification&gt;String&lt;/ChildOtherInsuranceSpecification&gt;</w:t>
            </w:r>
          </w:p>
        </w:tc>
      </w:tr>
      <w:tr w14:paraId="47D3E93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B524D9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0F7648CF" w14:textId="053D5CA7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076A7E19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7A6CFC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457DD53E" w14:textId="282D7133">
            <w:pPr>
              <w:keepNext/>
              <w:keepLines/>
            </w:pPr>
            <w:r w:rsidRPr="00F612A1">
              <w:rPr>
                <w:noProof/>
              </w:rPr>
              <w:t xml:space="preserve">[If health insurance type =other insurance type or other insurance name has a value, then both fields should have a value] </w:t>
            </w:r>
            <w:r w:rsidR="00F76B24">
              <w:rPr>
                <w:noProof/>
              </w:rPr>
              <w:t xml:space="preserve">– </w:t>
            </w:r>
            <w:r w:rsidRPr="00F612A1">
              <w:rPr>
                <w:noProof/>
              </w:rPr>
              <w:t>If the client has other insurance type, the option should be checked and other insurance name should be provided</w:t>
            </w:r>
            <w:r w:rsidR="00F06C7E">
              <w:rPr>
                <w:noProof/>
              </w:rPr>
              <w:t>.</w:t>
            </w:r>
          </w:p>
        </w:tc>
      </w:tr>
    </w:tbl>
    <w:p w:rsidR="00BF6304" w:rsidP="00A4066A" w14:paraId="1B743F01" w14:textId="77777777"/>
    <w:p w:rsidR="00BF6304" w:rsidRPr="007B1C4E" w:rsidP="00B7701F" w14:paraId="55A1CC7F" w14:textId="77777777">
      <w:pPr>
        <w:pStyle w:val="Heading2"/>
        <w:rPr>
          <w:color w:val="auto"/>
          <w:sz w:val="22"/>
          <w:szCs w:val="22"/>
        </w:rPr>
      </w:pPr>
      <w:bookmarkStart w:id="41" w:name="_Toc189829163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AgeWellVisit</w:t>
      </w:r>
      <w:bookmarkEnd w:id="41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48605E2D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3B2F1AC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1921FFD5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5DB1098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409CF5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77644B7E" w14:textId="725C885E">
            <w:pPr>
              <w:keepNext/>
              <w:keepLines/>
            </w:pPr>
            <w:r>
              <w:rPr>
                <w:noProof/>
              </w:rPr>
              <w:t>1</w:t>
            </w:r>
            <w:r w:rsidR="00F06C7E">
              <w:rPr>
                <w:noProof/>
              </w:rPr>
              <w:t>2</w:t>
            </w:r>
          </w:p>
        </w:tc>
      </w:tr>
      <w:tr w14:paraId="5A6BDE73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BC7311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53B44B20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46B2F4F3" w14:textId="77777777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14:paraId="76E5CA0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741C94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31D29689" w14:textId="77777777">
            <w:pPr>
              <w:keepNext/>
              <w:keepLines/>
            </w:pPr>
            <w:r>
              <w:rPr>
                <w:noProof/>
              </w:rPr>
              <w:t>Child age at last well visit</w:t>
            </w:r>
          </w:p>
        </w:tc>
      </w:tr>
      <w:tr w14:paraId="271BFEF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8845A96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389429FF" w14:textId="48C3CA36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1FEA20BD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8122A9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F06C7E" w:rsidP="00F06C7E" w14:paraId="774B5F9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1 month</w:t>
            </w:r>
          </w:p>
          <w:p w:rsidR="00F06C7E" w:rsidP="00F06C7E" w14:paraId="219FC29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Less than 1 month</w:t>
            </w:r>
          </w:p>
          <w:p w:rsidR="00BF6304" w:rsidP="00F06C7E" w14:paraId="6BF7E3C6" w14:textId="6D2969F0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14:paraId="72F4DED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3F6A53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582DDFF0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4B52B4AD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714CF9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346CC1C7" w14:textId="48D6332D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569231E8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EEA325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3999A66B" w14:textId="77777777">
            <w:pPr>
              <w:keepNext/>
              <w:keepLines/>
            </w:pPr>
            <w:r>
              <w:rPr>
                <w:noProof/>
              </w:rPr>
              <w:t>&lt;AgeWellVisit&gt;1&lt;/AgeWellVisit&gt;</w:t>
            </w:r>
          </w:p>
        </w:tc>
      </w:tr>
      <w:tr w14:paraId="1FDD626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19185B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06C3C807" w14:textId="68D210B3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6F87AC7D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B14C33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3690E400" w14:textId="0F5AA3C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42F1251B" w14:textId="77777777"/>
    <w:p w:rsidR="00F06C7E" w:rsidRPr="007B1C4E" w:rsidP="00F06C7E" w14:paraId="0E6A440D" w14:textId="053E428C">
      <w:pPr>
        <w:pStyle w:val="Heading2"/>
        <w:rPr>
          <w:color w:val="auto"/>
          <w:sz w:val="22"/>
          <w:szCs w:val="22"/>
        </w:rPr>
      </w:pPr>
      <w:bookmarkStart w:id="42" w:name="_Toc189829164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AgeWellVisitMonths</w:t>
      </w:r>
      <w:bookmarkEnd w:id="42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4C80266D" w14:textId="77777777" w:rsidTr="00175B8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F06C7E" w:rsidRPr="00D82B47" w:rsidP="00175B88" w14:paraId="1DC16FC8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F06C7E" w:rsidRPr="00D82B47" w:rsidP="00175B88" w14:paraId="20EA02F5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1C4F2F5A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P="00175B88" w14:paraId="6B4F10F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F06C7E" w:rsidP="00175B88" w14:paraId="534BC19B" w14:textId="77777777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14:paraId="426D87DE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P="00175B88" w14:paraId="24D8539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F06C7E" w:rsidP="00175B88" w14:paraId="1A0B445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F06C7E" w:rsidP="00175B88" w14:paraId="3D495C7A" w14:textId="77777777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14:paraId="3C21B972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7F02176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F06C7E" w:rsidP="00175B88" w14:paraId="0E49B141" w14:textId="77777777">
            <w:pPr>
              <w:keepNext/>
              <w:keepLines/>
            </w:pPr>
            <w:r>
              <w:rPr>
                <w:noProof/>
              </w:rPr>
              <w:t>Child age at last well visit</w:t>
            </w:r>
          </w:p>
        </w:tc>
      </w:tr>
      <w:tr w14:paraId="53D17D8D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74D4120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F06C7E" w:rsidP="00175B88" w14:paraId="06C522B7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88C5454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26CA777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F06C7E" w:rsidP="00175B88" w14:paraId="45B2D46E" w14:textId="02ED437A">
            <w:pPr>
              <w:keepNext/>
              <w:keepLines/>
            </w:pPr>
            <w:r w:rsidRPr="00F06C7E">
              <w:rPr>
                <w:noProof/>
              </w:rPr>
              <w:t>An integer value between 1-30</w:t>
            </w:r>
          </w:p>
        </w:tc>
      </w:tr>
      <w:tr w14:paraId="064A25AD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3A8C0896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F06C7E" w:rsidP="00175B88" w14:paraId="293235E4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6BB5695B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65941A0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F06C7E" w:rsidP="00175B88" w14:paraId="7DB6DFD2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3A328DC1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RPr="00C14409" w:rsidP="00175B88" w14:paraId="2997C1D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F06C7E" w:rsidP="00175B88" w14:paraId="3DF34F36" w14:textId="77777777">
            <w:pPr>
              <w:keepNext/>
              <w:keepLines/>
            </w:pPr>
            <w:r>
              <w:rPr>
                <w:noProof/>
              </w:rPr>
              <w:t>&lt;AgeWellVisit&gt;1&lt;/AgeWellVisit&gt;</w:t>
            </w:r>
          </w:p>
        </w:tc>
      </w:tr>
      <w:tr w14:paraId="2AC1EC73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P="00175B88" w14:paraId="4074F55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F06C7E" w:rsidP="00175B88" w14:paraId="61F5B8DD" w14:textId="39435082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7F9DB8F1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F06C7E" w:rsidP="00175B88" w14:paraId="6C98BC6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F06C7E" w:rsidP="00175B88" w14:paraId="3A80F0AC" w14:textId="61EE0ABB">
            <w:pPr>
              <w:keepNext/>
              <w:keepLines/>
            </w:pPr>
            <w:r w:rsidRPr="00F06C7E">
              <w:rPr>
                <w:noProof/>
              </w:rPr>
              <w:t xml:space="preserve">[If AgeWellVisit is selected as More than 1 month (1) and AgeWellVisitMonths is missing] </w:t>
            </w:r>
            <w:r w:rsidR="00A14FAE">
              <w:rPr>
                <w:noProof/>
              </w:rPr>
              <w:t xml:space="preserve">– </w:t>
            </w:r>
            <w:r w:rsidRPr="00F06C7E">
              <w:rPr>
                <w:noProof/>
              </w:rPr>
              <w:t xml:space="preserve">Element 'AgeWellVisitMonths' cannot be blank since client indicated 'AgeWellVisit' as </w:t>
            </w:r>
            <w:r w:rsidR="00A14FAE">
              <w:rPr>
                <w:noProof/>
              </w:rPr>
              <w:t>“</w:t>
            </w:r>
            <w:r w:rsidRPr="00F06C7E">
              <w:rPr>
                <w:noProof/>
              </w:rPr>
              <w:t>More than 1 month.</w:t>
            </w:r>
            <w:r w:rsidR="00A14FAE">
              <w:rPr>
                <w:noProof/>
              </w:rPr>
              <w:t>”</w:t>
            </w:r>
          </w:p>
        </w:tc>
      </w:tr>
    </w:tbl>
    <w:p w:rsidR="00F06C7E" w:rsidP="00A4066A" w14:paraId="6E13D5FC" w14:textId="77777777"/>
    <w:p w:rsidR="00BF6304" w:rsidRPr="007B1C4E" w:rsidP="00B7701F" w14:paraId="382953A7" w14:textId="77777777">
      <w:pPr>
        <w:pStyle w:val="Heading2"/>
        <w:rPr>
          <w:color w:val="auto"/>
          <w:sz w:val="22"/>
          <w:szCs w:val="22"/>
        </w:rPr>
      </w:pPr>
      <w:bookmarkStart w:id="43" w:name="_Toc189829165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HadRecommendedWellVisit</w:t>
      </w:r>
      <w:bookmarkEnd w:id="43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699314BB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247AF527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1C1B9796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4F43584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A8F2F7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721CA06D" w14:textId="2131F014">
            <w:pPr>
              <w:keepNext/>
              <w:keepLines/>
            </w:pPr>
            <w:r>
              <w:rPr>
                <w:noProof/>
              </w:rPr>
              <w:t>12</w:t>
            </w:r>
            <w:r>
              <w:rPr>
                <w:noProof/>
              </w:rPr>
              <w:t>a</w:t>
            </w:r>
          </w:p>
        </w:tc>
      </w:tr>
      <w:tr w14:paraId="22ADCEE2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59E7E2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0C5B4AC9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2550AA9B" w14:textId="77777777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14:paraId="5C47B6AC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0E66E0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23179F51" w14:textId="77777777">
            <w:pPr>
              <w:keepNext/>
              <w:keepLines/>
            </w:pPr>
            <w:r>
              <w:rPr>
                <w:noProof/>
              </w:rPr>
              <w:t>Child most recent age appropriate recommended well visit</w:t>
            </w:r>
          </w:p>
        </w:tc>
      </w:tr>
      <w:tr w14:paraId="52E41141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637DE6E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685D005E" w14:textId="550C077A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6AF0F8A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276D52A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73DC6AF8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:rsidR="00BF6304" w:rsidP="007C38AF" w14:paraId="6A00AD91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:rsidR="00BF6304" w:rsidP="00591E28" w14:paraId="370F8F15" w14:textId="77777777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14:paraId="34F898A5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9814C8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3061DA18" w14:textId="268375C4">
            <w:pPr>
              <w:keepNext/>
              <w:keepLines/>
            </w:pPr>
            <w:r>
              <w:t>No</w:t>
            </w:r>
          </w:p>
        </w:tc>
      </w:tr>
      <w:tr w14:paraId="690F5A2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004C82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12808F8A" w14:textId="33B489FC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5E36F1A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D026CC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3113C345" w14:textId="77777777">
            <w:pPr>
              <w:keepNext/>
              <w:keepLines/>
            </w:pPr>
            <w:r>
              <w:rPr>
                <w:noProof/>
              </w:rPr>
              <w:t>&lt;HadRecommendedWellVisit&gt;1&lt;/HadRecommendedWellVisit&gt;</w:t>
            </w:r>
          </w:p>
        </w:tc>
      </w:tr>
      <w:tr w14:paraId="3C1C96E9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CE1675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6E473080" w14:textId="4987BE1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345AC9EB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FD63E9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492BE772" w14:textId="068CDAB6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1A011D7B" w14:textId="77777777"/>
    <w:p w:rsidR="00BF6304" w:rsidRPr="007B1C4E" w:rsidP="00B7701F" w14:paraId="37D4BABF" w14:textId="77777777">
      <w:pPr>
        <w:pStyle w:val="Heading2"/>
        <w:rPr>
          <w:color w:val="auto"/>
          <w:sz w:val="22"/>
          <w:szCs w:val="22"/>
        </w:rPr>
      </w:pPr>
      <w:bookmarkStart w:id="44" w:name="_Toc189829166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BreastfedEver</w:t>
      </w:r>
      <w:bookmarkEnd w:id="44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3FD8C5A7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770CFAAA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47F93E53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071E7FA8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A2366C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3B2B4C65" w14:textId="47CDA26D">
            <w:pPr>
              <w:keepNext/>
              <w:keepLines/>
            </w:pPr>
            <w:r>
              <w:rPr>
                <w:noProof/>
              </w:rPr>
              <w:t>1</w:t>
            </w:r>
            <w:r w:rsidR="000776D8">
              <w:rPr>
                <w:noProof/>
              </w:rPr>
              <w:t>3</w:t>
            </w:r>
          </w:p>
        </w:tc>
      </w:tr>
      <w:tr w14:paraId="3C163F39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814160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759D63F4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321072F0" w14:textId="77777777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14:paraId="14306618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C8445F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397D3A3F" w14:textId="77777777">
            <w:pPr>
              <w:keepNext/>
              <w:keepLines/>
            </w:pPr>
            <w:r>
              <w:rPr>
                <w:noProof/>
              </w:rPr>
              <w:t>Child ever breastfed</w:t>
            </w:r>
          </w:p>
        </w:tc>
      </w:tr>
      <w:tr w14:paraId="45218494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FC96D1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0D6A6140" w14:textId="64AF345C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349DC2CB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1E801AD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2C95108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:rsidR="00BF6304" w:rsidP="007C38AF" w14:paraId="6DA709B7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:rsidR="00BF6304" w:rsidP="007C38AF" w14:paraId="3C2C9E0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:rsidR="00BF6304" w:rsidP="00591E28" w14:paraId="16B83A35" w14:textId="77777777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14:paraId="072355E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346C0C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6C5EAD18" w14:textId="535EEA93">
            <w:pPr>
              <w:keepNext/>
              <w:keepLines/>
            </w:pPr>
            <w:r>
              <w:t>No</w:t>
            </w:r>
          </w:p>
        </w:tc>
      </w:tr>
      <w:tr w14:paraId="3D2C1344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1A32CD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1BFC67F0" w14:textId="1C76842E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628A716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EEBF09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1C78D4DA" w14:textId="77777777">
            <w:pPr>
              <w:keepNext/>
              <w:keepLines/>
            </w:pPr>
            <w:r>
              <w:rPr>
                <w:noProof/>
              </w:rPr>
              <w:t>&lt;BreastfedEver&gt;1&lt;/BreastfedEver&gt;</w:t>
            </w:r>
          </w:p>
        </w:tc>
      </w:tr>
      <w:tr w14:paraId="4D75410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42E78A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35D87E62" w14:textId="307888C3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4C6EE9E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64D8C8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0815EE98" w14:textId="26855185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560F1A1B" w14:textId="77777777"/>
    <w:p w:rsidR="00BF6304" w:rsidRPr="007B1C4E" w:rsidP="00B7701F" w14:paraId="1C694E95" w14:textId="77777777">
      <w:pPr>
        <w:pStyle w:val="Heading2"/>
        <w:rPr>
          <w:color w:val="auto"/>
          <w:sz w:val="22"/>
          <w:szCs w:val="22"/>
        </w:rPr>
      </w:pPr>
      <w:bookmarkStart w:id="45" w:name="_Toc189829167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BreastfedCurrently</w:t>
      </w:r>
      <w:bookmarkEnd w:id="45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775B94F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0EF87CA1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6DD1DF7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1C090EA9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A52DBA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07C141E1" w14:textId="2CCFA072">
            <w:pPr>
              <w:keepNext/>
              <w:keepLines/>
            </w:pPr>
            <w:r>
              <w:rPr>
                <w:noProof/>
              </w:rPr>
              <w:t>1</w:t>
            </w:r>
            <w:r w:rsidR="000776D8">
              <w:rPr>
                <w:noProof/>
              </w:rPr>
              <w:t>4</w:t>
            </w:r>
          </w:p>
        </w:tc>
      </w:tr>
      <w:tr w14:paraId="2A6A7E5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2842C8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43AD2DA8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65BD4E1C" w14:textId="77777777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14:paraId="11FAEA4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27D6DE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30ED12E7" w14:textId="77777777">
            <w:pPr>
              <w:keepNext/>
              <w:keepLines/>
            </w:pPr>
            <w:r>
              <w:rPr>
                <w:noProof/>
              </w:rPr>
              <w:t>Breastfeed currently</w:t>
            </w:r>
          </w:p>
        </w:tc>
      </w:tr>
      <w:tr w14:paraId="4C0BC4EC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1FB89A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09DBB06C" w14:textId="70C295A5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411EAFE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A8E7995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46DB3FE4" w14:textId="0482A2CD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</w:t>
            </w:r>
            <w:r>
              <w:rPr>
                <w:noProof/>
              </w:rPr>
              <w:t xml:space="preserve"> - No</w:t>
            </w:r>
          </w:p>
          <w:p w:rsidR="00BF6304" w:rsidP="007C38AF" w14:paraId="642EE3E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:rsidR="00BF6304" w:rsidP="007C38AF" w14:paraId="75EAA34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:rsidR="00BF6304" w:rsidP="00591E28" w14:paraId="4586029A" w14:textId="77777777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14:paraId="29B8606D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14E0DB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3A715AE2" w14:textId="40F14465">
            <w:pPr>
              <w:keepNext/>
              <w:keepLines/>
            </w:pPr>
            <w:r>
              <w:t>No</w:t>
            </w:r>
          </w:p>
        </w:tc>
      </w:tr>
      <w:tr w14:paraId="3452CB8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15804A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48B71FFB" w14:textId="1443D2BD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1BD2DD2B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757EB9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32F5D400" w14:textId="77777777">
            <w:pPr>
              <w:keepNext/>
              <w:keepLines/>
            </w:pPr>
            <w:r>
              <w:rPr>
                <w:noProof/>
              </w:rPr>
              <w:t>&lt;BreastfedCurrently&gt;1&lt;/BreastfedCurrently&gt;</w:t>
            </w:r>
          </w:p>
        </w:tc>
      </w:tr>
      <w:tr w14:paraId="6D21B6F9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37B73F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321BBCAB" w14:textId="73F3D692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78A7609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17559E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4E06DF0A" w14:textId="5060C782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48317884" w14:textId="77777777"/>
    <w:p w:rsidR="00BF6304" w:rsidRPr="007B1C4E" w:rsidP="00B7701F" w14:paraId="2CE93CF1" w14:textId="77777777">
      <w:pPr>
        <w:pStyle w:val="Heading2"/>
        <w:rPr>
          <w:color w:val="auto"/>
          <w:sz w:val="22"/>
          <w:szCs w:val="22"/>
        </w:rPr>
      </w:pPr>
      <w:bookmarkStart w:id="46" w:name="_Toc189829168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HowLongBreastfed</w:t>
      </w:r>
      <w:bookmarkEnd w:id="46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1CB81D15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0AD3ACFD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75A02BAA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65F9F75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E40801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6B7E43BF" w14:textId="7B2D038C">
            <w:pPr>
              <w:keepNext/>
              <w:keepLines/>
            </w:pPr>
            <w:r>
              <w:rPr>
                <w:noProof/>
              </w:rPr>
              <w:t>1</w:t>
            </w:r>
            <w:r w:rsidR="000776D8">
              <w:rPr>
                <w:noProof/>
              </w:rPr>
              <w:t>5</w:t>
            </w:r>
          </w:p>
        </w:tc>
      </w:tr>
      <w:tr w14:paraId="7F921ADD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1928F4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2E90A73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7E6B9077" w14:textId="77777777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14:paraId="1B4B35D5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31D976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41455142" w14:textId="77777777">
            <w:pPr>
              <w:keepNext/>
              <w:keepLines/>
            </w:pPr>
            <w:r>
              <w:rPr>
                <w:noProof/>
              </w:rPr>
              <w:t>How long was the child breastfed</w:t>
            </w:r>
          </w:p>
        </w:tc>
      </w:tr>
      <w:tr w14:paraId="132D677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F5CF297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1BD345E7" w14:textId="2006A0F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3DB0597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FE80592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132A7FBE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Not at all</w:t>
            </w:r>
          </w:p>
          <w:p w:rsidR="00BF6304" w:rsidP="007C38AF" w14:paraId="60735D5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Less than 1 month</w:t>
            </w:r>
          </w:p>
          <w:p w:rsidR="00BF6304" w:rsidP="007C38AF" w14:paraId="44D17B3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More than 1 month</w:t>
            </w:r>
          </w:p>
          <w:p w:rsidR="00BF6304" w:rsidP="007C38AF" w14:paraId="3371FE2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:rsidR="00BF6304" w:rsidP="00591E28" w14:paraId="372FBE9D" w14:textId="77777777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14:paraId="574229A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164E83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072CA853" w14:textId="75EE50B6">
            <w:pPr>
              <w:keepNext/>
              <w:keepLines/>
            </w:pPr>
            <w:r>
              <w:t>No</w:t>
            </w:r>
          </w:p>
        </w:tc>
      </w:tr>
      <w:tr w14:paraId="6880B878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045D48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31F6EA21" w14:textId="003BBD18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6B4596F3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D31D48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6BB3C97C" w14:textId="77777777">
            <w:pPr>
              <w:keepNext/>
              <w:keepLines/>
            </w:pPr>
            <w:r>
              <w:rPr>
                <w:noProof/>
              </w:rPr>
              <w:t>&lt;HowLongBreastfed&gt;1&lt;/HowLongBreastfed&gt;</w:t>
            </w:r>
          </w:p>
        </w:tc>
      </w:tr>
      <w:tr w14:paraId="4EF6BFB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7BCE0A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540495E1" w14:textId="39590DCD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7DA92BF9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B24B2C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79EC69F1" w14:textId="6D514FF7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5E08DF2C" w14:textId="77777777"/>
    <w:p w:rsidR="00BF6304" w:rsidRPr="007B1C4E" w:rsidP="00B7701F" w14:paraId="15669499" w14:textId="77777777">
      <w:pPr>
        <w:pStyle w:val="Heading2"/>
        <w:rPr>
          <w:color w:val="auto"/>
          <w:sz w:val="22"/>
          <w:szCs w:val="22"/>
        </w:rPr>
      </w:pPr>
      <w:bookmarkStart w:id="47" w:name="_Toc189829169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BreastfedMonths</w:t>
      </w:r>
      <w:bookmarkEnd w:id="47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70C031B1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1B5F5D7E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34926F2F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31C0023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83F486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4EC9E0C0" w14:textId="088C6447">
            <w:pPr>
              <w:keepNext/>
              <w:keepLines/>
            </w:pPr>
            <w:r>
              <w:rPr>
                <w:noProof/>
              </w:rPr>
              <w:t>1</w:t>
            </w:r>
            <w:r w:rsidR="000776D8">
              <w:rPr>
                <w:noProof/>
              </w:rPr>
              <w:t>5</w:t>
            </w:r>
          </w:p>
        </w:tc>
      </w:tr>
      <w:tr w14:paraId="4C472BE4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E21B10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5D902F9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7F7F28A5" w14:textId="77777777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14:paraId="48C135E2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16B9DA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788CB323" w14:textId="77777777">
            <w:pPr>
              <w:keepNext/>
              <w:keepLines/>
            </w:pPr>
            <w:r>
              <w:rPr>
                <w:noProof/>
              </w:rPr>
              <w:t>Breastfed months</w:t>
            </w:r>
          </w:p>
        </w:tc>
      </w:tr>
      <w:tr w14:paraId="11BF8FB1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73CF5C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38AE4CA8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4BA66E1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CF837CA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59812CF4" w14:textId="7102F7D2">
            <w:pPr>
              <w:keepNext/>
              <w:keepLines/>
            </w:pPr>
            <w:r w:rsidRPr="000776D8">
              <w:rPr>
                <w:noProof/>
              </w:rPr>
              <w:t>An integer value between 1-30</w:t>
            </w:r>
          </w:p>
        </w:tc>
      </w:tr>
      <w:tr w14:paraId="5C4648A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ADB812A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61F7034B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0E828A04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F5F45C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5503D155" w14:textId="18F63600">
            <w:pPr>
              <w:keepNext/>
              <w:keepLines/>
            </w:pPr>
            <w:r w:rsidRPr="0366FAA1">
              <w:rPr>
                <w:noProof/>
              </w:rPr>
              <w:t>0-</w:t>
            </w:r>
            <w:r w:rsidRPr="0366FAA1">
              <w:rPr>
                <w:noProof/>
              </w:rPr>
              <w:t>1 per client</w:t>
            </w:r>
          </w:p>
        </w:tc>
      </w:tr>
      <w:tr w14:paraId="5B53DF3A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0F570A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22EF8F29" w14:textId="77777777">
            <w:pPr>
              <w:keepNext/>
              <w:keepLines/>
            </w:pPr>
            <w:r>
              <w:rPr>
                <w:noProof/>
              </w:rPr>
              <w:t>&lt;BreastfedMonths&gt;15.5&lt;/BreastfedMonths&gt;</w:t>
            </w:r>
          </w:p>
        </w:tc>
      </w:tr>
      <w:tr w14:paraId="12FE7231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BA78AE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2588FA7E" w14:textId="639521E6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7114FD74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66F810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3EB64229" w14:textId="51DEA243">
            <w:pPr>
              <w:keepNext/>
              <w:keepLines/>
            </w:pPr>
            <w:r w:rsidRPr="000776D8">
              <w:rPr>
                <w:noProof/>
              </w:rPr>
              <w:t>[If HowLongBreastfed is 3, then BreastfedMonths can't be empty]</w:t>
            </w:r>
            <w:r w:rsidR="002706BC">
              <w:rPr>
                <w:noProof/>
              </w:rPr>
              <w:t xml:space="preserve"> – </w:t>
            </w:r>
            <w:r w:rsidRPr="000776D8">
              <w:rPr>
                <w:noProof/>
              </w:rPr>
              <w:t xml:space="preserve">Element 'BreastfedMonths' cannot be blank since client indicated 'HowLongBreastfed' as  </w:t>
            </w:r>
            <w:r w:rsidR="002706BC">
              <w:rPr>
                <w:noProof/>
              </w:rPr>
              <w:t>“</w:t>
            </w:r>
            <w:r w:rsidRPr="000776D8">
              <w:rPr>
                <w:noProof/>
              </w:rPr>
              <w:t>More than 1 month.</w:t>
            </w:r>
            <w:r w:rsidR="002706BC">
              <w:rPr>
                <w:noProof/>
              </w:rPr>
              <w:t>”</w:t>
            </w:r>
          </w:p>
        </w:tc>
      </w:tr>
    </w:tbl>
    <w:p w:rsidR="00BF6304" w:rsidP="00A4066A" w14:paraId="4D4C2DD2" w14:textId="77777777"/>
    <w:p w:rsidR="00BF6304" w:rsidRPr="007B1C4E" w:rsidP="00B7701F" w14:paraId="7E86B3AB" w14:textId="77777777">
      <w:pPr>
        <w:pStyle w:val="Heading2"/>
        <w:rPr>
          <w:color w:val="auto"/>
          <w:sz w:val="22"/>
          <w:szCs w:val="22"/>
        </w:rPr>
      </w:pPr>
      <w:bookmarkStart w:id="48" w:name="_Toc189829170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BreastfedFor6Months</w:t>
      </w:r>
      <w:bookmarkEnd w:id="48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14AF125D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10A793E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07E26E53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75672013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B6033B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54AC69E4" w14:textId="0555D2FE">
            <w:pPr>
              <w:keepNext/>
              <w:keepLines/>
            </w:pPr>
            <w:r>
              <w:rPr>
                <w:noProof/>
              </w:rPr>
              <w:t>1</w:t>
            </w:r>
            <w:r w:rsidR="000776D8">
              <w:rPr>
                <w:noProof/>
              </w:rPr>
              <w:t>6</w:t>
            </w:r>
          </w:p>
        </w:tc>
      </w:tr>
      <w:tr w14:paraId="1A524501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046675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77F79147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6F8D49BA" w14:textId="77777777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14:paraId="07977764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12E088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3E095891" w14:textId="77777777">
            <w:pPr>
              <w:keepNext/>
              <w:keepLines/>
            </w:pPr>
            <w:r>
              <w:rPr>
                <w:noProof/>
              </w:rPr>
              <w:t>Breastfed at 6 months</w:t>
            </w:r>
          </w:p>
        </w:tc>
      </w:tr>
      <w:tr w14:paraId="40A5C10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8CBDA1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1F7AAF5A" w14:textId="6A61836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734F3D3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1E9E46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74EC4797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:rsidR="00BF6304" w:rsidP="007C38AF" w14:paraId="27835595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Not yet</w:t>
            </w:r>
          </w:p>
          <w:p w:rsidR="00BF6304" w:rsidP="007C38AF" w14:paraId="7476F3FE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No</w:t>
            </w:r>
          </w:p>
          <w:p w:rsidR="00BF6304" w:rsidP="00710E8F" w14:paraId="1D5F7D1B" w14:textId="27A3D656">
            <w:pPr>
              <w:keepNext/>
              <w:keepLines/>
            </w:pPr>
            <w:r>
              <w:rPr>
                <w:noProof/>
              </w:rPr>
              <w:t>99 - Unable to determine</w:t>
            </w:r>
            <w:r w:rsidR="00710E8F">
              <w:rPr>
                <w:noProof/>
              </w:rPr>
              <w:t>/Don’t know (</w:t>
            </w:r>
            <w:r w:rsidRPr="00C72A87" w:rsidR="00710E8F">
              <w:rPr>
                <w:b/>
                <w:bCs/>
                <w:noProof/>
              </w:rPr>
              <w:t>Note:</w:t>
            </w:r>
            <w:r w:rsidR="00710E8F">
              <w:rPr>
                <w:noProof/>
              </w:rPr>
              <w:t xml:space="preserve"> Unable to determine and don’t know should both be coded the same)</w:t>
            </w:r>
          </w:p>
        </w:tc>
      </w:tr>
      <w:tr w14:paraId="268B5578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1EB461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79ED7AC2" w14:textId="2A0BB50D">
            <w:pPr>
              <w:keepNext/>
              <w:keepLines/>
            </w:pPr>
            <w:r>
              <w:t>No</w:t>
            </w:r>
          </w:p>
        </w:tc>
      </w:tr>
      <w:tr w14:paraId="037489D7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A5AB32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149717B0" w14:textId="361576B1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0E2EDDE3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8D8BAD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1D84E416" w14:textId="77777777">
            <w:pPr>
              <w:keepNext/>
              <w:keepLines/>
            </w:pPr>
            <w:r>
              <w:rPr>
                <w:noProof/>
              </w:rPr>
              <w:t>&lt;BreastfedFor6Months&gt;1&lt;/BreastfedFor6Months&gt;</w:t>
            </w:r>
          </w:p>
        </w:tc>
      </w:tr>
      <w:tr w14:paraId="68A4A92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703024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097BACE6" w14:textId="39FA0145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6BD3846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FF92BF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65182F17" w14:textId="67AD39A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2C8C7290" w14:textId="77777777"/>
    <w:p w:rsidR="00BF6304" w:rsidRPr="007B1C4E" w:rsidP="00B7701F" w14:paraId="2313C8DE" w14:textId="77777777">
      <w:pPr>
        <w:pStyle w:val="Heading2"/>
        <w:rPr>
          <w:color w:val="auto"/>
          <w:sz w:val="22"/>
          <w:szCs w:val="22"/>
        </w:rPr>
      </w:pPr>
      <w:bookmarkStart w:id="49" w:name="_Toc189829171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BabySleepPosition</w:t>
      </w:r>
      <w:bookmarkEnd w:id="49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61C402FF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490DBC39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2EFAACCD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041CB48D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7B3D84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097C6433" w14:textId="1D51508D">
            <w:pPr>
              <w:keepNext/>
              <w:keepLines/>
            </w:pPr>
            <w:r>
              <w:rPr>
                <w:noProof/>
              </w:rPr>
              <w:t>1</w:t>
            </w:r>
            <w:r w:rsidR="000776D8">
              <w:rPr>
                <w:noProof/>
              </w:rPr>
              <w:t>7</w:t>
            </w:r>
          </w:p>
        </w:tc>
      </w:tr>
      <w:tr w14:paraId="11310A95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C47254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306E7E3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19EC16BD" w14:textId="77777777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14:paraId="1FD999B9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16FB94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562335F3" w14:textId="77777777">
            <w:pPr>
              <w:keepNext/>
              <w:keepLines/>
            </w:pPr>
            <w:r>
              <w:rPr>
                <w:noProof/>
              </w:rPr>
              <w:t>Infant sleep position</w:t>
            </w:r>
          </w:p>
        </w:tc>
      </w:tr>
      <w:tr w14:paraId="10206CF3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9EB1E0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4BEAF75C" w14:textId="79D4C9CE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2444CB1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70068AA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75BC190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On side</w:t>
            </w:r>
          </w:p>
          <w:p w:rsidR="00BF6304" w:rsidP="007C38AF" w14:paraId="4C19D2A7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 back</w:t>
            </w:r>
          </w:p>
          <w:p w:rsidR="00BF6304" w:rsidP="007C38AF" w14:paraId="15B31CB9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On stomach</w:t>
            </w:r>
          </w:p>
          <w:p w:rsidR="00BF6304" w:rsidP="00591E28" w14:paraId="7822150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7 - Not applicable</w:t>
            </w:r>
          </w:p>
          <w:p w:rsidR="000776D8" w:rsidP="00591E28" w14:paraId="1361A6B3" w14:textId="1136C414">
            <w:pPr>
              <w:keepNext/>
              <w:keepLines/>
            </w:pPr>
            <w:r w:rsidRPr="000776D8">
              <w:t>88 - Declined to answer</w:t>
            </w:r>
          </w:p>
        </w:tc>
      </w:tr>
      <w:tr w14:paraId="644DB0A5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E2EFAD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6B5984EF" w14:textId="535AAD78">
            <w:pPr>
              <w:keepNext/>
              <w:keepLines/>
            </w:pPr>
            <w:r>
              <w:t>No</w:t>
            </w:r>
          </w:p>
        </w:tc>
      </w:tr>
      <w:tr w14:paraId="3395BF7A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37E927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79C5C7FA" w14:textId="6A909F91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08C478B8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2DF765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21CB212D" w14:textId="77777777">
            <w:pPr>
              <w:keepNext/>
              <w:keepLines/>
            </w:pPr>
            <w:r>
              <w:rPr>
                <w:noProof/>
              </w:rPr>
              <w:t>&lt;BabySleepPosition&gt;1&lt;/BabySleepPosition&gt;</w:t>
            </w:r>
          </w:p>
        </w:tc>
      </w:tr>
      <w:tr w14:paraId="67DA988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457D54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689CF11B" w14:textId="734EF02C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52ABAF71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81B9A8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66046BE2" w14:textId="317B56E9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1F7662EF" w14:textId="77777777"/>
    <w:p w:rsidR="00BF6304" w:rsidRPr="007B1C4E" w:rsidP="00B7701F" w14:paraId="1BBE3F59" w14:textId="77777777">
      <w:pPr>
        <w:pStyle w:val="Heading2"/>
        <w:rPr>
          <w:color w:val="auto"/>
          <w:sz w:val="22"/>
          <w:szCs w:val="22"/>
        </w:rPr>
      </w:pPr>
      <w:bookmarkStart w:id="50" w:name="_Toc189829172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BabySleepsAlone</w:t>
      </w:r>
      <w:bookmarkEnd w:id="50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C7D24AD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6C90E89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0E389A1E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015B324A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7F4C80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64AAA3CF" w14:textId="29093872">
            <w:pPr>
              <w:keepNext/>
              <w:keepLines/>
            </w:pPr>
            <w:r>
              <w:rPr>
                <w:noProof/>
              </w:rPr>
              <w:t>18</w:t>
            </w:r>
          </w:p>
        </w:tc>
      </w:tr>
      <w:tr w14:paraId="5C65B91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2A4FE8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2EC62D8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03CCA1BE" w14:textId="77777777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14:paraId="34BE4D5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57BBA3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36A3609E" w14:textId="77777777">
            <w:pPr>
              <w:keepNext/>
              <w:keepLines/>
            </w:pPr>
            <w:r>
              <w:rPr>
                <w:noProof/>
              </w:rPr>
              <w:t>Sleep in bed by self</w:t>
            </w:r>
          </w:p>
        </w:tc>
      </w:tr>
      <w:tr w14:paraId="1CAF81A3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3A8CD95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7DE38698" w14:textId="691C4DE6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0348683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40D0CF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53B7A697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Always</w:t>
            </w:r>
          </w:p>
          <w:p w:rsidR="00BF6304" w:rsidP="007C38AF" w14:paraId="477ECB8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ften</w:t>
            </w:r>
          </w:p>
          <w:p w:rsidR="00BF6304" w:rsidP="007C38AF" w14:paraId="6653616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Sometimes</w:t>
            </w:r>
          </w:p>
          <w:p w:rsidR="00BF6304" w:rsidP="007C38AF" w14:paraId="27CD427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Rarely</w:t>
            </w:r>
          </w:p>
          <w:p w:rsidR="00BF6304" w:rsidP="007C38AF" w14:paraId="087C1EC9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ever</w:t>
            </w:r>
          </w:p>
          <w:p w:rsidR="00BF6304" w:rsidP="00591E28" w14:paraId="6670E101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7 - Not applicable</w:t>
            </w:r>
          </w:p>
          <w:p w:rsidR="000776D8" w:rsidP="00591E28" w14:paraId="1CB5BE0B" w14:textId="13320CE2">
            <w:pPr>
              <w:keepNext/>
              <w:keepLines/>
            </w:pPr>
            <w:r w:rsidRPr="000776D8">
              <w:t>88 - Declined to answer</w:t>
            </w:r>
          </w:p>
        </w:tc>
      </w:tr>
      <w:tr w14:paraId="4FC95FA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BD3C78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56993D16" w14:textId="7FF668B3">
            <w:pPr>
              <w:keepNext/>
              <w:keepLines/>
            </w:pPr>
            <w:r>
              <w:t>No</w:t>
            </w:r>
          </w:p>
        </w:tc>
      </w:tr>
      <w:tr w14:paraId="0C8FB9CD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B6879F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721AE352" w14:textId="066A82F9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0EC4C6F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0D7AE7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6D4BC4AB" w14:textId="77777777">
            <w:pPr>
              <w:keepNext/>
              <w:keepLines/>
            </w:pPr>
            <w:r>
              <w:rPr>
                <w:noProof/>
              </w:rPr>
              <w:t>&lt;BabySleepsAlone&gt;1&lt;/BabySleepsAlone&gt;</w:t>
            </w:r>
          </w:p>
        </w:tc>
      </w:tr>
      <w:tr w14:paraId="43E1922F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E12A87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1CD57476" w14:textId="24E9BE15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3E2B1B5B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FB1DB3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25335AB2" w14:textId="1C7B1674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16C550D9" w14:textId="77777777"/>
    <w:p w:rsidR="00BF6304" w:rsidRPr="007B1C4E" w:rsidP="00B7701F" w14:paraId="2ABB3FB1" w14:textId="77777777">
      <w:pPr>
        <w:pStyle w:val="Heading2"/>
        <w:rPr>
          <w:color w:val="auto"/>
          <w:sz w:val="22"/>
          <w:szCs w:val="22"/>
        </w:rPr>
      </w:pPr>
      <w:bookmarkStart w:id="51" w:name="_Toc189829173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SafeSleepBedding</w:t>
      </w:r>
      <w:bookmarkEnd w:id="51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4E2855F9" w14:textId="77777777" w:rsidTr="0366FAA1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6C873F3E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1B92147A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442E96A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C77207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0126AFB0" w14:textId="268D7BC5">
            <w:pPr>
              <w:keepNext/>
              <w:keepLines/>
            </w:pPr>
            <w:r>
              <w:rPr>
                <w:noProof/>
              </w:rPr>
              <w:t>19</w:t>
            </w:r>
          </w:p>
        </w:tc>
      </w:tr>
      <w:tr w14:paraId="79C36F04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A575D5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14A4A687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0B954D4E" w14:textId="77777777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14:paraId="38638CCE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986E9C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27C47FB2" w14:textId="77777777">
            <w:pPr>
              <w:keepNext/>
              <w:keepLines/>
            </w:pPr>
            <w:r>
              <w:rPr>
                <w:noProof/>
              </w:rPr>
              <w:t>Safe sleep bedding</w:t>
            </w:r>
          </w:p>
        </w:tc>
      </w:tr>
      <w:tr w14:paraId="1EB35576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E1D9D1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311F7409" w14:textId="4360164C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4D2F1A65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0E261B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67CA8443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:rsidR="00BF6304" w:rsidP="007C38AF" w14:paraId="5F40EAA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:rsidR="00BF6304" w:rsidP="007C38AF" w14:paraId="58782E70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7 - Not applicable</w:t>
            </w:r>
          </w:p>
          <w:p w:rsidR="00BF6304" w:rsidP="007C38AF" w14:paraId="159A69F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:rsidR="00BF6304" w:rsidP="00591E28" w14:paraId="5FE0C695" w14:textId="77777777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14:paraId="0E17F330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3146D7C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61B8EAE3" w14:textId="5CA07DDF">
            <w:pPr>
              <w:keepNext/>
              <w:keepLines/>
            </w:pPr>
            <w:r>
              <w:t>No</w:t>
            </w:r>
          </w:p>
        </w:tc>
      </w:tr>
      <w:tr w14:paraId="0B4A8039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7D9416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74AF7C8F" w14:textId="3BB75300">
            <w:pPr>
              <w:keepNext/>
              <w:keepLines/>
            </w:pPr>
            <w:r w:rsidRPr="0366FAA1">
              <w:rPr>
                <w:noProof/>
              </w:rPr>
              <w:t>1 per client</w:t>
            </w:r>
          </w:p>
        </w:tc>
      </w:tr>
      <w:tr w14:paraId="4B5A76C9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425D15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79DDC1A3" w14:textId="77777777">
            <w:pPr>
              <w:keepNext/>
              <w:keepLines/>
            </w:pPr>
            <w:r>
              <w:rPr>
                <w:noProof/>
              </w:rPr>
              <w:t>&lt;SafeSleepBedding&gt;1&lt;/SafeSleepBedding&gt;</w:t>
            </w:r>
          </w:p>
        </w:tc>
      </w:tr>
      <w:tr w14:paraId="3372DC75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88BDE8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58E3BA67" w14:textId="58444BEE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14:paraId="16E21723" w14:textId="77777777" w:rsidTr="0366FAA1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880429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4B870BF2" w14:textId="4BDA25ED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:rsidR="00BF6304" w:rsidP="00A4066A" w14:paraId="7A9E537B" w14:textId="77777777"/>
    <w:p w:rsidR="00BF6304" w:rsidRPr="007B1C4E" w:rsidP="00B7701F" w14:paraId="3BE28474" w14:textId="77777777">
      <w:pPr>
        <w:pStyle w:val="Heading2"/>
        <w:rPr>
          <w:color w:val="auto"/>
          <w:sz w:val="22"/>
          <w:szCs w:val="22"/>
        </w:rPr>
      </w:pPr>
      <w:bookmarkStart w:id="52" w:name="_Toc189829174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ReceivedPostpartumCare</w:t>
      </w:r>
      <w:bookmarkEnd w:id="52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365BD747" w14:textId="77777777" w:rsidTr="2E63DEDC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7C002017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2BDC1D46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3647ECB1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C5E984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5403F12B" w14:textId="67D0EF83">
            <w:pPr>
              <w:keepNext/>
              <w:keepLines/>
            </w:pPr>
            <w:r>
              <w:rPr>
                <w:noProof/>
              </w:rPr>
              <w:t>2</w:t>
            </w:r>
            <w:r w:rsidR="0001278C">
              <w:rPr>
                <w:noProof/>
              </w:rPr>
              <w:t>0</w:t>
            </w:r>
          </w:p>
        </w:tc>
      </w:tr>
      <w:tr w14:paraId="3076B50D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005015A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1B5A4E01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726F3CA7" w14:textId="77777777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14:paraId="2CAC4B26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50C7A3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5ABA0059" w14:textId="77777777">
            <w:pPr>
              <w:keepNext/>
              <w:keepLines/>
            </w:pPr>
            <w:r>
              <w:rPr>
                <w:noProof/>
              </w:rPr>
              <w:t>When was postpartum visits during first 12 weeks</w:t>
            </w:r>
          </w:p>
        </w:tc>
      </w:tr>
      <w:tr w14:paraId="22C15575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8CBAB1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686FC40F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40F66A7A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DF83375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7C38AF" w14:paraId="65DAF40E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within first 3 weeks</w:t>
            </w:r>
          </w:p>
          <w:p w:rsidR="00BF6304" w:rsidP="007C38AF" w14:paraId="1BD1B44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Yes, between 4-6 weeks</w:t>
            </w:r>
          </w:p>
          <w:p w:rsidR="00BF6304" w:rsidP="007C38AF" w14:paraId="56FEA113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Yes, between 7-8 weeks</w:t>
            </w:r>
          </w:p>
          <w:p w:rsidR="00BF6304" w:rsidP="007C38AF" w14:paraId="01762B1A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Yes, between 9-12 weeks</w:t>
            </w:r>
          </w:p>
          <w:p w:rsidR="00BF6304" w:rsidP="007C38AF" w14:paraId="2D6025B7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yet, but scheduled</w:t>
            </w:r>
          </w:p>
          <w:p w:rsidR="00BF6304" w:rsidP="007C38AF" w14:paraId="5C93A9D5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Not yet</w:t>
            </w:r>
          </w:p>
          <w:p w:rsidR="00BF6304" w:rsidP="007C38AF" w14:paraId="27E7393E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No, did not have postpartum visit</w:t>
            </w:r>
          </w:p>
          <w:p w:rsidR="00BF6304" w:rsidP="007C38AF" w14:paraId="6C8BCE0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:rsidR="00BF6304" w:rsidP="00591E28" w14:paraId="4A6C89FC" w14:textId="77777777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14:paraId="37A5556F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85FB3A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1A7C8FCC" w14:textId="7DD27D0D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14:paraId="22032499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CCB525F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7F23F88D" w14:textId="468CC961">
            <w:pPr>
              <w:keepNext/>
              <w:keepLines/>
            </w:pPr>
            <w:r w:rsidRPr="2E63DEDC">
              <w:rPr>
                <w:noProof/>
              </w:rPr>
              <w:t>0</w:t>
            </w:r>
            <w:r w:rsidRPr="2E63DEDC" w:rsidR="2CB72260">
              <w:rPr>
                <w:noProof/>
              </w:rPr>
              <w:t>-</w:t>
            </w:r>
            <w:r w:rsidRPr="2E63DEDC" w:rsidR="09EAB7B6">
              <w:rPr>
                <w:noProof/>
              </w:rPr>
              <w:t>5</w:t>
            </w:r>
            <w:r w:rsidRPr="2E63DEDC">
              <w:rPr>
                <w:noProof/>
              </w:rPr>
              <w:t xml:space="preserve"> per client</w:t>
            </w:r>
          </w:p>
        </w:tc>
      </w:tr>
      <w:tr w14:paraId="6E4ACBDB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D9FC04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7C38AF" w14:paraId="24A0FEB9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ReceivedPostpartumCareList&gt;</w:t>
            </w:r>
          </w:p>
          <w:p w:rsidR="00BF6304" w:rsidP="007C38AF" w14:paraId="4F58D440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ReceivedPostpartumCare&gt;1&lt;/ReceivedPostpartumCare&gt;</w:t>
            </w:r>
          </w:p>
          <w:p w:rsidR="00BF6304" w:rsidP="007C38AF" w14:paraId="1DD37B4F" w14:textId="0F144AD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</w:t>
            </w:r>
            <w:r>
              <w:rPr>
                <w:noProof/>
              </w:rPr>
              <w:t>&lt;ReceivedPostpartumCare&gt;3&lt;/ReceivedPostpartumCare&gt;</w:t>
            </w:r>
          </w:p>
          <w:p w:rsidR="00BF6304" w:rsidP="00591E28" w14:paraId="552E5A4B" w14:textId="77777777">
            <w:pPr>
              <w:keepNext/>
              <w:keepLines/>
            </w:pPr>
            <w:r>
              <w:rPr>
                <w:noProof/>
              </w:rPr>
              <w:t xml:space="preserve">        &lt;/ReceivedPostpartumCareList&gt;</w:t>
            </w:r>
          </w:p>
        </w:tc>
      </w:tr>
      <w:tr w14:paraId="29E8D068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467B7DE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583086AF" w14:textId="74390AA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DF1CA6" w:rsidP="00591E28" w14:paraId="0A98FB2E" w14:textId="0245A13E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0591287B" w14:textId="77777777" w:rsidTr="2E63DEDC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38FDE3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DF1CA6" w:rsidP="00DF1CA6" w14:paraId="095FD676" w14:textId="22FA37A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</w:t>
            </w:r>
            <w:r w:rsidRPr="0001278C" w:rsidR="0001278C">
              <w:rPr>
                <w:noProof/>
              </w:rPr>
              <w:t>If Participant type in demographic form = CM/CC particpant and Sex in Demographic form is 'Female'</w:t>
            </w:r>
            <w:r w:rsidR="00062351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ReceivedPostpartumCare is missing] </w:t>
            </w:r>
            <w:r w:rsidR="00062351">
              <w:rPr>
                <w:noProof/>
              </w:rPr>
              <w:t xml:space="preserve">– </w:t>
            </w:r>
            <w:r>
              <w:rPr>
                <w:noProof/>
              </w:rPr>
              <w:t xml:space="preserve">Element </w:t>
            </w:r>
            <w:r w:rsidR="0001278C">
              <w:rPr>
                <w:noProof/>
              </w:rPr>
              <w:t>‘</w:t>
            </w:r>
            <w:r>
              <w:rPr>
                <w:noProof/>
              </w:rPr>
              <w:t>ReceivedPostpartumCare</w:t>
            </w:r>
            <w:r w:rsidR="0001278C">
              <w:rPr>
                <w:noProof/>
              </w:rPr>
              <w:t>’</w:t>
            </w:r>
            <w:r>
              <w:rPr>
                <w:noProof/>
              </w:rPr>
              <w:t xml:space="preserve"> is required since </w:t>
            </w:r>
            <w:r w:rsidR="004B7243">
              <w:rPr>
                <w:noProof/>
              </w:rPr>
              <w:t>‘P</w:t>
            </w:r>
            <w:r>
              <w:rPr>
                <w:noProof/>
              </w:rPr>
              <w:t>articipant</w:t>
            </w:r>
            <w:r w:rsidR="004B7243">
              <w:rPr>
                <w:noProof/>
              </w:rPr>
              <w:t>T</w:t>
            </w:r>
            <w:r>
              <w:rPr>
                <w:noProof/>
              </w:rPr>
              <w:t>ype</w:t>
            </w:r>
            <w:r w:rsidR="004B7243">
              <w:rPr>
                <w:noProof/>
              </w:rPr>
              <w:t>’</w:t>
            </w:r>
            <w:r>
              <w:rPr>
                <w:noProof/>
              </w:rPr>
              <w:t xml:space="preserve"> is a </w:t>
            </w:r>
            <w:r w:rsidR="004B7243">
              <w:rPr>
                <w:noProof/>
              </w:rPr>
              <w:t>“</w:t>
            </w:r>
            <w:r w:rsidRPr="0001278C" w:rsidR="00AC0BE7">
              <w:rPr>
                <w:noProof/>
              </w:rPr>
              <w:t>CM/CC particpant</w:t>
            </w:r>
            <w:r w:rsidR="004B7243">
              <w:rPr>
                <w:noProof/>
              </w:rPr>
              <w:t>”</w:t>
            </w:r>
            <w:r w:rsidR="00AC0BE7">
              <w:rPr>
                <w:noProof/>
              </w:rPr>
              <w:t xml:space="preserve"> and </w:t>
            </w:r>
            <w:r w:rsidR="004B7243">
              <w:rPr>
                <w:noProof/>
              </w:rPr>
              <w:t>‘</w:t>
            </w:r>
            <w:r w:rsidR="00AC0BE7">
              <w:rPr>
                <w:noProof/>
              </w:rPr>
              <w:t>Sex</w:t>
            </w:r>
            <w:r w:rsidR="004B7243">
              <w:rPr>
                <w:noProof/>
              </w:rPr>
              <w:t>’</w:t>
            </w:r>
            <w:r w:rsidR="00AC0BE7">
              <w:rPr>
                <w:noProof/>
              </w:rPr>
              <w:t xml:space="preserve"> is </w:t>
            </w:r>
            <w:r w:rsidR="004B7243">
              <w:rPr>
                <w:noProof/>
              </w:rPr>
              <w:t>“</w:t>
            </w:r>
            <w:r w:rsidR="00AC0BE7">
              <w:rPr>
                <w:noProof/>
              </w:rPr>
              <w:t>Female</w:t>
            </w:r>
            <w:r w:rsidR="004B7243">
              <w:rPr>
                <w:noProof/>
              </w:rPr>
              <w:t>”</w:t>
            </w:r>
            <w:r w:rsidR="00AC0BE7">
              <w:rPr>
                <w:noProof/>
              </w:rPr>
              <w:t>.</w:t>
            </w:r>
          </w:p>
          <w:p w:rsidR="0001278C" w:rsidP="00DF1CA6" w14:paraId="55658F3F" w14:textId="77777777">
            <w:pPr>
              <w:keepNext/>
              <w:keepLines/>
              <w:rPr>
                <w:noProof/>
              </w:rPr>
            </w:pPr>
          </w:p>
          <w:p w:rsidR="00BF6304" w:rsidP="00DF1CA6" w14:paraId="214C421D" w14:textId="6FE622F9">
            <w:pPr>
              <w:keepNext/>
              <w:keepLines/>
            </w:pPr>
            <w:r>
              <w:rPr>
                <w:noProof/>
              </w:rPr>
              <w:t xml:space="preserve">[Prevent conflicting selections between Yes and No, and declined/Don't know for anyone who answers this question] </w:t>
            </w:r>
            <w:r w:rsidR="00161ACF">
              <w:rPr>
                <w:noProof/>
              </w:rPr>
              <w:t xml:space="preserve">– </w:t>
            </w:r>
            <w:r>
              <w:rPr>
                <w:noProof/>
              </w:rPr>
              <w:t>If "Not yet " or "No, did not have postpartum visit" or "Don't know" or "Declined to answer" is selected, de-select any other postpartum care options selected.</w:t>
            </w:r>
          </w:p>
        </w:tc>
      </w:tr>
    </w:tbl>
    <w:p w:rsidR="00BF6304" w:rsidP="00A4066A" w14:paraId="2CCAB746" w14:textId="77777777"/>
    <w:p w:rsidR="00BF6304" w:rsidRPr="007B1C4E" w:rsidP="00B7701F" w14:paraId="77E5C1EE" w14:textId="77777777">
      <w:pPr>
        <w:pStyle w:val="Heading2"/>
        <w:rPr>
          <w:color w:val="auto"/>
          <w:sz w:val="22"/>
          <w:szCs w:val="22"/>
        </w:rPr>
      </w:pPr>
      <w:bookmarkStart w:id="53" w:name="_Toc189829175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ScheduledPostpartumCareDate</w:t>
      </w:r>
      <w:bookmarkEnd w:id="53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75D2F2BE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444DCEEE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780869E2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62D9B2F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8B755B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6C611118" w14:textId="56D6E527">
            <w:pPr>
              <w:keepNext/>
              <w:keepLines/>
            </w:pPr>
            <w:r>
              <w:rPr>
                <w:noProof/>
              </w:rPr>
              <w:t>2</w:t>
            </w:r>
            <w:r w:rsidR="0001278C">
              <w:rPr>
                <w:noProof/>
              </w:rPr>
              <w:t>0</w:t>
            </w:r>
          </w:p>
        </w:tc>
      </w:tr>
      <w:tr w14:paraId="3FE4A06B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54B3814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05734894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32B409B1" w14:textId="77777777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14:paraId="338CD88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0EB0FE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AB2845" w:rsidP="00591E28" w14:paraId="14CDBB08" w14:textId="7D52D0D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Scheduled postpartum visit date</w:t>
            </w:r>
          </w:p>
        </w:tc>
      </w:tr>
      <w:tr w14:paraId="60ED1F0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3D5B9CD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7E9CD039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3D1D91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03CC475B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17132E0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:rsidR="0087421E" w:rsidP="00591E28" w14:paraId="4EDA328B" w14:textId="7D99EDEB">
            <w:pPr>
              <w:keepNext/>
              <w:keepLines/>
            </w:pPr>
            <w:r w:rsidRPr="006D5313">
              <w:t>The date</w:t>
            </w:r>
            <w:r w:rsidR="000614A6">
              <w:t>s</w:t>
            </w:r>
            <w:r w:rsidRPr="006D5313">
              <w:t xml:space="preserve"> can only be </w:t>
            </w:r>
            <w:r w:rsidR="000614A6">
              <w:t>entered</w:t>
            </w:r>
            <w:r>
              <w:t xml:space="preserve"> </w:t>
            </w:r>
            <w:r w:rsidR="008B4094">
              <w:t>between</w:t>
            </w:r>
            <w:r>
              <w:t xml:space="preserve"> the </w:t>
            </w:r>
            <w:r w:rsidR="00B91911">
              <w:t>C</w:t>
            </w:r>
            <w:r>
              <w:t xml:space="preserve">ompletion </w:t>
            </w:r>
            <w:r w:rsidR="00B91911">
              <w:t>D</w:t>
            </w:r>
            <w:r>
              <w:t>ate</w:t>
            </w:r>
            <w:r w:rsidRPr="006D5313">
              <w:t xml:space="preserve"> and </w:t>
            </w:r>
            <w:r w:rsidR="002C6221">
              <w:t>6 months from the Completion Date</w:t>
            </w:r>
            <w:r w:rsidR="00EE4305">
              <w:t>.</w:t>
            </w:r>
          </w:p>
        </w:tc>
      </w:tr>
      <w:tr w14:paraId="7226C74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481EB9F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4739094E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66976A0F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4B8F09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55F301C3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6370DAC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9CCA19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1A5FACB2" w14:textId="34CE43C2">
            <w:pPr>
              <w:keepNext/>
              <w:keepLines/>
            </w:pPr>
            <w:r>
              <w:rPr>
                <w:noProof/>
              </w:rPr>
              <w:t>&lt;ScheduledPostpartumCare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ScheduledPostpartumCareDate&gt;</w:t>
            </w:r>
          </w:p>
        </w:tc>
      </w:tr>
      <w:tr w14:paraId="59AC04B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B86651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6DE0871B" w14:textId="796ED70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14:paraId="6D86FF1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73E3F6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6A12C7C7" w14:textId="44E29D7B">
            <w:pPr>
              <w:keepNext/>
              <w:keepLines/>
            </w:pPr>
            <w:r w:rsidRPr="00987CB9">
              <w:rPr>
                <w:noProof/>
              </w:rPr>
              <w:t>[If date falls outside of valid range]</w:t>
            </w:r>
            <w:r w:rsidR="00655CE4">
              <w:rPr>
                <w:noProof/>
              </w:rPr>
              <w:t xml:space="preserve"> – </w:t>
            </w:r>
            <w:r w:rsidRPr="00987CB9">
              <w:rPr>
                <w:noProof/>
              </w:rPr>
              <w:t>The 'ScheduledPostpartumCareDate' is not in the valid range. Please refer to the HS Implementation Guide” or explain why it is different.</w:t>
            </w:r>
          </w:p>
        </w:tc>
      </w:tr>
    </w:tbl>
    <w:p w:rsidR="00BF6304" w:rsidP="00A4066A" w14:paraId="6EF45750" w14:textId="77777777"/>
    <w:p w:rsidR="00BF6304" w:rsidRPr="007B1C4E" w:rsidP="00B7701F" w14:paraId="2EC688FB" w14:textId="77777777">
      <w:pPr>
        <w:pStyle w:val="Heading2"/>
        <w:rPr>
          <w:color w:val="auto"/>
          <w:sz w:val="22"/>
          <w:szCs w:val="22"/>
        </w:rPr>
      </w:pPr>
      <w:bookmarkStart w:id="54" w:name="_Toc189829176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NoPostpartumCareSpecification</w:t>
      </w:r>
      <w:bookmarkEnd w:id="54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6485D574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1181D4D6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3CCECC71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18204A5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7D5AAB2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1A64626A" w14:textId="02986080">
            <w:pPr>
              <w:keepNext/>
              <w:keepLines/>
            </w:pPr>
            <w:r>
              <w:rPr>
                <w:noProof/>
              </w:rPr>
              <w:t>2</w:t>
            </w:r>
            <w:r w:rsidR="0001278C">
              <w:rPr>
                <w:noProof/>
              </w:rPr>
              <w:t>0</w:t>
            </w:r>
          </w:p>
        </w:tc>
      </w:tr>
      <w:tr w14:paraId="0092015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9D17AB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645CDF3F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59ED52E5" w14:textId="77777777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14:paraId="52F0B1A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C49705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2868AE3A" w14:textId="77777777">
            <w:pPr>
              <w:keepNext/>
              <w:keepLines/>
            </w:pPr>
            <w:r>
              <w:rPr>
                <w:noProof/>
              </w:rPr>
              <w:t>Reason no postpartum visit scheduled</w:t>
            </w:r>
          </w:p>
        </w:tc>
      </w:tr>
      <w:tr w14:paraId="56D21ED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76DB16B2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4E02A71F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35E35FB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5F6CC8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F6304" w:rsidP="00591E28" w14:paraId="7810C1AF" w14:textId="77777777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14:paraId="3E74818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6EDAF2B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609E92D9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1CF5AA4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69AB53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48270B9F" w14:textId="77777777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14:paraId="6A823452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179245A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6185F12D" w14:textId="77777777">
            <w:pPr>
              <w:keepNext/>
              <w:keepLines/>
            </w:pPr>
            <w:r>
              <w:rPr>
                <w:noProof/>
              </w:rPr>
              <w:t>&lt;NoPostpartumCareSpecification&gt;String&lt;/NoPostpartumCareSpecification&gt;</w:t>
            </w:r>
          </w:p>
        </w:tc>
      </w:tr>
      <w:tr w14:paraId="188CBE8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201E19F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3DD7BD7A" w14:textId="1F28E9F5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14:paraId="010F4923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6A74EB6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22786D8C" w14:textId="0DE9FED7">
            <w:pPr>
              <w:keepNext/>
              <w:keepLines/>
            </w:pPr>
            <w:r w:rsidRPr="006E3C52">
              <w:rPr>
                <w:noProof/>
              </w:rPr>
              <w:t xml:space="preserve">[If "Not yet, Specify reason" is selected but NoPostpartumCareSpecification is missing] </w:t>
            </w:r>
            <w:r w:rsidR="009B3E7E">
              <w:rPr>
                <w:noProof/>
              </w:rPr>
              <w:t xml:space="preserve">– </w:t>
            </w:r>
            <w:r w:rsidRPr="006E3C52">
              <w:rPr>
                <w:noProof/>
              </w:rPr>
              <w:t>Provide the reason 'NoPostpartumCareSpecification' or an explanation why it is missing.</w:t>
            </w:r>
          </w:p>
        </w:tc>
      </w:tr>
    </w:tbl>
    <w:p w:rsidR="00BF6304" w:rsidP="00A4066A" w14:paraId="42757CCF" w14:textId="77777777"/>
    <w:p w:rsidR="00BF6304" w:rsidRPr="007B1C4E" w:rsidP="00B7701F" w14:paraId="3B40E382" w14:textId="11B0FF6B">
      <w:pPr>
        <w:pStyle w:val="Heading2"/>
        <w:rPr>
          <w:color w:val="auto"/>
          <w:sz w:val="22"/>
          <w:szCs w:val="22"/>
        </w:rPr>
      </w:pPr>
      <w:bookmarkStart w:id="55" w:name="_Toc189829177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Last3MonthsTobaccoFrequency</w:t>
      </w:r>
      <w:bookmarkEnd w:id="55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61BD7E45" w14:textId="77777777" w:rsidTr="00FA29C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F6304" w:rsidRPr="00D82B47" w:rsidP="00591E28" w14:paraId="4364CE17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F6304" w:rsidRPr="00D82B47" w:rsidP="00591E28" w14:paraId="0D43165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6EE06B37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DA1F56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F6304" w:rsidP="00591E28" w14:paraId="0950768B" w14:textId="20BBAB07">
            <w:pPr>
              <w:keepNext/>
              <w:keepLines/>
            </w:pPr>
            <w:r>
              <w:rPr>
                <w:noProof/>
              </w:rPr>
              <w:t>2</w:t>
            </w:r>
            <w:r w:rsidR="0001278C">
              <w:rPr>
                <w:noProof/>
              </w:rPr>
              <w:t>1</w:t>
            </w:r>
          </w:p>
        </w:tc>
      </w:tr>
      <w:tr w14:paraId="5229A1D0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27E0A1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BF6304" w:rsidP="007C38AF" w14:paraId="285566BA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F6304" w:rsidP="00591E28" w14:paraId="6F52AFA8" w14:textId="77777777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14:paraId="03E01458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231840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F6304" w:rsidP="00591E28" w14:paraId="60A3B83E" w14:textId="5A9CF92B">
            <w:pPr>
              <w:keepNext/>
              <w:keepLines/>
            </w:pPr>
            <w:r>
              <w:rPr>
                <w:noProof/>
              </w:rPr>
              <w:t xml:space="preserve">Tobacco or nicotine products </w:t>
            </w:r>
            <w:r>
              <w:rPr>
                <w:noProof/>
              </w:rPr>
              <w:t>frequency</w:t>
            </w:r>
          </w:p>
        </w:tc>
      </w:tr>
      <w:tr w14:paraId="62C1124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679241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F6304" w:rsidP="00591E28" w14:paraId="3069B7E8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20C5518D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23E7F7B4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01278C" w:rsidP="0001278C" w14:paraId="282E8791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Never</w:t>
            </w:r>
          </w:p>
          <w:p w:rsidR="0001278C" w:rsidP="0001278C" w14:paraId="1C138B3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Daily or almost daily</w:t>
            </w:r>
          </w:p>
          <w:p w:rsidR="0001278C" w:rsidP="0001278C" w14:paraId="34D05FA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Weekly</w:t>
            </w:r>
          </w:p>
          <w:p w:rsidR="0001278C" w:rsidP="0001278C" w14:paraId="38F32725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Monthly</w:t>
            </w:r>
          </w:p>
          <w:p w:rsidR="0001278C" w:rsidP="0001278C" w14:paraId="6331923A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Less than monthly</w:t>
            </w:r>
          </w:p>
          <w:p w:rsidR="00BF6304" w:rsidP="00AB4462" w14:paraId="4A6F0951" w14:textId="59BA2998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14:paraId="04A8904C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CD661FE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F6304" w:rsidP="00591E28" w14:paraId="577A29F5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56CAE065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51B4637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F6304" w:rsidP="00591E28" w14:paraId="10598EE0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10DB00DE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RPr="00C14409" w:rsidP="00591E28" w14:paraId="400F654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F6304" w:rsidP="00591E28" w14:paraId="29ADEFF3" w14:textId="77777777">
            <w:pPr>
              <w:keepNext/>
              <w:keepLines/>
            </w:pPr>
            <w:r>
              <w:rPr>
                <w:noProof/>
              </w:rPr>
              <w:t>&lt;Last3MonthsChewingTobaccoFrequency&gt;1&lt;/Last3MonthsChewingTobaccoFrequency&gt;</w:t>
            </w:r>
          </w:p>
        </w:tc>
      </w:tr>
      <w:tr w14:paraId="76B512F6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3CBCF1F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F6304" w:rsidP="00591E28" w14:paraId="379BFFE7" w14:textId="12CC0BA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73897C0A" w14:textId="77777777" w:rsidTr="00FA29C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F6304" w:rsidP="00591E28" w14:paraId="1BA5639A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F6304" w:rsidP="00591E28" w14:paraId="32EAC4B7" w14:textId="4D2D25CD">
            <w:pPr>
              <w:keepNext/>
              <w:keepLines/>
            </w:pPr>
            <w:r w:rsidRPr="0001278C">
              <w:rPr>
                <w:noProof/>
              </w:rPr>
              <w:t xml:space="preserve">[If participant type in demographic form = CM/CC particpant and Sex in Demographic form is 'Female' and Last3MonthsTobaccofrequency is missing] </w:t>
            </w:r>
            <w:r w:rsidR="00CF59B2">
              <w:rPr>
                <w:noProof/>
              </w:rPr>
              <w:t xml:space="preserve">– </w:t>
            </w:r>
            <w:r w:rsidRPr="0001278C">
              <w:rPr>
                <w:noProof/>
              </w:rPr>
              <w:t xml:space="preserve">Element 'Last3MonthsTobaccoFrequency' is required </w:t>
            </w:r>
            <w:r w:rsidR="004B7243">
              <w:rPr>
                <w:noProof/>
              </w:rPr>
              <w:t>since ‘ParticipantType’ is a “</w:t>
            </w:r>
            <w:r w:rsidRPr="0001278C" w:rsidR="004B7243">
              <w:rPr>
                <w:noProof/>
              </w:rPr>
              <w:t>CM/CC particpant</w:t>
            </w:r>
            <w:r w:rsidR="004B7243">
              <w:rPr>
                <w:noProof/>
              </w:rPr>
              <w:t>” and ‘Sex’ is “Female”</w:t>
            </w:r>
            <w:r w:rsidRPr="0001278C">
              <w:rPr>
                <w:noProof/>
              </w:rPr>
              <w:t>.</w:t>
            </w:r>
          </w:p>
        </w:tc>
      </w:tr>
    </w:tbl>
    <w:p w:rsidR="00BF6304" w:rsidP="00A4066A" w14:paraId="7C688A7C" w14:textId="77777777"/>
    <w:p w:rsidR="00525CFA" w:rsidRPr="007B1C4E" w:rsidP="00525CFA" w14:paraId="54D751FC" w14:textId="6CCB9953">
      <w:pPr>
        <w:pStyle w:val="Heading2"/>
        <w:rPr>
          <w:color w:val="auto"/>
          <w:sz w:val="22"/>
          <w:szCs w:val="22"/>
        </w:rPr>
      </w:pPr>
      <w:bookmarkStart w:id="56" w:name="_Toc189829178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>:</w:t>
      </w:r>
      <w:r w:rsidRPr="1CEDE9F9" w:rsidR="00BF1D31">
        <w:rPr>
          <w:color w:val="auto"/>
          <w:sz w:val="22"/>
          <w:szCs w:val="22"/>
        </w:rPr>
        <w:t xml:space="preserve"> </w:t>
      </w:r>
      <w:r w:rsidRPr="1CEDE9F9">
        <w:rPr>
          <w:noProof/>
        </w:rPr>
        <w:t>ScheduledPostpartumCareDateWarningComment</w:t>
      </w:r>
      <w:bookmarkEnd w:id="56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04A86F9B" w14:textId="77777777" w:rsidTr="009971EA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525CFA" w:rsidRPr="00D82B47" w:rsidP="009971EA" w14:paraId="637121B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525CFA" w:rsidRPr="00D82B47" w:rsidP="009971EA" w14:paraId="0626416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17288E90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25CFA" w:rsidP="009971EA" w14:paraId="4CCE369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525CFA" w:rsidP="009971EA" w14:paraId="1E114248" w14:textId="77777777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14:paraId="320196DF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25CFA" w:rsidP="009971EA" w14:paraId="09F1EBF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670059" w:rsidP="00670059" w14:paraId="5097096C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525CFA" w:rsidP="00670059" w14:paraId="0B2BFFD0" w14:textId="4D51502C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14:paraId="38E9AE2B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25CFA" w:rsidRPr="00C14409" w:rsidP="009971EA" w14:paraId="0205A75B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525CFA" w:rsidP="009971EA" w14:paraId="2DF20655" w14:textId="45BCABF0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Pr="00C636CA" w:rsidR="00C636CA">
              <w:rPr>
                <w:rStyle w:val="normaltextrun"/>
                <w:color w:val="000000"/>
                <w:bdr w:val="none" w:sz="0" w:space="0" w:color="auto" w:frame="1"/>
              </w:rPr>
              <w:t>ScheduledPostpartumCareDate</w:t>
            </w:r>
            <w:r w:rsidR="00C636CA">
              <w:rPr>
                <w:rStyle w:val="normaltextrun"/>
                <w:color w:val="000000"/>
                <w:bdr w:val="none" w:sz="0" w:space="0" w:color="auto" w:frame="1"/>
              </w:rPr>
              <w:t xml:space="preserve"> </w:t>
            </w:r>
            <w:r w:rsidR="00C636CA">
              <w:rPr>
                <w:noProof/>
              </w:rPr>
              <w:t>is not in the valid date range.</w:t>
            </w:r>
          </w:p>
        </w:tc>
      </w:tr>
      <w:tr w14:paraId="35CC82AC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25CFA" w:rsidRPr="00C14409" w:rsidP="009971EA" w14:paraId="77CB767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525CFA" w:rsidP="009971EA" w14:paraId="538BD08D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1C9D5C35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25CFA" w:rsidRPr="00C14409" w:rsidP="009971EA" w14:paraId="01BDC4F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525CFA" w:rsidP="009971EA" w14:paraId="683A38AE" w14:textId="77777777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14:paraId="027687F2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25CFA" w:rsidRPr="00C14409" w:rsidP="009971EA" w14:paraId="5BE7246F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525CFA" w:rsidP="009971EA" w14:paraId="4D6DA598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5DB89985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25CFA" w:rsidRPr="00C14409" w:rsidP="009971EA" w14:paraId="184A0C9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525CFA" w:rsidP="009971EA" w14:paraId="6BD17669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2271551C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25CFA" w:rsidRPr="00C14409" w:rsidP="009971EA" w14:paraId="0DE67B6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525CFA" w:rsidRPr="00F72F5B" w:rsidP="009971EA" w14:paraId="5E19E4F4" w14:textId="178A6DFB">
            <w:pPr>
              <w:keepNext/>
              <w:keepLines/>
              <w:rPr>
                <w:highlight w:val="yellow"/>
              </w:rPr>
            </w:pPr>
            <w:r w:rsidRPr="00760BE7">
              <w:rPr>
                <w:noProof/>
              </w:rPr>
              <w:t>&lt;</w:t>
            </w:r>
            <w:r w:rsidRPr="00525CFA" w:rsidR="00C636CA">
              <w:rPr>
                <w:rStyle w:val="normaltextrun"/>
                <w:color w:val="000000"/>
                <w:bdr w:val="none" w:sz="0" w:space="0" w:color="auto" w:frame="1"/>
              </w:rPr>
              <w:t>ScheduledPostpartumCareDate</w:t>
            </w:r>
            <w:r w:rsidRPr="00760BE7" w:rsidR="00C636CA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 w:rsidRPr="00760BE7" w:rsidR="00C636CA">
              <w:rPr>
                <w:noProof/>
              </w:rPr>
              <w:t xml:space="preserve"> </w:t>
            </w:r>
            <w:r w:rsidRPr="00760BE7">
              <w:rPr>
                <w:noProof/>
              </w:rPr>
              <w:t>&gt;String&lt;/</w:t>
            </w:r>
            <w:r w:rsidRPr="00760BE7">
              <w:t xml:space="preserve"> </w:t>
            </w:r>
            <w:r w:rsidRPr="00525CFA" w:rsidR="00C636CA">
              <w:rPr>
                <w:rStyle w:val="normaltextrun"/>
                <w:color w:val="000000"/>
                <w:bdr w:val="none" w:sz="0" w:space="0" w:color="auto" w:frame="1"/>
              </w:rPr>
              <w:t>ScheduledPostpartumCareDate</w:t>
            </w:r>
            <w:r w:rsidRPr="00760BE7" w:rsidR="00C636CA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14:paraId="229B2951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25CFA" w:rsidP="009971EA" w14:paraId="70DADF4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525CFA" w:rsidP="009971EA" w14:paraId="17B5556E" w14:textId="77777777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14:paraId="3B54111B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525CFA" w:rsidP="009971EA" w14:paraId="358CBF6D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525CFA" w:rsidP="009971EA" w14:paraId="73987882" w14:textId="262E949D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C636CA" w:rsidR="00C636CA">
              <w:rPr>
                <w:rStyle w:val="normaltextrun"/>
                <w:color w:val="000000"/>
                <w:bdr w:val="none" w:sz="0" w:space="0" w:color="auto" w:frame="1"/>
              </w:rPr>
              <w:t>ScheduledPostpartumCareDate</w:t>
            </w:r>
            <w:r w:rsidR="00AD1F7F">
              <w:rPr>
                <w:rStyle w:val="normaltextrun"/>
                <w:color w:val="000000"/>
                <w:bdr w:val="none" w:sz="0" w:space="0" w:color="auto" w:frame="1"/>
              </w:rPr>
              <w:t>.</w:t>
            </w:r>
          </w:p>
        </w:tc>
      </w:tr>
    </w:tbl>
    <w:p w:rsidR="00525CFA" w:rsidP="00A4066A" w14:paraId="4F778A24" w14:textId="029881C6"/>
    <w:p w:rsidR="00B10637" w:rsidRPr="007B1C4E" w:rsidP="00B10637" w14:paraId="66287BF0" w14:textId="5839BF59">
      <w:pPr>
        <w:pStyle w:val="Heading2"/>
        <w:rPr>
          <w:color w:val="auto"/>
          <w:sz w:val="22"/>
          <w:szCs w:val="22"/>
        </w:rPr>
      </w:pPr>
      <w:bookmarkStart w:id="57" w:name="_Toc189829179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 w:rsidR="009374CC">
        <w:rPr>
          <w:noProof/>
        </w:rPr>
        <w:t>NoPostpartumCareSpecification</w:t>
      </w:r>
      <w:r w:rsidRPr="1CEDE9F9">
        <w:rPr>
          <w:noProof/>
        </w:rPr>
        <w:t>WarningComment</w:t>
      </w:r>
      <w:bookmarkEnd w:id="57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0F2656EA" w14:textId="77777777" w:rsidTr="009971EA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B10637" w:rsidRPr="00D82B47" w:rsidP="009971EA" w14:paraId="3A279229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B10637" w:rsidRPr="00D82B47" w:rsidP="009971EA" w14:paraId="1B1EFEEC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725FDED7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10637" w:rsidP="009971EA" w14:paraId="4CE104C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B10637" w:rsidP="009971EA" w14:paraId="6F823CB5" w14:textId="77777777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14:paraId="7006B508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10637" w:rsidP="009971EA" w14:paraId="62F4DE4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670059" w:rsidP="00670059" w14:paraId="632FF89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B10637" w:rsidP="00670059" w14:paraId="382B4BC6" w14:textId="42614759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14:paraId="05CE30DF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10637" w:rsidRPr="00C14409" w:rsidP="009971EA" w14:paraId="4C5BE66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B10637" w:rsidP="009971EA" w14:paraId="7CA29F82" w14:textId="6C512222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Pr="009374CC" w:rsidR="009374CC">
              <w:rPr>
                <w:rStyle w:val="normaltextrun"/>
                <w:color w:val="000000"/>
                <w:bdr w:val="none" w:sz="0" w:space="0" w:color="auto" w:frame="1"/>
              </w:rPr>
              <w:t>NoPostpartumCareSpecification</w:t>
            </w:r>
            <w:r w:rsidR="009374CC">
              <w:rPr>
                <w:rStyle w:val="normaltextrun"/>
                <w:color w:val="000000"/>
                <w:bdr w:val="none" w:sz="0" w:space="0" w:color="auto" w:frame="1"/>
              </w:rPr>
              <w:t xml:space="preserve"> </w:t>
            </w:r>
            <w:r w:rsidR="009374CC">
              <w:rPr>
                <w:noProof/>
              </w:rPr>
              <w:t>cannot be provided</w:t>
            </w:r>
            <w:r w:rsidR="00D845EE">
              <w:rPr>
                <w:noProof/>
              </w:rPr>
              <w:t>.</w:t>
            </w:r>
          </w:p>
        </w:tc>
      </w:tr>
      <w:tr w14:paraId="383C82D4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10637" w:rsidRPr="00C14409" w:rsidP="009971EA" w14:paraId="52358B31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B10637" w:rsidP="009971EA" w14:paraId="6B29A8C5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603D94BC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10637" w:rsidRPr="00C14409" w:rsidP="009971EA" w14:paraId="0473E333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B10637" w:rsidP="009971EA" w14:paraId="6CDFC962" w14:textId="77777777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14:paraId="051D06BC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10637" w:rsidRPr="00C14409" w:rsidP="009971EA" w14:paraId="357FCBEF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B10637" w:rsidP="009971EA" w14:paraId="02BF6F49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50EE2D72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10637" w:rsidRPr="00C14409" w:rsidP="009971EA" w14:paraId="45980B2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B10637" w:rsidP="009971EA" w14:paraId="74F0B21E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40EEEEC2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10637" w:rsidRPr="00C14409" w:rsidP="009971EA" w14:paraId="5C5254B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B10637" w:rsidRPr="00F72F5B" w:rsidP="009971EA" w14:paraId="5D87E1D1" w14:textId="37E00040">
            <w:pPr>
              <w:keepNext/>
              <w:keepLines/>
              <w:rPr>
                <w:highlight w:val="yellow"/>
              </w:rPr>
            </w:pPr>
            <w:r w:rsidRPr="00760BE7">
              <w:rPr>
                <w:noProof/>
              </w:rPr>
              <w:t>&lt;</w:t>
            </w:r>
            <w:r w:rsidRPr="009374CC" w:rsidR="009374CC">
              <w:rPr>
                <w:rStyle w:val="normaltextrun"/>
                <w:color w:val="000000"/>
                <w:bdr w:val="none" w:sz="0" w:space="0" w:color="auto" w:frame="1"/>
              </w:rPr>
              <w:t>NoPostpartumCareSpecification</w:t>
            </w:r>
            <w:r w:rsidRPr="00760BE7" w:rsidR="009374CC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 w:rsidRPr="00760BE7">
              <w:rPr>
                <w:noProof/>
              </w:rPr>
              <w:t>&gt;String&lt;/</w:t>
            </w:r>
            <w:r w:rsidRPr="009374CC" w:rsidR="009374CC">
              <w:rPr>
                <w:rStyle w:val="normaltextrun"/>
                <w:color w:val="000000"/>
                <w:bdr w:val="none" w:sz="0" w:space="0" w:color="auto" w:frame="1"/>
              </w:rPr>
              <w:t>NoPostpartumCareSpecification</w:t>
            </w:r>
            <w:r w:rsidRPr="00760BE7" w:rsidR="009374CC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14:paraId="5215F7A6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10637" w:rsidP="009971EA" w14:paraId="294A6E8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B10637" w:rsidP="009971EA" w14:paraId="277F1A05" w14:textId="77777777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14:paraId="34970FBE" w14:textId="77777777" w:rsidTr="009971EA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B10637" w:rsidP="009971EA" w14:paraId="2FCA803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B10637" w:rsidP="009971EA" w14:paraId="06A64AFA" w14:textId="1EA964A0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9374CC" w:rsidR="009374CC">
              <w:rPr>
                <w:rStyle w:val="normaltextrun"/>
                <w:color w:val="000000"/>
                <w:bdr w:val="none" w:sz="0" w:space="0" w:color="auto" w:frame="1"/>
              </w:rPr>
              <w:t>NoPostpartumCareSpecification</w:t>
            </w:r>
            <w:r w:rsidR="00AD1F7F">
              <w:rPr>
                <w:rStyle w:val="normaltextrun"/>
                <w:color w:val="000000"/>
                <w:bdr w:val="none" w:sz="0" w:space="0" w:color="auto" w:frame="1"/>
              </w:rPr>
              <w:t>.</w:t>
            </w:r>
          </w:p>
        </w:tc>
      </w:tr>
    </w:tbl>
    <w:p w:rsidR="00B10637" w:rsidP="00A4066A" w14:paraId="2FB74D0A" w14:textId="77777777"/>
    <w:p w:rsidR="00652A73" w:rsidRPr="007B1C4E" w:rsidP="00652A73" w14:paraId="6EEF4A14" w14:textId="77777777">
      <w:pPr>
        <w:pStyle w:val="Heading2"/>
        <w:rPr>
          <w:color w:val="auto"/>
          <w:sz w:val="22"/>
          <w:szCs w:val="22"/>
        </w:rPr>
      </w:pPr>
      <w:bookmarkStart w:id="58" w:name="_Toc189829180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Mortality</w:t>
      </w:r>
      <w:bookmarkEnd w:id="58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7A410DB2" w14:textId="77777777" w:rsidTr="008F22A9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652A73" w:rsidRPr="00D82B47" w:rsidP="008F22A9" w14:paraId="6CF9D3E7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652A73" w:rsidRPr="00D82B47" w:rsidP="008F22A9" w14:paraId="474341D3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5A1C41B7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P="008F22A9" w14:paraId="2CB761E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652A73" w:rsidP="008F22A9" w14:paraId="12336E54" w14:textId="77777777">
            <w:pPr>
              <w:keepNext/>
              <w:keepLines/>
            </w:pPr>
            <w:r>
              <w:rPr>
                <w:noProof/>
              </w:rPr>
              <w:t>22</w:t>
            </w:r>
          </w:p>
        </w:tc>
      </w:tr>
      <w:tr w14:paraId="7657188D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P="008F22A9" w14:paraId="0911E1F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652A73" w:rsidP="008F22A9" w14:paraId="0E16D4CB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652A73" w:rsidP="008F22A9" w14:paraId="1CEE203A" w14:textId="77777777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14:paraId="616C3858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0655BE0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652A73" w:rsidP="008F22A9" w14:paraId="2266EBAE" w14:textId="77777777">
            <w:pPr>
              <w:keepNext/>
              <w:keepLines/>
            </w:pPr>
            <w:r>
              <w:rPr>
                <w:noProof/>
              </w:rPr>
              <w:t>Child mortality</w:t>
            </w:r>
          </w:p>
        </w:tc>
      </w:tr>
      <w:tr w14:paraId="40057A87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0FBA626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652A73" w:rsidP="008F22A9" w14:paraId="7C5E12D5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320D60E6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2D3A5E57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652A73" w:rsidP="008F22A9" w14:paraId="33420C85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Within 0 to 27 days of life (neonatal) </w:t>
            </w:r>
          </w:p>
          <w:p w:rsidR="00652A73" w:rsidP="008F22A9" w14:paraId="07E706CA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28 to 364 days after birth (infant)</w:t>
            </w:r>
          </w:p>
          <w:p w:rsidR="00652A73" w:rsidP="008F22A9" w14:paraId="44FC16E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2 months or older (post-infancy) </w:t>
            </w:r>
          </w:p>
          <w:p w:rsidR="00652A73" w:rsidP="008F22A9" w14:paraId="16075325" w14:textId="77777777">
            <w:pPr>
              <w:keepNext/>
              <w:keepLines/>
            </w:pPr>
          </w:p>
        </w:tc>
      </w:tr>
      <w:tr w14:paraId="6FC7D39A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464B22B5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652A73" w:rsidP="008F22A9" w14:paraId="4B7F5AB6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299A1D8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600DB2D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652A73" w:rsidP="008F22A9" w14:paraId="089260D6" w14:textId="77777777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14:paraId="5501FC70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RPr="00C14409" w:rsidP="008F22A9" w14:paraId="0AE2CCD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652A73" w:rsidP="008F22A9" w14:paraId="39D900D7" w14:textId="77777777">
            <w:pPr>
              <w:keepNext/>
              <w:keepLines/>
            </w:pPr>
            <w:r>
              <w:rPr>
                <w:noProof/>
              </w:rPr>
              <w:t>&lt;ChildMortality&gt;1&lt;/ChildMortality&gt;</w:t>
            </w:r>
          </w:p>
        </w:tc>
      </w:tr>
      <w:tr w14:paraId="0D24BB23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P="008F22A9" w14:paraId="483E47B4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652A73" w:rsidP="008F22A9" w14:paraId="18519744" w14:textId="77777777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14:paraId="5611FC8C" w14:textId="77777777" w:rsidTr="008F22A9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52A73" w:rsidP="008F22A9" w14:paraId="552BE05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652A73" w:rsidP="008F22A9" w14:paraId="0F4B47E6" w14:textId="77777777">
            <w:pPr>
              <w:keepNext/>
              <w:keepLines/>
            </w:pPr>
            <w:r w:rsidRPr="00AD5909">
              <w:rPr>
                <w:noProof/>
              </w:rPr>
              <w:t xml:space="preserve">[If the value 1,2 or 3 is entered in ChildMortality, the given warning validation should fire.] </w:t>
            </w:r>
            <w:r>
              <w:rPr>
                <w:noProof/>
              </w:rPr>
              <w:t xml:space="preserve">– </w:t>
            </w:r>
            <w:r w:rsidRPr="00AD5909">
              <w:rPr>
                <w:noProof/>
              </w:rPr>
              <w:t>You have indicated this child has passed away. If this is correct, please provide a comment confirming the child has passed away. If the child is alive, ChildMortality must be blank.</w:t>
            </w:r>
          </w:p>
        </w:tc>
      </w:tr>
    </w:tbl>
    <w:p w:rsidR="00652A73" w:rsidP="00652A73" w14:paraId="0B127755" w14:textId="77777777"/>
    <w:p w:rsidR="00652A73" w:rsidP="00A4066A" w14:paraId="78323574" w14:textId="77777777"/>
    <w:p w:rsidR="00AD5909" w:rsidRPr="007B1C4E" w:rsidP="00AD5909" w14:paraId="703F6C93" w14:textId="23CECAC7">
      <w:pPr>
        <w:pStyle w:val="Heading2"/>
        <w:rPr>
          <w:color w:val="auto"/>
          <w:sz w:val="22"/>
          <w:szCs w:val="22"/>
        </w:rPr>
      </w:pPr>
      <w:bookmarkStart w:id="59" w:name="_Toc189829181"/>
      <w:r w:rsidRPr="1CEDE9F9">
        <w:rPr>
          <w:b/>
          <w:bCs/>
          <w:color w:val="auto"/>
          <w:sz w:val="22"/>
          <w:szCs w:val="22"/>
        </w:rPr>
        <w:t>Element name</w:t>
      </w:r>
      <w:r w:rsidRPr="1CEDE9F9">
        <w:rPr>
          <w:color w:val="auto"/>
          <w:sz w:val="22"/>
          <w:szCs w:val="22"/>
        </w:rPr>
        <w:t xml:space="preserve">: </w:t>
      </w:r>
      <w:r w:rsidRPr="1CEDE9F9">
        <w:rPr>
          <w:noProof/>
        </w:rPr>
        <w:t>ChildMortality</w:t>
      </w:r>
      <w:r w:rsidRPr="1CEDE9F9" w:rsidR="00FE3912">
        <w:rPr>
          <w:noProof/>
        </w:rPr>
        <w:t>Warning</w:t>
      </w:r>
      <w:r w:rsidRPr="1CEDE9F9">
        <w:rPr>
          <w:noProof/>
        </w:rPr>
        <w:t>Comment</w:t>
      </w:r>
      <w:bookmarkEnd w:id="59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1456A7AA" w14:textId="77777777" w:rsidTr="00175B88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AD5909" w:rsidRPr="00D82B47" w:rsidP="00175B88" w14:paraId="4C352CC0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AD5909" w:rsidRPr="00D82B47" w:rsidP="00175B88" w14:paraId="2F02AA93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221757C7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D5909" w:rsidP="00175B88" w14:paraId="5B6AEB90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AD5909" w:rsidP="00175B88" w14:paraId="2FDBE61B" w14:textId="77777777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14:paraId="1B0B6DD4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D5909" w:rsidP="00175B88" w14:paraId="748F291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AD5909" w:rsidP="00175B88" w14:paraId="332808E2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AD5909" w:rsidP="00175B88" w14:paraId="21E9A27E" w14:textId="312787DC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14:paraId="3F6673FF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D5909" w:rsidRPr="00C14409" w:rsidP="00175B88" w14:paraId="20811E62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AD5909" w:rsidP="00175B88" w14:paraId="14774A34" w14:textId="5E0DC4B8">
            <w:pPr>
              <w:keepNext/>
              <w:keepLines/>
            </w:pPr>
            <w:r>
              <w:rPr>
                <w:noProof/>
              </w:rPr>
              <w:t>Warning confirming the child has passed away</w:t>
            </w:r>
          </w:p>
        </w:tc>
      </w:tr>
      <w:tr w14:paraId="440AA290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D5909" w:rsidRPr="00C14409" w:rsidP="00175B88" w14:paraId="587CE5F0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AD5909" w:rsidP="00175B88" w14:paraId="4A8DFC08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B3179E4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D5909" w:rsidRPr="00C14409" w:rsidP="00175B88" w14:paraId="670B381D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AD5909" w:rsidP="00175B88" w14:paraId="3474AD84" w14:textId="77777777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14:paraId="77D636DF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D5909" w:rsidRPr="00C14409" w:rsidP="00175B88" w14:paraId="341E10F9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AD5909" w:rsidP="00175B88" w14:paraId="007DDEBA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40EA2EFC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D5909" w:rsidRPr="00C14409" w:rsidP="00175B88" w14:paraId="7003F6C8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AD5909" w:rsidP="00175B88" w14:paraId="631F4014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36A94C69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D5909" w:rsidRPr="00C14409" w:rsidP="00175B88" w14:paraId="73194CB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AD5909" w:rsidRPr="00F72F5B" w:rsidP="00175B88" w14:paraId="2CA0FA26" w14:textId="4DA758B4">
            <w:pPr>
              <w:keepNext/>
              <w:keepLines/>
              <w:rPr>
                <w:highlight w:val="yellow"/>
              </w:rPr>
            </w:pPr>
            <w:r w:rsidRPr="00760BE7">
              <w:rPr>
                <w:noProof/>
              </w:rPr>
              <w:t>&lt;</w:t>
            </w:r>
            <w:r w:rsidR="00FE3912">
              <w:rPr>
                <w:rStyle w:val="normaltextrun"/>
                <w:color w:val="000000"/>
                <w:bdr w:val="none" w:sz="0" w:space="0" w:color="auto" w:frame="1"/>
              </w:rPr>
              <w:t>ChildMortality</w:t>
            </w:r>
            <w:r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 w:rsidRPr="00760BE7">
              <w:rPr>
                <w:noProof/>
              </w:rPr>
              <w:t xml:space="preserve"> &gt;String&lt;/</w:t>
            </w:r>
            <w:r w:rsidRPr="00760BE7">
              <w:t xml:space="preserve"> </w:t>
            </w:r>
            <w:r w:rsidR="00FE3912">
              <w:rPr>
                <w:rStyle w:val="normaltextrun"/>
                <w:color w:val="000000"/>
                <w:bdr w:val="none" w:sz="0" w:space="0" w:color="auto" w:frame="1"/>
              </w:rPr>
              <w:t>ChildMortality</w:t>
            </w:r>
            <w:r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14:paraId="2D13E930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D5909" w:rsidP="00175B88" w14:paraId="17E5325C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AD5909" w:rsidP="00175B88" w14:paraId="4EC9C192" w14:textId="77777777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14:paraId="2C8799D6" w14:textId="77777777" w:rsidTr="00175B88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AD5909" w:rsidP="00175B88" w14:paraId="6FE5A689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AD5909" w:rsidP="00175B88" w14:paraId="5832B647" w14:textId="31F032AA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FE3912">
              <w:rPr>
                <w:rStyle w:val="normaltextrun"/>
                <w:color w:val="000000"/>
                <w:bdr w:val="none" w:sz="0" w:space="0" w:color="auto" w:frame="1"/>
              </w:rPr>
              <w:t>ChildMortality</w:t>
            </w:r>
            <w:r w:rsidR="00AD1F7F">
              <w:rPr>
                <w:rStyle w:val="normaltextrun"/>
                <w:color w:val="000000"/>
                <w:bdr w:val="none" w:sz="0" w:space="0" w:color="auto" w:frame="1"/>
              </w:rPr>
              <w:t>.</w:t>
            </w:r>
          </w:p>
        </w:tc>
      </w:tr>
    </w:tbl>
    <w:p w:rsidR="006C73CF" w:rsidP="006C73CF" w14:paraId="1417C6BA" w14:textId="77777777"/>
    <w:p w:rsidR="006C73CF" w:rsidRPr="007B1C4E" w:rsidP="006C73CF" w14:paraId="6F2F8191" w14:textId="79DA8DC1">
      <w:pPr>
        <w:pStyle w:val="Heading2"/>
        <w:rPr>
          <w:color w:val="auto"/>
          <w:sz w:val="22"/>
          <w:szCs w:val="22"/>
        </w:rPr>
      </w:pPr>
      <w:bookmarkStart w:id="60" w:name="_Toc189829182"/>
      <w:r w:rsidRPr="6349FFCD">
        <w:rPr>
          <w:b/>
          <w:bCs/>
          <w:color w:val="auto"/>
          <w:sz w:val="22"/>
          <w:szCs w:val="22"/>
        </w:rPr>
        <w:t>Element name</w:t>
      </w:r>
      <w:r w:rsidRPr="6349FFCD">
        <w:rPr>
          <w:color w:val="auto"/>
          <w:sz w:val="22"/>
          <w:szCs w:val="22"/>
        </w:rPr>
        <w:t xml:space="preserve">: </w:t>
      </w:r>
      <w:r w:rsidR="00BB07FB">
        <w:rPr>
          <w:noProof/>
        </w:rPr>
        <w:t>Child</w:t>
      </w:r>
      <w:r w:rsidRPr="00BB03F0">
        <w:rPr>
          <w:noProof/>
        </w:rPr>
        <w:t>DeathYear</w:t>
      </w:r>
      <w:bookmarkEnd w:id="60"/>
    </w:p>
    <w:tbl>
      <w:tblPr>
        <w:tblStyle w:val="TableGrid"/>
        <w:tblCaption w:val="client unique identification "/>
        <w:tblDescription w:val="table of  ClientUniqueIdentification"/>
        <w:tblW w:w="9355" w:type="dxa"/>
        <w:tblLayout w:type="fixed"/>
        <w:tblLook w:val="04A0"/>
      </w:tblPr>
      <w:tblGrid>
        <w:gridCol w:w="2606"/>
        <w:gridCol w:w="6749"/>
      </w:tblGrid>
      <w:tr w14:paraId="22E93220" w14:textId="77777777" w:rsidTr="008E5B07">
        <w:tblPrEx>
          <w:tblW w:w="9355" w:type="dxa"/>
          <w:tblLayout w:type="fixed"/>
          <w:tblLook w:val="04A0"/>
        </w:tblPrEx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:rsidR="006C73CF" w:rsidRPr="00D82B47" w:rsidP="008E5B07" w14:paraId="0C8A9A21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:rsidR="006C73CF" w:rsidRPr="00D82B47" w:rsidP="008E5B07" w14:paraId="3C47A09B" w14:textId="77777777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14:paraId="1FBE7ADF" w14:textId="77777777" w:rsidTr="008E5B07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C73CF" w:rsidP="008E5B07" w14:paraId="6734CAF7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:rsidR="006C73CF" w:rsidP="008E5B07" w14:paraId="6F5B61A9" w14:textId="1CA475D6">
            <w:pPr>
              <w:keepNext/>
              <w:keepLines/>
            </w:pPr>
            <w:r>
              <w:rPr>
                <w:noProof/>
              </w:rPr>
              <w:t>23</w:t>
            </w:r>
          </w:p>
        </w:tc>
      </w:tr>
      <w:tr w14:paraId="6FCE41CD" w14:textId="77777777" w:rsidTr="008E5B07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C73CF" w:rsidP="008E5B07" w14:paraId="697C74D5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:rsidR="00C97FF4" w:rsidP="00C97FF4" w14:paraId="38DA28D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:rsidR="006C73CF" w:rsidP="00C97FF4" w14:paraId="61CC25AD" w14:textId="245D7322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14:paraId="0406FD49" w14:textId="77777777" w:rsidTr="008E5B07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C73CF" w:rsidRPr="00C14409" w:rsidP="008E5B07" w14:paraId="56BF3B26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:rsidR="006C73CF" w:rsidP="008E5B07" w14:paraId="014D0D61" w14:textId="77777777">
            <w:pPr>
              <w:keepNext/>
              <w:keepLines/>
            </w:pPr>
            <w:r>
              <w:rPr>
                <w:noProof/>
              </w:rPr>
              <w:t>Year of Death</w:t>
            </w:r>
          </w:p>
        </w:tc>
      </w:tr>
      <w:tr w14:paraId="42F0B2CC" w14:textId="77777777" w:rsidTr="008E5B07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C73CF" w:rsidRPr="00C14409" w:rsidP="008E5B07" w14:paraId="1B2F9218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:rsidR="006C73CF" w:rsidP="008E5B07" w14:paraId="0B046704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7D54F21C" w14:textId="77777777" w:rsidTr="008E5B07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C73CF" w:rsidRPr="00C14409" w:rsidP="008E5B07" w14:paraId="27080FFE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:rsidR="00D75D9C" w:rsidP="00D75D9C" w14:paraId="205C5929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Year will be a 4 digit value of YYYY</w:t>
            </w:r>
          </w:p>
          <w:p w:rsidR="00D75D9C" w:rsidRPr="00D75D9C" w:rsidP="00D75D9C" w14:paraId="11D55024" w14:textId="77777777">
            <w:pPr>
              <w:keepNext/>
              <w:keepLines/>
              <w:rPr>
                <w:b/>
                <w:bCs/>
                <w:noProof/>
              </w:rPr>
            </w:pPr>
            <w:r w:rsidRPr="00D75D9C">
              <w:rPr>
                <w:b/>
                <w:bCs/>
                <w:noProof/>
              </w:rPr>
              <w:t>Boundaries:</w:t>
            </w:r>
          </w:p>
          <w:p w:rsidR="00D75D9C" w:rsidP="00D75D9C" w14:paraId="3F702B2D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Past: The year can't be earlier than 2 years before Initial Completion date.</w:t>
            </w:r>
          </w:p>
          <w:p w:rsidR="006C73CF" w:rsidP="00D75D9C" w14:paraId="6E0CD504" w14:textId="4D353CBB">
            <w:pPr>
              <w:keepNext/>
              <w:keepLines/>
            </w:pPr>
            <w:r>
              <w:rPr>
                <w:noProof/>
              </w:rPr>
              <w:t>Future: The “latest” year is the year of upload into HSMED</w:t>
            </w:r>
          </w:p>
        </w:tc>
      </w:tr>
      <w:tr w14:paraId="1B6EF388" w14:textId="77777777" w:rsidTr="008E5B07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C73CF" w:rsidRPr="00C14409" w:rsidP="008E5B07" w14:paraId="3ED91F86" w14:textId="77777777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:rsidR="006C73CF" w:rsidP="008E5B07" w14:paraId="2A9B1B31" w14:textId="77777777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14:paraId="0DD98B53" w14:textId="77777777" w:rsidTr="008E5B07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C73CF" w:rsidRPr="00C14409" w:rsidP="008E5B07" w14:paraId="0A815BE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:rsidR="006C73CF" w:rsidP="008E5B07" w14:paraId="1FAEBEC7" w14:textId="77777777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14:paraId="01D04D81" w14:textId="77777777" w:rsidTr="008E5B07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C73CF" w:rsidRPr="00C14409" w:rsidP="008E5B07" w14:paraId="6DC29703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:rsidR="006C73CF" w:rsidP="00D75D9C" w14:paraId="332DDEFD" w14:textId="37ABBFC4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</w:t>
            </w:r>
            <w:r w:rsidRPr="00BB03F0">
              <w:rPr>
                <w:rFonts w:ascii="Aptos Narrow" w:hAnsi="Aptos Narrow"/>
                <w:color w:val="242424"/>
                <w:shd w:val="clear" w:color="auto" w:fill="F5F5F5"/>
              </w:rPr>
              <w:t xml:space="preserve"> </w:t>
            </w:r>
            <w:r w:rsidR="00D75D9C">
              <w:rPr>
                <w:noProof/>
              </w:rPr>
              <w:t>Child</w:t>
            </w:r>
            <w:r w:rsidRPr="00BB03F0">
              <w:rPr>
                <w:noProof/>
              </w:rPr>
              <w:t>DeathYear</w:t>
            </w:r>
            <w:r>
              <w:rPr>
                <w:noProof/>
              </w:rPr>
              <w:t>&gt;2019&lt;/</w:t>
            </w:r>
            <w:r w:rsidRPr="00BB03F0">
              <w:rPr>
                <w:rFonts w:ascii="Aptos Narrow" w:hAnsi="Aptos Narrow"/>
                <w:color w:val="242424"/>
                <w:shd w:val="clear" w:color="auto" w:fill="F5F5F5"/>
              </w:rPr>
              <w:t xml:space="preserve"> </w:t>
            </w:r>
            <w:r w:rsidR="00D75D9C">
              <w:rPr>
                <w:noProof/>
              </w:rPr>
              <w:t>Child</w:t>
            </w:r>
            <w:r w:rsidRPr="00BB03F0">
              <w:rPr>
                <w:noProof/>
              </w:rPr>
              <w:t>DeathYear</w:t>
            </w:r>
            <w:r>
              <w:rPr>
                <w:noProof/>
              </w:rPr>
              <w:t>&gt;</w:t>
            </w:r>
          </w:p>
        </w:tc>
      </w:tr>
      <w:tr w14:paraId="52D16FE2" w14:textId="77777777" w:rsidTr="008E5B07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C73CF" w:rsidP="008E5B07" w14:paraId="2F3A0D2E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:rsidR="006C73CF" w:rsidP="008E5B07" w14:paraId="611863D8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6C73CF" w:rsidP="008E5B07" w14:paraId="7FBB46E8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6C73CF" w:rsidP="008E5B07" w14:paraId="4E9C32A2" w14:textId="2D8FE534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6C73CF" w:rsidP="008E5B07" w14:paraId="30DCCED6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:rsidR="00D75D9C" w:rsidP="008E5B07" w14:paraId="594F5089" w14:textId="65FB87CE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14:paraId="13CC0EEB" w14:textId="77777777" w:rsidTr="008E5B07">
        <w:tblPrEx>
          <w:tblW w:w="9355" w:type="dxa"/>
          <w:tblLayout w:type="fixed"/>
          <w:tblLook w:val="04A0"/>
        </w:tblPrEx>
        <w:trPr>
          <w:cantSplit/>
        </w:trPr>
        <w:tc>
          <w:tcPr>
            <w:tcW w:w="2606" w:type="dxa"/>
          </w:tcPr>
          <w:p w:rsidR="006C73CF" w:rsidP="008E5B07" w14:paraId="47BE2251" w14:textId="77777777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:rsidR="0003400F" w:rsidP="0003400F" w14:paraId="32B92B78" w14:textId="7777777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the Year falls outside of valid range], The 'ChildDeathYear' is not in the valid range. Please refer to the HS Implementation Guide”</w:t>
            </w:r>
          </w:p>
          <w:p w:rsidR="0003400F" w:rsidP="0003400F" w14:paraId="04C55BB6" w14:textId="77777777">
            <w:pPr>
              <w:keepNext/>
              <w:keepLines/>
              <w:rPr>
                <w:noProof/>
              </w:rPr>
            </w:pPr>
          </w:p>
          <w:p w:rsidR="0003400F" w:rsidP="0003400F" w14:paraId="225C0E2D" w14:textId="08825AFD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different from previous submission,  show validation, validation shouldn't fire if correction box checked] The 'ChildDeathYear' is different than previously reported. </w:t>
            </w:r>
          </w:p>
          <w:p w:rsidR="0003400F" w:rsidP="0003400F" w14:paraId="4098A742" w14:textId="77777777">
            <w:pPr>
              <w:keepNext/>
              <w:keepLines/>
              <w:rPr>
                <w:noProof/>
              </w:rPr>
            </w:pPr>
          </w:p>
          <w:p w:rsidR="0003400F" w:rsidP="0003400F" w14:paraId="3B555513" w14:textId="7E304940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ChildMortality has value, but ChildDeathYear is blank] Element 'ChildDeathYear' is required since participant indicated Child Mortality.</w:t>
            </w:r>
          </w:p>
          <w:p w:rsidR="0003400F" w:rsidP="0003400F" w14:paraId="53AD7DA3" w14:textId="77777777">
            <w:pPr>
              <w:keepNext/>
              <w:keepLines/>
              <w:rPr>
                <w:noProof/>
              </w:rPr>
            </w:pPr>
          </w:p>
          <w:p w:rsidR="0003400F" w:rsidP="0003400F" w14:paraId="41B9B7D9" w14:textId="483455CD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Year of death has to be equal to or greater than year of birth] 'ChildDeathYear' cannot be less than the 'ChildBirthYear'.</w:t>
            </w:r>
          </w:p>
          <w:p w:rsidR="0003400F" w:rsidP="0003400F" w14:paraId="0CCECD50" w14:textId="77777777">
            <w:pPr>
              <w:keepNext/>
              <w:keepLines/>
              <w:rPr>
                <w:noProof/>
              </w:rPr>
            </w:pPr>
          </w:p>
          <w:p w:rsidR="006C73CF" w:rsidP="0003400F" w14:paraId="6E82322E" w14:textId="5FC6E7F5">
            <w:pPr>
              <w:keepNext/>
              <w:keepLines/>
            </w:pPr>
            <w:r>
              <w:rPr>
                <w:noProof/>
              </w:rPr>
              <w:t>[If ChildMortality is blank, but ChildDeathYear has value] Element 'ChildDeathYear' cannot have a value since 'ChildMortality' is blank.</w:t>
            </w:r>
          </w:p>
        </w:tc>
      </w:tr>
    </w:tbl>
    <w:p w:rsidR="006C73CF" w:rsidP="006C73CF" w14:paraId="1664F8C2" w14:textId="77777777"/>
    <w:p w:rsidR="006C73CF" w:rsidP="00AD5909" w14:paraId="1E1BF4A6" w14:textId="77777777"/>
    <w:p w:rsidR="00AD5909" w:rsidP="00A4066A" w14:paraId="702BA89E" w14:textId="77777777"/>
    <w:sectPr w:rsidSect="00D3306B">
      <w:footerReference w:type="default" r:id="rId13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971EA" w14:paraId="25A62641" w14:textId="6365C0E4">
    <w:pPr>
      <w:pStyle w:val="Footer"/>
      <w:jc w:val="center"/>
    </w:pPr>
  </w:p>
  <w:p w:rsidR="009971EA" w14:paraId="114F2E0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971EA" w:rsidP="009F2E66" w14:paraId="10D490ED" w14:textId="77777777">
    <w:pPr>
      <w:pStyle w:val="Footer"/>
    </w:pPr>
  </w:p>
  <w:p w:rsidR="009971EA" w:rsidRPr="00DC6776" w:rsidP="009F2E66" w14:paraId="45C88CE5" w14:textId="77777777">
    <w:pPr>
      <w:pStyle w:val="Footer"/>
      <w:ind w:right="360"/>
      <w:rPr>
        <w:rFonts w:ascii="Arial" w:hAnsi="Arial" w:cs="Arial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9074556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1EA" w14:paraId="575F14BE" w14:textId="179BE3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1284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:rsidR="009971EA" w14:paraId="3E39C27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971EA" w14:paraId="1C047DB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971EA" w:rsidP="009F2E66" w14:paraId="5F1D1A36" w14:textId="77777777">
    <w:pPr>
      <w:pStyle w:val="Default"/>
    </w:pPr>
    <w:r>
      <w:rPr>
        <w:noProof/>
      </w:rPr>
      <w:drawing>
        <wp:inline distT="0" distB="0" distL="0" distR="0">
          <wp:extent cx="1362075" cy="600075"/>
          <wp:effectExtent l="0" t="0" r="9525" b="0"/>
          <wp:docPr id="3" name="Picture 4" descr="Log of DSFederal In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DSFederallogo1.png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9971EA" w:rsidRPr="00B34DAB" w:rsidP="009F2E66" w14:paraId="7A836D91" w14:textId="77777777">
    <w:pPr>
      <w:pStyle w:val="Header"/>
      <w:spacing w:after="0" w:line="240" w:lineRule="auto"/>
      <w:jc w:val="right"/>
      <w:rPr>
        <w:sz w:val="23"/>
        <w:szCs w:val="23"/>
      </w:rPr>
    </w:pPr>
    <w:r>
      <w:t xml:space="preserve"> </w:t>
    </w:r>
    <w:r>
      <w:rPr>
        <w:sz w:val="23"/>
        <w:szCs w:val="23"/>
      </w:rPr>
      <w:t>Healthy Start Monitoring and Evaluation Data System</w:t>
    </w:r>
    <w:r>
      <w:rPr>
        <w:sz w:val="23"/>
        <w:szCs w:val="23"/>
      </w:rPr>
      <w:br/>
      <w:t>Data Dictionary and Implementation Guide</w:t>
    </w:r>
  </w:p>
  <w:p w:rsidR="009971EA" w:rsidP="009F2E66" w14:paraId="1F0F5FB8" w14:textId="77777777">
    <w:pPr>
      <w:pStyle w:val="Header"/>
      <w:rPr>
        <w:rFonts w:ascii="Arial" w:hAnsi="Arial" w:cs="Arial"/>
        <w:i/>
      </w:rPr>
    </w:pPr>
  </w:p>
  <w:p w:rsidR="009971EA" w:rsidP="009F2E66" w14:paraId="2BD7DC0E" w14:textId="7777777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 w15:restartNumberingAfterBreak="1">
    <w:nsid w:val="4362571F"/>
    <w:multiLevelType w:val="hybridMultilevel"/>
    <w:tmpl w:val="F4EEE6D6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eastAsiaTheme="minorEastAsia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630B661E"/>
    <w:multiLevelType w:val="hybridMultilevel"/>
    <w:tmpl w:val="490A7054"/>
    <w:lvl w:ilvl="0">
      <w:start w:val="1"/>
      <w:numFmt w:val="decimal"/>
      <w:pStyle w:val="Heading1"/>
      <w:lvlText w:val="%1."/>
      <w:lvlJc w:val="left"/>
      <w:pPr>
        <w:ind w:left="99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581003"/>
    <w:multiLevelType w:val="hybridMultilevel"/>
    <w:tmpl w:val="DA4AE7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1">
    <w:nsid w:val="7ACD59B3"/>
    <w:multiLevelType w:val="hybridMultilevel"/>
    <w:tmpl w:val="0B784C1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eastAsiaTheme="minorEastAsia" w:cs="Arial" w:hint="default"/>
        <w:sz w:val="4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9430715">
    <w:abstractNumId w:val="1"/>
  </w:num>
  <w:num w:numId="2" w16cid:durableId="133068075">
    <w:abstractNumId w:val="1"/>
    <w:lvlOverride w:ilvl="0">
      <w:startOverride w:val="1"/>
    </w:lvlOverride>
  </w:num>
  <w:num w:numId="3" w16cid:durableId="289482960">
    <w:abstractNumId w:val="1"/>
  </w:num>
  <w:num w:numId="4" w16cid:durableId="1206676521">
    <w:abstractNumId w:val="3"/>
  </w:num>
  <w:num w:numId="5" w16cid:durableId="1120757484">
    <w:abstractNumId w:val="0"/>
  </w:num>
  <w:num w:numId="6" w16cid:durableId="1671519658">
    <w:abstractNumId w:val="1"/>
  </w:num>
  <w:num w:numId="7" w16cid:durableId="2098165391">
    <w:abstractNumId w:val="1"/>
  </w:num>
  <w:num w:numId="8" w16cid:durableId="117056023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Determan, Ada (HRSA)">
    <w15:presenceInfo w15:providerId="AD" w15:userId="S::ADeterman@HRSA.Gov::f8a0a0df-94aa-4c81-969b-908e94bdea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34C30"/>
    <w:rsid w:val="0001208E"/>
    <w:rsid w:val="0001278C"/>
    <w:rsid w:val="00027BDC"/>
    <w:rsid w:val="000333F1"/>
    <w:rsid w:val="0003400F"/>
    <w:rsid w:val="0003490E"/>
    <w:rsid w:val="0004380C"/>
    <w:rsid w:val="00044070"/>
    <w:rsid w:val="00045D85"/>
    <w:rsid w:val="000477E5"/>
    <w:rsid w:val="0005793A"/>
    <w:rsid w:val="000614A6"/>
    <w:rsid w:val="00062351"/>
    <w:rsid w:val="0006515B"/>
    <w:rsid w:val="00067CBD"/>
    <w:rsid w:val="00071A21"/>
    <w:rsid w:val="000776D8"/>
    <w:rsid w:val="000812FC"/>
    <w:rsid w:val="000819A6"/>
    <w:rsid w:val="0008442A"/>
    <w:rsid w:val="00085D13"/>
    <w:rsid w:val="00087067"/>
    <w:rsid w:val="000902E7"/>
    <w:rsid w:val="00094C02"/>
    <w:rsid w:val="0009553A"/>
    <w:rsid w:val="00095E87"/>
    <w:rsid w:val="00096230"/>
    <w:rsid w:val="0009630D"/>
    <w:rsid w:val="000A0762"/>
    <w:rsid w:val="000A6D9A"/>
    <w:rsid w:val="000B0C2A"/>
    <w:rsid w:val="000D5AED"/>
    <w:rsid w:val="000F364B"/>
    <w:rsid w:val="001004AE"/>
    <w:rsid w:val="00111CC0"/>
    <w:rsid w:val="00117247"/>
    <w:rsid w:val="00124976"/>
    <w:rsid w:val="001260FA"/>
    <w:rsid w:val="001336E0"/>
    <w:rsid w:val="0014406D"/>
    <w:rsid w:val="00161ACF"/>
    <w:rsid w:val="00163918"/>
    <w:rsid w:val="00166A67"/>
    <w:rsid w:val="001674BA"/>
    <w:rsid w:val="001706F5"/>
    <w:rsid w:val="00175B88"/>
    <w:rsid w:val="00185680"/>
    <w:rsid w:val="0019033E"/>
    <w:rsid w:val="00194533"/>
    <w:rsid w:val="001C344F"/>
    <w:rsid w:val="001C44A0"/>
    <w:rsid w:val="001D142F"/>
    <w:rsid w:val="001D607A"/>
    <w:rsid w:val="001F09E7"/>
    <w:rsid w:val="001F3277"/>
    <w:rsid w:val="001F4E72"/>
    <w:rsid w:val="001F6E3C"/>
    <w:rsid w:val="001F7C35"/>
    <w:rsid w:val="00205641"/>
    <w:rsid w:val="00205967"/>
    <w:rsid w:val="002104CE"/>
    <w:rsid w:val="00214085"/>
    <w:rsid w:val="00217FCA"/>
    <w:rsid w:val="002374C7"/>
    <w:rsid w:val="00241E4F"/>
    <w:rsid w:val="00243ADB"/>
    <w:rsid w:val="00243F68"/>
    <w:rsid w:val="00247A3D"/>
    <w:rsid w:val="002506F3"/>
    <w:rsid w:val="00253855"/>
    <w:rsid w:val="002677C4"/>
    <w:rsid w:val="002706BC"/>
    <w:rsid w:val="00272B37"/>
    <w:rsid w:val="00287ADB"/>
    <w:rsid w:val="00292FF0"/>
    <w:rsid w:val="002A11AD"/>
    <w:rsid w:val="002A7A4A"/>
    <w:rsid w:val="002B0CC0"/>
    <w:rsid w:val="002B41B4"/>
    <w:rsid w:val="002C238F"/>
    <w:rsid w:val="002C6221"/>
    <w:rsid w:val="002D28CC"/>
    <w:rsid w:val="002D600F"/>
    <w:rsid w:val="002E2545"/>
    <w:rsid w:val="002F5317"/>
    <w:rsid w:val="002F57D7"/>
    <w:rsid w:val="002F6E31"/>
    <w:rsid w:val="0030056F"/>
    <w:rsid w:val="003154A6"/>
    <w:rsid w:val="003220BA"/>
    <w:rsid w:val="0032442A"/>
    <w:rsid w:val="00327DBD"/>
    <w:rsid w:val="00332EDA"/>
    <w:rsid w:val="00341E10"/>
    <w:rsid w:val="00344498"/>
    <w:rsid w:val="003521C0"/>
    <w:rsid w:val="003530D4"/>
    <w:rsid w:val="00360E04"/>
    <w:rsid w:val="00364A55"/>
    <w:rsid w:val="00373A13"/>
    <w:rsid w:val="0037543B"/>
    <w:rsid w:val="003769DB"/>
    <w:rsid w:val="00384D4A"/>
    <w:rsid w:val="00394ADB"/>
    <w:rsid w:val="003B53C2"/>
    <w:rsid w:val="003B6A2E"/>
    <w:rsid w:val="003C1640"/>
    <w:rsid w:val="003C64D9"/>
    <w:rsid w:val="003D2D97"/>
    <w:rsid w:val="003E2AED"/>
    <w:rsid w:val="003E5E82"/>
    <w:rsid w:val="003F4A8D"/>
    <w:rsid w:val="003F4D14"/>
    <w:rsid w:val="003F570D"/>
    <w:rsid w:val="003F74EF"/>
    <w:rsid w:val="003F7743"/>
    <w:rsid w:val="0040554B"/>
    <w:rsid w:val="00413EE9"/>
    <w:rsid w:val="004153B6"/>
    <w:rsid w:val="00416C3D"/>
    <w:rsid w:val="00421551"/>
    <w:rsid w:val="00425936"/>
    <w:rsid w:val="0043627F"/>
    <w:rsid w:val="004463CA"/>
    <w:rsid w:val="004647BE"/>
    <w:rsid w:val="004749E6"/>
    <w:rsid w:val="004761CB"/>
    <w:rsid w:val="00476E2B"/>
    <w:rsid w:val="004A568A"/>
    <w:rsid w:val="004B0E3E"/>
    <w:rsid w:val="004B35F9"/>
    <w:rsid w:val="004B7243"/>
    <w:rsid w:val="004D02CB"/>
    <w:rsid w:val="004D2B1A"/>
    <w:rsid w:val="004D5140"/>
    <w:rsid w:val="004D51BA"/>
    <w:rsid w:val="004E50FD"/>
    <w:rsid w:val="004E711A"/>
    <w:rsid w:val="004F7623"/>
    <w:rsid w:val="00501DA1"/>
    <w:rsid w:val="00502D6B"/>
    <w:rsid w:val="00514811"/>
    <w:rsid w:val="00516B3F"/>
    <w:rsid w:val="00517684"/>
    <w:rsid w:val="005225FC"/>
    <w:rsid w:val="00525CFA"/>
    <w:rsid w:val="00526356"/>
    <w:rsid w:val="00527815"/>
    <w:rsid w:val="0053637C"/>
    <w:rsid w:val="00541FDA"/>
    <w:rsid w:val="005436B3"/>
    <w:rsid w:val="00544453"/>
    <w:rsid w:val="00545EFA"/>
    <w:rsid w:val="00551284"/>
    <w:rsid w:val="00554958"/>
    <w:rsid w:val="005564C5"/>
    <w:rsid w:val="00562B7E"/>
    <w:rsid w:val="0057037D"/>
    <w:rsid w:val="005703D0"/>
    <w:rsid w:val="005733D7"/>
    <w:rsid w:val="005820FA"/>
    <w:rsid w:val="0059199B"/>
    <w:rsid w:val="00591E28"/>
    <w:rsid w:val="005939A9"/>
    <w:rsid w:val="00595CEF"/>
    <w:rsid w:val="00596AB1"/>
    <w:rsid w:val="005C6CB5"/>
    <w:rsid w:val="005D3F3A"/>
    <w:rsid w:val="005E600D"/>
    <w:rsid w:val="005F3909"/>
    <w:rsid w:val="005F4195"/>
    <w:rsid w:val="00603F39"/>
    <w:rsid w:val="00606C25"/>
    <w:rsid w:val="00612676"/>
    <w:rsid w:val="006202BC"/>
    <w:rsid w:val="00626369"/>
    <w:rsid w:val="00644E1D"/>
    <w:rsid w:val="006474D0"/>
    <w:rsid w:val="00651F5B"/>
    <w:rsid w:val="00652A73"/>
    <w:rsid w:val="00653D12"/>
    <w:rsid w:val="006544FD"/>
    <w:rsid w:val="00654C0B"/>
    <w:rsid w:val="00655CE4"/>
    <w:rsid w:val="00666ABB"/>
    <w:rsid w:val="00670059"/>
    <w:rsid w:val="006743A4"/>
    <w:rsid w:val="006747FB"/>
    <w:rsid w:val="00681886"/>
    <w:rsid w:val="00686DEA"/>
    <w:rsid w:val="00690030"/>
    <w:rsid w:val="00691B42"/>
    <w:rsid w:val="006A1C97"/>
    <w:rsid w:val="006B1EC2"/>
    <w:rsid w:val="006B218A"/>
    <w:rsid w:val="006B4A62"/>
    <w:rsid w:val="006B556E"/>
    <w:rsid w:val="006C22B1"/>
    <w:rsid w:val="006C3493"/>
    <w:rsid w:val="006C553A"/>
    <w:rsid w:val="006C73CF"/>
    <w:rsid w:val="006D2E32"/>
    <w:rsid w:val="006D366F"/>
    <w:rsid w:val="006D5313"/>
    <w:rsid w:val="006E1A0B"/>
    <w:rsid w:val="006E3C52"/>
    <w:rsid w:val="006E6F01"/>
    <w:rsid w:val="006F199A"/>
    <w:rsid w:val="006F27CD"/>
    <w:rsid w:val="006F56F3"/>
    <w:rsid w:val="006F5AE6"/>
    <w:rsid w:val="00704C2E"/>
    <w:rsid w:val="00706D25"/>
    <w:rsid w:val="00710E8F"/>
    <w:rsid w:val="007216CA"/>
    <w:rsid w:val="00724083"/>
    <w:rsid w:val="00724DB8"/>
    <w:rsid w:val="0073111F"/>
    <w:rsid w:val="0073268B"/>
    <w:rsid w:val="00735012"/>
    <w:rsid w:val="00745659"/>
    <w:rsid w:val="00746A93"/>
    <w:rsid w:val="00746F39"/>
    <w:rsid w:val="007556C3"/>
    <w:rsid w:val="00760BE7"/>
    <w:rsid w:val="00761100"/>
    <w:rsid w:val="0078278E"/>
    <w:rsid w:val="007833FE"/>
    <w:rsid w:val="0078601A"/>
    <w:rsid w:val="007B15F4"/>
    <w:rsid w:val="007B1C4E"/>
    <w:rsid w:val="007B27FE"/>
    <w:rsid w:val="007B6ED0"/>
    <w:rsid w:val="007C38AF"/>
    <w:rsid w:val="007D01D8"/>
    <w:rsid w:val="007E59AD"/>
    <w:rsid w:val="007F6D54"/>
    <w:rsid w:val="00801CE5"/>
    <w:rsid w:val="008163FE"/>
    <w:rsid w:val="00817D63"/>
    <w:rsid w:val="008241AC"/>
    <w:rsid w:val="00824883"/>
    <w:rsid w:val="008267AB"/>
    <w:rsid w:val="00830B7B"/>
    <w:rsid w:val="008334A9"/>
    <w:rsid w:val="008473DC"/>
    <w:rsid w:val="00856C2A"/>
    <w:rsid w:val="00857302"/>
    <w:rsid w:val="00860A04"/>
    <w:rsid w:val="00866025"/>
    <w:rsid w:val="0087421E"/>
    <w:rsid w:val="00876021"/>
    <w:rsid w:val="008809DA"/>
    <w:rsid w:val="00884BCE"/>
    <w:rsid w:val="00890857"/>
    <w:rsid w:val="008A0FE6"/>
    <w:rsid w:val="008B368D"/>
    <w:rsid w:val="008B3848"/>
    <w:rsid w:val="008B4094"/>
    <w:rsid w:val="008B74B0"/>
    <w:rsid w:val="008C0DB1"/>
    <w:rsid w:val="008C25BB"/>
    <w:rsid w:val="008C4339"/>
    <w:rsid w:val="008D0347"/>
    <w:rsid w:val="008D6715"/>
    <w:rsid w:val="008E5B07"/>
    <w:rsid w:val="008F0612"/>
    <w:rsid w:val="008F22A9"/>
    <w:rsid w:val="008F5A46"/>
    <w:rsid w:val="008F5B96"/>
    <w:rsid w:val="0090009F"/>
    <w:rsid w:val="00903E81"/>
    <w:rsid w:val="00913FDB"/>
    <w:rsid w:val="00916ADB"/>
    <w:rsid w:val="009223B3"/>
    <w:rsid w:val="00931F97"/>
    <w:rsid w:val="00936F88"/>
    <w:rsid w:val="009374CC"/>
    <w:rsid w:val="00940C85"/>
    <w:rsid w:val="00952EEE"/>
    <w:rsid w:val="00954A1D"/>
    <w:rsid w:val="009611F0"/>
    <w:rsid w:val="009729A0"/>
    <w:rsid w:val="00987080"/>
    <w:rsid w:val="00987CB9"/>
    <w:rsid w:val="009971EA"/>
    <w:rsid w:val="009B3E7E"/>
    <w:rsid w:val="009B6F08"/>
    <w:rsid w:val="009B78D8"/>
    <w:rsid w:val="009C205C"/>
    <w:rsid w:val="009C3512"/>
    <w:rsid w:val="009E02EE"/>
    <w:rsid w:val="009E47B7"/>
    <w:rsid w:val="009F04C2"/>
    <w:rsid w:val="009F2E66"/>
    <w:rsid w:val="009F494D"/>
    <w:rsid w:val="009F51D1"/>
    <w:rsid w:val="009F53C4"/>
    <w:rsid w:val="00A05D6C"/>
    <w:rsid w:val="00A10897"/>
    <w:rsid w:val="00A14FAE"/>
    <w:rsid w:val="00A15A46"/>
    <w:rsid w:val="00A15DDD"/>
    <w:rsid w:val="00A16378"/>
    <w:rsid w:val="00A30E39"/>
    <w:rsid w:val="00A325EB"/>
    <w:rsid w:val="00A4066A"/>
    <w:rsid w:val="00A43C9F"/>
    <w:rsid w:val="00A45CE8"/>
    <w:rsid w:val="00A45DCA"/>
    <w:rsid w:val="00A479A0"/>
    <w:rsid w:val="00A518E7"/>
    <w:rsid w:val="00A53629"/>
    <w:rsid w:val="00A60407"/>
    <w:rsid w:val="00A66BE3"/>
    <w:rsid w:val="00A676AD"/>
    <w:rsid w:val="00A748DE"/>
    <w:rsid w:val="00A76F26"/>
    <w:rsid w:val="00A779C7"/>
    <w:rsid w:val="00A81B1F"/>
    <w:rsid w:val="00A928EA"/>
    <w:rsid w:val="00A940F4"/>
    <w:rsid w:val="00AA215F"/>
    <w:rsid w:val="00AA492B"/>
    <w:rsid w:val="00AA7ADB"/>
    <w:rsid w:val="00AB2604"/>
    <w:rsid w:val="00AB2845"/>
    <w:rsid w:val="00AB4462"/>
    <w:rsid w:val="00AB632E"/>
    <w:rsid w:val="00AC0BE7"/>
    <w:rsid w:val="00AC425D"/>
    <w:rsid w:val="00AD0D3A"/>
    <w:rsid w:val="00AD1F7F"/>
    <w:rsid w:val="00AD4E9E"/>
    <w:rsid w:val="00AD5909"/>
    <w:rsid w:val="00AE1929"/>
    <w:rsid w:val="00AE62A8"/>
    <w:rsid w:val="00AE6422"/>
    <w:rsid w:val="00AF1733"/>
    <w:rsid w:val="00B03850"/>
    <w:rsid w:val="00B10637"/>
    <w:rsid w:val="00B169C4"/>
    <w:rsid w:val="00B1782B"/>
    <w:rsid w:val="00B311F8"/>
    <w:rsid w:val="00B32BFA"/>
    <w:rsid w:val="00B34DAB"/>
    <w:rsid w:val="00B53915"/>
    <w:rsid w:val="00B606A7"/>
    <w:rsid w:val="00B66ACC"/>
    <w:rsid w:val="00B67D92"/>
    <w:rsid w:val="00B7701F"/>
    <w:rsid w:val="00B847C5"/>
    <w:rsid w:val="00B8532D"/>
    <w:rsid w:val="00B87F6B"/>
    <w:rsid w:val="00B91911"/>
    <w:rsid w:val="00B92984"/>
    <w:rsid w:val="00BA57C6"/>
    <w:rsid w:val="00BA68A7"/>
    <w:rsid w:val="00BB03F0"/>
    <w:rsid w:val="00BB07FB"/>
    <w:rsid w:val="00BB18D8"/>
    <w:rsid w:val="00BB3904"/>
    <w:rsid w:val="00BB4C2A"/>
    <w:rsid w:val="00BB7002"/>
    <w:rsid w:val="00BC33E2"/>
    <w:rsid w:val="00BD18B6"/>
    <w:rsid w:val="00BD4F4A"/>
    <w:rsid w:val="00BE230D"/>
    <w:rsid w:val="00BE3D26"/>
    <w:rsid w:val="00BE4BD6"/>
    <w:rsid w:val="00BE73DB"/>
    <w:rsid w:val="00BF0A72"/>
    <w:rsid w:val="00BF1D31"/>
    <w:rsid w:val="00BF43DF"/>
    <w:rsid w:val="00BF6304"/>
    <w:rsid w:val="00C00A6B"/>
    <w:rsid w:val="00C01952"/>
    <w:rsid w:val="00C05118"/>
    <w:rsid w:val="00C065D5"/>
    <w:rsid w:val="00C11626"/>
    <w:rsid w:val="00C12680"/>
    <w:rsid w:val="00C131DC"/>
    <w:rsid w:val="00C14409"/>
    <w:rsid w:val="00C16E61"/>
    <w:rsid w:val="00C21C26"/>
    <w:rsid w:val="00C26B83"/>
    <w:rsid w:val="00C33218"/>
    <w:rsid w:val="00C34A93"/>
    <w:rsid w:val="00C36835"/>
    <w:rsid w:val="00C379A5"/>
    <w:rsid w:val="00C42D84"/>
    <w:rsid w:val="00C636CA"/>
    <w:rsid w:val="00C72A87"/>
    <w:rsid w:val="00C74897"/>
    <w:rsid w:val="00C80D3E"/>
    <w:rsid w:val="00C94957"/>
    <w:rsid w:val="00C95B0B"/>
    <w:rsid w:val="00C960E3"/>
    <w:rsid w:val="00C97233"/>
    <w:rsid w:val="00C97FF4"/>
    <w:rsid w:val="00CA45EC"/>
    <w:rsid w:val="00CB1EF6"/>
    <w:rsid w:val="00CC0BBC"/>
    <w:rsid w:val="00CD57E5"/>
    <w:rsid w:val="00CE0053"/>
    <w:rsid w:val="00CE38B6"/>
    <w:rsid w:val="00CE49C7"/>
    <w:rsid w:val="00CF156B"/>
    <w:rsid w:val="00CF1CB0"/>
    <w:rsid w:val="00CF1F63"/>
    <w:rsid w:val="00CF59B2"/>
    <w:rsid w:val="00D01C1B"/>
    <w:rsid w:val="00D02AAB"/>
    <w:rsid w:val="00D06FEE"/>
    <w:rsid w:val="00D13792"/>
    <w:rsid w:val="00D16106"/>
    <w:rsid w:val="00D21F67"/>
    <w:rsid w:val="00D23E18"/>
    <w:rsid w:val="00D255D6"/>
    <w:rsid w:val="00D32ADC"/>
    <w:rsid w:val="00D3306B"/>
    <w:rsid w:val="00D34C30"/>
    <w:rsid w:val="00D45277"/>
    <w:rsid w:val="00D66041"/>
    <w:rsid w:val="00D7248B"/>
    <w:rsid w:val="00D7375B"/>
    <w:rsid w:val="00D75D9C"/>
    <w:rsid w:val="00D82B47"/>
    <w:rsid w:val="00D845EE"/>
    <w:rsid w:val="00D93AFD"/>
    <w:rsid w:val="00D95112"/>
    <w:rsid w:val="00DA0D3E"/>
    <w:rsid w:val="00DA51E2"/>
    <w:rsid w:val="00DB6036"/>
    <w:rsid w:val="00DC1966"/>
    <w:rsid w:val="00DC1BFB"/>
    <w:rsid w:val="00DC2400"/>
    <w:rsid w:val="00DC6776"/>
    <w:rsid w:val="00DD4C1A"/>
    <w:rsid w:val="00DD5009"/>
    <w:rsid w:val="00DF1CA6"/>
    <w:rsid w:val="00DF7584"/>
    <w:rsid w:val="00E037C4"/>
    <w:rsid w:val="00E03E04"/>
    <w:rsid w:val="00E10A56"/>
    <w:rsid w:val="00E13613"/>
    <w:rsid w:val="00E24A9E"/>
    <w:rsid w:val="00E30D8C"/>
    <w:rsid w:val="00E371AD"/>
    <w:rsid w:val="00E44BB1"/>
    <w:rsid w:val="00E60985"/>
    <w:rsid w:val="00E635D6"/>
    <w:rsid w:val="00E63C92"/>
    <w:rsid w:val="00E66496"/>
    <w:rsid w:val="00E72114"/>
    <w:rsid w:val="00E72E56"/>
    <w:rsid w:val="00E73A91"/>
    <w:rsid w:val="00E74756"/>
    <w:rsid w:val="00E8366B"/>
    <w:rsid w:val="00E91EC4"/>
    <w:rsid w:val="00E93835"/>
    <w:rsid w:val="00E9565E"/>
    <w:rsid w:val="00E960C2"/>
    <w:rsid w:val="00EA0897"/>
    <w:rsid w:val="00EA389C"/>
    <w:rsid w:val="00EA6C7E"/>
    <w:rsid w:val="00EB0686"/>
    <w:rsid w:val="00EB3D47"/>
    <w:rsid w:val="00EB3EB1"/>
    <w:rsid w:val="00EC12B9"/>
    <w:rsid w:val="00EE4305"/>
    <w:rsid w:val="00EE463F"/>
    <w:rsid w:val="00EF10A3"/>
    <w:rsid w:val="00F06C7E"/>
    <w:rsid w:val="00F07AB7"/>
    <w:rsid w:val="00F11BA1"/>
    <w:rsid w:val="00F12159"/>
    <w:rsid w:val="00F25DE2"/>
    <w:rsid w:val="00F26F67"/>
    <w:rsid w:val="00F27874"/>
    <w:rsid w:val="00F41F3E"/>
    <w:rsid w:val="00F43B22"/>
    <w:rsid w:val="00F4722C"/>
    <w:rsid w:val="00F529E5"/>
    <w:rsid w:val="00F53814"/>
    <w:rsid w:val="00F612A1"/>
    <w:rsid w:val="00F62B28"/>
    <w:rsid w:val="00F726EC"/>
    <w:rsid w:val="00F72CDA"/>
    <w:rsid w:val="00F72F5B"/>
    <w:rsid w:val="00F76B24"/>
    <w:rsid w:val="00F8082B"/>
    <w:rsid w:val="00F95926"/>
    <w:rsid w:val="00FA1CDC"/>
    <w:rsid w:val="00FA29C8"/>
    <w:rsid w:val="00FB4576"/>
    <w:rsid w:val="00FC30D2"/>
    <w:rsid w:val="00FC3CF1"/>
    <w:rsid w:val="00FC5682"/>
    <w:rsid w:val="00FD1EEB"/>
    <w:rsid w:val="00FE0650"/>
    <w:rsid w:val="00FE38B4"/>
    <w:rsid w:val="00FE3912"/>
    <w:rsid w:val="00FE6ED6"/>
    <w:rsid w:val="00FF15D2"/>
    <w:rsid w:val="00FF6778"/>
    <w:rsid w:val="01B74FC1"/>
    <w:rsid w:val="0366FAA1"/>
    <w:rsid w:val="03CAE5B0"/>
    <w:rsid w:val="05C89013"/>
    <w:rsid w:val="061E8A05"/>
    <w:rsid w:val="06F71455"/>
    <w:rsid w:val="06FBB7CD"/>
    <w:rsid w:val="09EAB7B6"/>
    <w:rsid w:val="115E191B"/>
    <w:rsid w:val="1415AD15"/>
    <w:rsid w:val="15B11288"/>
    <w:rsid w:val="15E74F87"/>
    <w:rsid w:val="164CCE42"/>
    <w:rsid w:val="1CEDE9F9"/>
    <w:rsid w:val="1E2A1591"/>
    <w:rsid w:val="2262A742"/>
    <w:rsid w:val="2289B6A9"/>
    <w:rsid w:val="2442DAC7"/>
    <w:rsid w:val="26F5E83B"/>
    <w:rsid w:val="271F5AC0"/>
    <w:rsid w:val="2BEDFD91"/>
    <w:rsid w:val="2CB72260"/>
    <w:rsid w:val="2E63DEDC"/>
    <w:rsid w:val="2F187ABD"/>
    <w:rsid w:val="3364B7EA"/>
    <w:rsid w:val="38CE9F9C"/>
    <w:rsid w:val="3FCA1300"/>
    <w:rsid w:val="42D5ACDD"/>
    <w:rsid w:val="44E01F76"/>
    <w:rsid w:val="470370DF"/>
    <w:rsid w:val="47A91E00"/>
    <w:rsid w:val="485918F4"/>
    <w:rsid w:val="4A4895BA"/>
    <w:rsid w:val="56419E8E"/>
    <w:rsid w:val="58C845F8"/>
    <w:rsid w:val="5B69FD14"/>
    <w:rsid w:val="5CE270E4"/>
    <w:rsid w:val="60E4246F"/>
    <w:rsid w:val="61A8959E"/>
    <w:rsid w:val="6349FFCD"/>
    <w:rsid w:val="689F7DD1"/>
    <w:rsid w:val="69CB2820"/>
    <w:rsid w:val="6E327F1A"/>
    <w:rsid w:val="6F7C886F"/>
    <w:rsid w:val="70C19DD4"/>
    <w:rsid w:val="725ECFF6"/>
    <w:rsid w:val="72770B2C"/>
    <w:rsid w:val="77859EA6"/>
    <w:rsid w:val="7F576040"/>
    <w:rsid w:val="7FCC6318"/>
  </w:rsids>
  <w:docVars>
    <w:docVar w:name="__Grammarly_42___1" w:val="H4sIAAAAAAAEAKtWcslP9kxRslIyNDY0MjazNDE2MTYwMDczMLNQ0lEKTi0uzszPAykwqwUAKBsVvCwAAAA=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3B3A22F"/>
  <w15:docId w15:val="{58CDA864-9A55-4160-B085-58AD3BB0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6BE3"/>
  </w:style>
  <w:style w:type="paragraph" w:styleId="Heading1">
    <w:name w:val="heading 1"/>
    <w:basedOn w:val="Normal"/>
    <w:next w:val="Normal"/>
    <w:link w:val="Heading1Char"/>
    <w:uiPriority w:val="9"/>
    <w:qFormat/>
    <w:rsid w:val="00931F97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4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144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31F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1F97"/>
    <w:rPr>
      <w:rFonts w:ascii="Calibri" w:eastAsia="Times New Roman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31F97"/>
    <w:rPr>
      <w:rFonts w:ascii="Calibri" w:eastAsia="Times New Roman" w:hAnsi="Calibri" w:cs="Times New Roman"/>
      <w:lang w:eastAsia="en-US"/>
    </w:rPr>
  </w:style>
  <w:style w:type="character" w:styleId="PageNumber">
    <w:name w:val="page number"/>
    <w:rsid w:val="00931F97"/>
  </w:style>
  <w:style w:type="paragraph" w:customStyle="1" w:styleId="Default">
    <w:name w:val="Default"/>
    <w:rsid w:val="00931F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31F97"/>
    <w:pPr>
      <w:outlineLvl w:val="9"/>
    </w:pPr>
    <w:rPr>
      <w:rFonts w:ascii="Arial" w:hAnsi="Arial" w:cs="Arial"/>
      <w:b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4D2B1A"/>
    <w:pPr>
      <w:tabs>
        <w:tab w:val="left" w:pos="440"/>
        <w:tab w:val="right" w:leader="dot" w:pos="9350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931F9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25DE2"/>
    <w:pPr>
      <w:tabs>
        <w:tab w:val="right" w:leader="dot" w:pos="9350"/>
      </w:tabs>
      <w:spacing w:after="0" w:line="276" w:lineRule="auto"/>
      <w:ind w:left="220"/>
    </w:pPr>
    <w:rPr>
      <w:rFonts w:ascii="Calibri" w:eastAsia="Times New Roman" w:hAnsi="Calibri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7860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4C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4C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C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C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C0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53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32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8532D"/>
    <w:rPr>
      <w:vertAlign w:val="superscript"/>
    </w:rPr>
  </w:style>
  <w:style w:type="paragraph" w:styleId="Revision">
    <w:name w:val="Revision"/>
    <w:hidden/>
    <w:uiPriority w:val="99"/>
    <w:semiHidden/>
    <w:rsid w:val="006743A4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4E50FD"/>
  </w:style>
  <w:style w:type="character" w:customStyle="1" w:styleId="UnresolvedMention1">
    <w:name w:val="Unresolved Mention1"/>
    <w:basedOn w:val="DefaultParagraphFont"/>
    <w:uiPriority w:val="99"/>
    <w:unhideWhenUsed/>
    <w:rsid w:val="00A15A46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A15A46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CF1F6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17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42726b-7df1-49e8-90e0-5776445eaec1">
      <Terms xmlns="http://schemas.microsoft.com/office/infopath/2007/PartnerControls"/>
    </lcf76f155ced4ddcb4097134ff3c332f>
    <TaxCatchAll xmlns="b73db4f8-9815-4fe4-83d8-25d5fc1068aa" xsi:nil="true"/>
    <Document_x0020_Description xmlns="7a42726b-7df1-49e8-90e0-5776445eaec1" xsi:nil="true"/>
    <Deliverable xmlns="7a42726b-7df1-49e8-90e0-5776445eaec1">false</Deliverabl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13F4CE38BFFD46883B84BACA2E0676" ma:contentTypeVersion="61" ma:contentTypeDescription="Create a new document." ma:contentTypeScope="" ma:versionID="90fd92356f4797f25b413069f38aa0d1">
  <xsd:schema xmlns:xsd="http://www.w3.org/2001/XMLSchema" xmlns:xs="http://www.w3.org/2001/XMLSchema" xmlns:p="http://schemas.microsoft.com/office/2006/metadata/properties" xmlns:ns2="7a42726b-7df1-49e8-90e0-5776445eaec1" xmlns:ns3="b73db4f8-9815-4fe4-83d8-25d5fc1068aa" targetNamespace="http://schemas.microsoft.com/office/2006/metadata/properties" ma:root="true" ma:fieldsID="5cc8d4b87cb16b55659a97bc331e8bb6" ns2:_="" ns3:_="">
    <xsd:import namespace="7a42726b-7df1-49e8-90e0-5776445eaec1"/>
    <xsd:import namespace="b73db4f8-9815-4fe4-83d8-25d5fc1068aa"/>
    <xsd:element name="properties">
      <xsd:complexType>
        <xsd:sequence>
          <xsd:element name="documentManagement">
            <xsd:complexType>
              <xsd:all>
                <xsd:element ref="ns2:Document_x0020_Description" minOccurs="0"/>
                <xsd:element ref="ns2:Deliverabl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2726b-7df1-49e8-90e0-5776445eaec1" elementFormDefault="qualified">
    <xsd:import namespace="http://schemas.microsoft.com/office/2006/documentManagement/types"/>
    <xsd:import namespace="http://schemas.microsoft.com/office/infopath/2007/PartnerControls"/>
    <xsd:element name="Document_x0020_Description" ma:index="8" nillable="true" ma:displayName="Document Description" ma:internalName="Document_x0020_Description" ma:readOnly="false">
      <xsd:simpleType>
        <xsd:restriction base="dms:Note">
          <xsd:maxLength value="255"/>
        </xsd:restriction>
      </xsd:simpleType>
    </xsd:element>
    <xsd:element name="Deliverable" ma:index="9" nillable="true" ma:displayName="Deliverable" ma:default="0" ma:description="Whether the document is a customer deliverable" ma:internalName="Deliverable" ma:readOnly="false">
      <xsd:simpleType>
        <xsd:restriction base="dms:Boolean"/>
      </xsd:simple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0d1067b-a10f-432f-9e13-3290c17334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db4f8-9815-4fe4-83d8-25d5fc10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9fd95f99-689b-407f-bc4b-f23d65070aed}" ma:internalName="TaxCatchAll" ma:showField="CatchAllData" ma:web="b73db4f8-9815-4fe4-83d8-25d5fc1068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B15869-E6E5-4EEB-B6E8-F7E12AB8B5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2635A1-5E83-40CE-A80B-54BC373674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DAA874-1349-4CEE-BD9A-CC578A193CE1}">
  <ds:schemaRefs>
    <ds:schemaRef ds:uri="http://schemas.microsoft.com/office/2006/metadata/properties"/>
    <ds:schemaRef ds:uri="http://schemas.microsoft.com/office/infopath/2007/PartnerControls"/>
    <ds:schemaRef ds:uri="7a42726b-7df1-49e8-90e0-5776445eaec1"/>
    <ds:schemaRef ds:uri="b73db4f8-9815-4fe4-83d8-25d5fc1068aa"/>
  </ds:schemaRefs>
</ds:datastoreItem>
</file>

<file path=customXml/itemProps4.xml><?xml version="1.0" encoding="utf-8"?>
<ds:datastoreItem xmlns:ds="http://schemas.openxmlformats.org/officeDocument/2006/customXml" ds:itemID="{43CFEBAE-9AD0-40C6-9FD6-56CE9D62A2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42726b-7df1-49e8-90e0-5776445eaec1"/>
    <ds:schemaRef ds:uri="b73db4f8-9815-4fe4-83d8-25d5fc10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8</Pages>
  <Words>6377</Words>
  <Characters>36354</Characters>
  <Application>Microsoft Office Word</Application>
  <DocSecurity>0</DocSecurity>
  <Lines>302</Lines>
  <Paragraphs>85</Paragraphs>
  <ScaleCrop>false</ScaleCrop>
  <Company/>
  <LinksUpToDate>false</LinksUpToDate>
  <CharactersWithSpaces>4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Guide 1 Demographic</dc:title>
  <dc:creator>Echo Wang;HRSA</dc:creator>
  <cp:lastModifiedBy>Determan, Ada (HRSA)</cp:lastModifiedBy>
  <cp:revision>4</cp:revision>
  <cp:lastPrinted>2016-12-29T20:59:00Z</cp:lastPrinted>
  <dcterms:created xsi:type="dcterms:W3CDTF">2025-03-03T17:08:00Z</dcterms:created>
  <dcterms:modified xsi:type="dcterms:W3CDTF">2025-03-03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13F4CE38BFFD46883B84BACA2E0676</vt:lpwstr>
  </property>
  <property fmtid="{D5CDD505-2E9C-101B-9397-08002B2CF9AE}" pid="3" name="MediaServiceImageTags">
    <vt:lpwstr/>
  </property>
  <property fmtid="{D5CDD505-2E9C-101B-9397-08002B2CF9AE}" pid="4" name="_dlc_DocIdItemGuid">
    <vt:lpwstr>dd923cdf-948b-4540-b0a0-57fe1b1337c1</vt:lpwstr>
  </property>
</Properties>
</file>